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419E2F" w14:textId="78A18309" w:rsidR="000C25E9" w:rsidRPr="009D5652" w:rsidRDefault="00294624" w:rsidP="007642FA">
      <w:pPr>
        <w:jc w:val="center"/>
        <w:rPr>
          <w:b/>
          <w:color w:val="0000FF"/>
          <w:u w:val="single"/>
        </w:rPr>
      </w:pPr>
      <w:bookmarkStart w:id="0" w:name="_GoBack"/>
      <w:bookmarkEnd w:id="0"/>
      <w:r>
        <w:rPr>
          <w:b/>
          <w:u w:val="single"/>
        </w:rPr>
        <w:t xml:space="preserve">DRAFT </w:t>
      </w:r>
      <w:r w:rsidR="007E2CAD">
        <w:rPr>
          <w:b/>
          <w:u w:val="single"/>
        </w:rPr>
        <w:t>20</w:t>
      </w:r>
      <w:r w:rsidR="00E718AF">
        <w:rPr>
          <w:b/>
          <w:u w:val="single"/>
        </w:rPr>
        <w:t>20</w:t>
      </w:r>
      <w:r w:rsidR="00F06490">
        <w:rPr>
          <w:b/>
          <w:u w:val="single"/>
        </w:rPr>
        <w:t>/20</w:t>
      </w:r>
      <w:r w:rsidR="007E2CAD">
        <w:rPr>
          <w:b/>
          <w:u w:val="single"/>
        </w:rPr>
        <w:t>2</w:t>
      </w:r>
      <w:r w:rsidR="00E718AF">
        <w:rPr>
          <w:b/>
          <w:u w:val="single"/>
        </w:rPr>
        <w:t>1</w:t>
      </w:r>
      <w:r w:rsidR="007E2CAD">
        <w:rPr>
          <w:b/>
          <w:u w:val="single"/>
        </w:rPr>
        <w:t xml:space="preserve"> </w:t>
      </w:r>
      <w:r w:rsidR="00D929ED">
        <w:rPr>
          <w:b/>
          <w:u w:val="single"/>
        </w:rPr>
        <w:t>FIRST</w:t>
      </w:r>
      <w:r w:rsidR="000C25E9" w:rsidRPr="009D5652">
        <w:rPr>
          <w:b/>
          <w:u w:val="single"/>
        </w:rPr>
        <w:t xml:space="preserve"> SEMESTER CBT EXAMINATIONS </w:t>
      </w:r>
      <w:r>
        <w:rPr>
          <w:b/>
          <w:u w:val="single"/>
        </w:rPr>
        <w:t>TIME</w:t>
      </w:r>
      <w:r w:rsidR="000C25E9" w:rsidRPr="009D5652">
        <w:rPr>
          <w:b/>
          <w:u w:val="single"/>
        </w:rPr>
        <w:t xml:space="preserve"> TABLE</w:t>
      </w:r>
    </w:p>
    <w:p w14:paraId="505E5939" w14:textId="77777777" w:rsidR="000C25E9" w:rsidRPr="009D5652" w:rsidRDefault="000C25E9" w:rsidP="000C25E9"/>
    <w:tbl>
      <w:tblPr>
        <w:tblW w:w="1445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1028"/>
        <w:gridCol w:w="2707"/>
        <w:gridCol w:w="1793"/>
        <w:gridCol w:w="29"/>
        <w:gridCol w:w="1276"/>
        <w:gridCol w:w="3657"/>
        <w:gridCol w:w="28"/>
        <w:gridCol w:w="1673"/>
        <w:gridCol w:w="1275"/>
      </w:tblGrid>
      <w:tr w:rsidR="00E718AF" w:rsidRPr="009D5652" w14:paraId="308CA48D" w14:textId="77777777" w:rsidTr="00E718AF">
        <w:trPr>
          <w:trHeight w:val="692"/>
        </w:trPr>
        <w:tc>
          <w:tcPr>
            <w:tcW w:w="993" w:type="dxa"/>
            <w:shd w:val="clear" w:color="auto" w:fill="00FFFF"/>
          </w:tcPr>
          <w:p w14:paraId="4E91CBFA" w14:textId="77777777" w:rsidR="00E718AF" w:rsidRPr="00FA145E" w:rsidRDefault="00E718AF" w:rsidP="00DF7697">
            <w:pPr>
              <w:rPr>
                <w:b/>
              </w:rPr>
            </w:pPr>
            <w:r w:rsidRPr="00FA145E">
              <w:rPr>
                <w:b/>
              </w:rPr>
              <w:t>S/N</w:t>
            </w:r>
          </w:p>
        </w:tc>
        <w:tc>
          <w:tcPr>
            <w:tcW w:w="1028" w:type="dxa"/>
            <w:shd w:val="clear" w:color="auto" w:fill="00FFFF"/>
          </w:tcPr>
          <w:p w14:paraId="4A4B21B7" w14:textId="77777777" w:rsidR="00E718AF" w:rsidRPr="009D5652" w:rsidRDefault="00E718AF" w:rsidP="00DF7697">
            <w:pPr>
              <w:rPr>
                <w:b/>
              </w:rPr>
            </w:pPr>
            <w:r w:rsidRPr="009D5652">
              <w:rPr>
                <w:b/>
              </w:rPr>
              <w:t>Client</w:t>
            </w:r>
          </w:p>
        </w:tc>
        <w:tc>
          <w:tcPr>
            <w:tcW w:w="2707" w:type="dxa"/>
            <w:shd w:val="clear" w:color="auto" w:fill="00FFFF"/>
          </w:tcPr>
          <w:p w14:paraId="3F5958E6" w14:textId="77777777" w:rsidR="00E718AF" w:rsidRPr="009D5652" w:rsidRDefault="00E718AF" w:rsidP="00DF7697">
            <w:pPr>
              <w:rPr>
                <w:b/>
              </w:rPr>
            </w:pPr>
            <w:r w:rsidRPr="009D5652">
              <w:rPr>
                <w:b/>
              </w:rPr>
              <w:t>Dept</w:t>
            </w:r>
            <w:r>
              <w:rPr>
                <w:b/>
              </w:rPr>
              <w:t>.</w:t>
            </w:r>
          </w:p>
        </w:tc>
        <w:tc>
          <w:tcPr>
            <w:tcW w:w="1822" w:type="dxa"/>
            <w:gridSpan w:val="2"/>
            <w:shd w:val="clear" w:color="auto" w:fill="00FFFF"/>
          </w:tcPr>
          <w:p w14:paraId="61B44D37" w14:textId="77777777" w:rsidR="00E718AF" w:rsidRPr="009D5652" w:rsidRDefault="00E718AF" w:rsidP="00DF7697">
            <w:pPr>
              <w:rPr>
                <w:b/>
              </w:rPr>
            </w:pPr>
            <w:r w:rsidRPr="009D5652">
              <w:rPr>
                <w:b/>
              </w:rPr>
              <w:t>Courses</w:t>
            </w:r>
          </w:p>
          <w:p w14:paraId="5D0312C4" w14:textId="77777777" w:rsidR="00E718AF" w:rsidRPr="009D5652" w:rsidRDefault="00E718AF" w:rsidP="00DF7697">
            <w:pPr>
              <w:jc w:val="right"/>
            </w:pPr>
          </w:p>
        </w:tc>
        <w:tc>
          <w:tcPr>
            <w:tcW w:w="1276" w:type="dxa"/>
            <w:shd w:val="clear" w:color="auto" w:fill="00FFFF"/>
          </w:tcPr>
          <w:p w14:paraId="59F3D699" w14:textId="77777777" w:rsidR="00E718AF" w:rsidRPr="009D5652" w:rsidRDefault="00E718AF" w:rsidP="00DF7697">
            <w:pPr>
              <w:jc w:val="center"/>
              <w:rPr>
                <w:b/>
              </w:rPr>
            </w:pPr>
            <w:r w:rsidRPr="009D5652">
              <w:rPr>
                <w:b/>
              </w:rPr>
              <w:t>No of Students</w:t>
            </w:r>
          </w:p>
        </w:tc>
        <w:tc>
          <w:tcPr>
            <w:tcW w:w="3685" w:type="dxa"/>
            <w:gridSpan w:val="2"/>
            <w:shd w:val="clear" w:color="auto" w:fill="00FFFF"/>
          </w:tcPr>
          <w:p w14:paraId="7A7C8CE9" w14:textId="77777777" w:rsidR="00E718AF" w:rsidRPr="009D5652" w:rsidRDefault="00E718AF" w:rsidP="00DF7697">
            <w:pPr>
              <w:rPr>
                <w:b/>
              </w:rPr>
            </w:pPr>
            <w:r w:rsidRPr="009D5652">
              <w:rPr>
                <w:b/>
              </w:rPr>
              <w:t>Coordinator</w:t>
            </w:r>
          </w:p>
        </w:tc>
        <w:tc>
          <w:tcPr>
            <w:tcW w:w="1673" w:type="dxa"/>
            <w:shd w:val="clear" w:color="auto" w:fill="00FFFF"/>
          </w:tcPr>
          <w:p w14:paraId="1736C4FA" w14:textId="77777777" w:rsidR="00E718AF" w:rsidRPr="009D5652" w:rsidRDefault="00E718AF" w:rsidP="00DF7697">
            <w:pPr>
              <w:jc w:val="center"/>
              <w:rPr>
                <w:b/>
              </w:rPr>
            </w:pPr>
            <w:r w:rsidRPr="009D5652">
              <w:rPr>
                <w:b/>
              </w:rPr>
              <w:t>Exam</w:t>
            </w:r>
            <w:r>
              <w:rPr>
                <w:b/>
              </w:rPr>
              <w:t xml:space="preserve"> D</w:t>
            </w:r>
            <w:r w:rsidRPr="009D5652">
              <w:rPr>
                <w:b/>
              </w:rPr>
              <w:t>ate/Time</w:t>
            </w:r>
          </w:p>
        </w:tc>
        <w:tc>
          <w:tcPr>
            <w:tcW w:w="1275" w:type="dxa"/>
            <w:shd w:val="clear" w:color="auto" w:fill="00FFFF"/>
          </w:tcPr>
          <w:p w14:paraId="2B2F67E3" w14:textId="77777777" w:rsidR="00E718AF" w:rsidRPr="009D5652" w:rsidRDefault="00E718AF" w:rsidP="00DF7697">
            <w:pPr>
              <w:jc w:val="center"/>
              <w:rPr>
                <w:b/>
              </w:rPr>
            </w:pPr>
            <w:r w:rsidRPr="009D5652">
              <w:rPr>
                <w:b/>
              </w:rPr>
              <w:t>Venue</w:t>
            </w:r>
          </w:p>
        </w:tc>
      </w:tr>
      <w:tr w:rsidR="00E718AF" w:rsidRPr="009D5652" w14:paraId="1D35DAF1" w14:textId="77777777" w:rsidTr="00E718AF">
        <w:trPr>
          <w:trHeight w:val="845"/>
        </w:trPr>
        <w:tc>
          <w:tcPr>
            <w:tcW w:w="993" w:type="dxa"/>
          </w:tcPr>
          <w:p w14:paraId="0F475ACE" w14:textId="77777777" w:rsidR="00E718AF" w:rsidRPr="00E822C9" w:rsidRDefault="00E718AF" w:rsidP="00FC219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F7358B1" w14:textId="690B0808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71E5F8F" w14:textId="67401304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Masscomm</w:t>
            </w:r>
          </w:p>
        </w:tc>
        <w:tc>
          <w:tcPr>
            <w:tcW w:w="1822" w:type="dxa"/>
            <w:gridSpan w:val="2"/>
          </w:tcPr>
          <w:p w14:paraId="7344C1F2" w14:textId="202660D0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MAC211</w:t>
            </w:r>
          </w:p>
        </w:tc>
        <w:tc>
          <w:tcPr>
            <w:tcW w:w="1276" w:type="dxa"/>
          </w:tcPr>
          <w:p w14:paraId="2FD14851" w14:textId="7B5CD5AA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360</w:t>
            </w:r>
          </w:p>
        </w:tc>
        <w:tc>
          <w:tcPr>
            <w:tcW w:w="3685" w:type="dxa"/>
            <w:gridSpan w:val="2"/>
          </w:tcPr>
          <w:p w14:paraId="0AD01861" w14:textId="5DD7BEE7" w:rsidR="00E718AF" w:rsidRPr="00646234" w:rsidRDefault="00E718AF" w:rsidP="00FC219C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FE75D73" w14:textId="30165318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0931DE13" w14:textId="3783A1C5" w:rsidR="00E718AF" w:rsidRDefault="00E718AF" w:rsidP="00FC219C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59213320" w14:textId="5A5352A6" w:rsidR="00E718AF" w:rsidRDefault="00E718AF" w:rsidP="00FC219C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E718AF" w:rsidRPr="009D5652" w14:paraId="5159D77A" w14:textId="77777777" w:rsidTr="00E718AF">
        <w:trPr>
          <w:trHeight w:val="845"/>
        </w:trPr>
        <w:tc>
          <w:tcPr>
            <w:tcW w:w="993" w:type="dxa"/>
          </w:tcPr>
          <w:p w14:paraId="5A2FEAA8" w14:textId="77777777" w:rsidR="00E718AF" w:rsidRPr="00E822C9" w:rsidRDefault="00E718AF" w:rsidP="007451F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B4A2125" w14:textId="52CEE3FC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5E67AC8" w14:textId="660D1775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Agriculture</w:t>
            </w:r>
          </w:p>
        </w:tc>
        <w:tc>
          <w:tcPr>
            <w:tcW w:w="1822" w:type="dxa"/>
            <w:gridSpan w:val="2"/>
          </w:tcPr>
          <w:p w14:paraId="56012BB0" w14:textId="1F49C656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CAB 161</w:t>
            </w:r>
          </w:p>
        </w:tc>
        <w:tc>
          <w:tcPr>
            <w:tcW w:w="1276" w:type="dxa"/>
          </w:tcPr>
          <w:p w14:paraId="05F5E166" w14:textId="6C4A9B1E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44D4AD18" w14:textId="77777777" w:rsidR="00E718AF" w:rsidRPr="007C2140" w:rsidRDefault="00E718AF" w:rsidP="007451FB">
            <w:pPr>
              <w:rPr>
                <w:b/>
              </w:rPr>
            </w:pPr>
          </w:p>
        </w:tc>
        <w:tc>
          <w:tcPr>
            <w:tcW w:w="1673" w:type="dxa"/>
          </w:tcPr>
          <w:p w14:paraId="052DD1DA" w14:textId="2BDF6F55" w:rsidR="00E718AF" w:rsidRPr="0094670D" w:rsidRDefault="00E718AF" w:rsidP="007451FB">
            <w:pPr>
              <w:rPr>
                <w:b/>
              </w:rPr>
            </w:pPr>
            <w:r>
              <w:rPr>
                <w:b/>
              </w:rPr>
              <w:t>01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2E013D8C" w14:textId="3774597D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8am – 9a</w:t>
            </w:r>
            <w:r w:rsidRPr="0094670D">
              <w:rPr>
                <w:b/>
              </w:rPr>
              <w:t>m</w:t>
            </w:r>
          </w:p>
        </w:tc>
        <w:tc>
          <w:tcPr>
            <w:tcW w:w="1275" w:type="dxa"/>
          </w:tcPr>
          <w:p w14:paraId="00A2F6CF" w14:textId="3BFEA7AC" w:rsidR="00E718AF" w:rsidRPr="00A060B4" w:rsidRDefault="00E718AF" w:rsidP="007451FB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E718AF" w:rsidRPr="009D5652" w14:paraId="642CE398" w14:textId="77777777" w:rsidTr="00E718AF">
        <w:trPr>
          <w:trHeight w:val="845"/>
        </w:trPr>
        <w:tc>
          <w:tcPr>
            <w:tcW w:w="993" w:type="dxa"/>
          </w:tcPr>
          <w:p w14:paraId="5A3364E4" w14:textId="77777777" w:rsidR="00E718AF" w:rsidRPr="00E822C9" w:rsidRDefault="00E718AF" w:rsidP="007451F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0B26F4D" w14:textId="007C840F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86482BC" w14:textId="43E2E7AD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Economics</w:t>
            </w:r>
          </w:p>
        </w:tc>
        <w:tc>
          <w:tcPr>
            <w:tcW w:w="1822" w:type="dxa"/>
            <w:gridSpan w:val="2"/>
          </w:tcPr>
          <w:p w14:paraId="22F8551E" w14:textId="72DEA27A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ECO 131</w:t>
            </w:r>
          </w:p>
        </w:tc>
        <w:tc>
          <w:tcPr>
            <w:tcW w:w="1276" w:type="dxa"/>
          </w:tcPr>
          <w:p w14:paraId="2BE637A4" w14:textId="620C0453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700</w:t>
            </w:r>
          </w:p>
        </w:tc>
        <w:tc>
          <w:tcPr>
            <w:tcW w:w="3685" w:type="dxa"/>
            <w:gridSpan w:val="2"/>
          </w:tcPr>
          <w:p w14:paraId="39F15CF4" w14:textId="77777777" w:rsidR="00E718AF" w:rsidRPr="007C2140" w:rsidRDefault="00E718AF" w:rsidP="007451FB">
            <w:pPr>
              <w:rPr>
                <w:b/>
              </w:rPr>
            </w:pPr>
          </w:p>
        </w:tc>
        <w:tc>
          <w:tcPr>
            <w:tcW w:w="1673" w:type="dxa"/>
          </w:tcPr>
          <w:p w14:paraId="020ED479" w14:textId="77777777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7B87D654" w14:textId="059ABA6E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9am – 10am</w:t>
            </w:r>
          </w:p>
        </w:tc>
        <w:tc>
          <w:tcPr>
            <w:tcW w:w="1275" w:type="dxa"/>
          </w:tcPr>
          <w:p w14:paraId="25363E9E" w14:textId="46B25681" w:rsidR="00E718AF" w:rsidRPr="00A060B4" w:rsidRDefault="00E718AF" w:rsidP="007451FB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E718AF" w:rsidRPr="009D5652" w14:paraId="7CE50D69" w14:textId="77777777" w:rsidTr="00E718AF">
        <w:trPr>
          <w:trHeight w:val="573"/>
        </w:trPr>
        <w:tc>
          <w:tcPr>
            <w:tcW w:w="993" w:type="dxa"/>
          </w:tcPr>
          <w:p w14:paraId="361D2186" w14:textId="77777777" w:rsidR="00E718AF" w:rsidRPr="00E822C9" w:rsidRDefault="00E718AF" w:rsidP="007451F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69BE095" w14:textId="2FE4FF45" w:rsidR="00E718AF" w:rsidRPr="00646234" w:rsidRDefault="00E718AF" w:rsidP="007451FB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50371DE" w14:textId="7F21B3D5" w:rsidR="00E718AF" w:rsidRPr="00646234" w:rsidRDefault="00E718AF" w:rsidP="007451FB">
            <w:pPr>
              <w:rPr>
                <w:b/>
              </w:rPr>
            </w:pPr>
            <w:r>
              <w:rPr>
                <w:b/>
              </w:rPr>
              <w:t>Psychology</w:t>
            </w:r>
          </w:p>
        </w:tc>
        <w:tc>
          <w:tcPr>
            <w:tcW w:w="1822" w:type="dxa"/>
            <w:gridSpan w:val="2"/>
          </w:tcPr>
          <w:p w14:paraId="20344544" w14:textId="4AFCF44E" w:rsidR="00E718AF" w:rsidRPr="00646234" w:rsidRDefault="00E718AF" w:rsidP="007451FB">
            <w:pPr>
              <w:rPr>
                <w:b/>
              </w:rPr>
            </w:pPr>
            <w:r>
              <w:rPr>
                <w:b/>
              </w:rPr>
              <w:t>PSY101</w:t>
            </w:r>
          </w:p>
        </w:tc>
        <w:tc>
          <w:tcPr>
            <w:tcW w:w="1276" w:type="dxa"/>
          </w:tcPr>
          <w:p w14:paraId="1051FFAC" w14:textId="65352CF9" w:rsidR="00E718AF" w:rsidRPr="00646234" w:rsidRDefault="00E718AF" w:rsidP="007451FB">
            <w:pPr>
              <w:rPr>
                <w:b/>
              </w:rPr>
            </w:pPr>
            <w:r>
              <w:rPr>
                <w:b/>
              </w:rPr>
              <w:t>1400</w:t>
            </w:r>
          </w:p>
        </w:tc>
        <w:tc>
          <w:tcPr>
            <w:tcW w:w="3685" w:type="dxa"/>
            <w:gridSpan w:val="2"/>
          </w:tcPr>
          <w:p w14:paraId="4A04ECAF" w14:textId="38C387F3" w:rsidR="00E718AF" w:rsidRPr="00646234" w:rsidRDefault="00E718AF" w:rsidP="007451FB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FA6531A" w14:textId="77777777" w:rsidR="00E718AF" w:rsidRDefault="00E718AF" w:rsidP="007451FB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1998C2EA" w14:textId="3A8D9755" w:rsidR="00E718AF" w:rsidRPr="00646234" w:rsidRDefault="00E718AF" w:rsidP="007451FB">
            <w:pPr>
              <w:rPr>
                <w:b/>
              </w:rPr>
            </w:pPr>
            <w:r>
              <w:rPr>
                <w:b/>
              </w:rPr>
              <w:t>10am – 12pm</w:t>
            </w:r>
          </w:p>
        </w:tc>
        <w:tc>
          <w:tcPr>
            <w:tcW w:w="1275" w:type="dxa"/>
          </w:tcPr>
          <w:p w14:paraId="147A4F7F" w14:textId="5065A688" w:rsidR="00E718AF" w:rsidRPr="00646234" w:rsidRDefault="00E718AF" w:rsidP="007451FB">
            <w:pPr>
              <w:rPr>
                <w:b/>
                <w:u w:val="single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E718AF" w:rsidRPr="009D5652" w14:paraId="762DAE8E" w14:textId="77777777" w:rsidTr="00E718AF">
        <w:trPr>
          <w:trHeight w:val="573"/>
        </w:trPr>
        <w:tc>
          <w:tcPr>
            <w:tcW w:w="993" w:type="dxa"/>
          </w:tcPr>
          <w:p w14:paraId="5314AAA1" w14:textId="77777777" w:rsidR="00E718AF" w:rsidRPr="00E822C9" w:rsidRDefault="00E718AF" w:rsidP="00E718A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AE2CEC2" w14:textId="54F859D2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A22D45F" w14:textId="569AA122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Agric Extension</w:t>
            </w:r>
          </w:p>
        </w:tc>
        <w:tc>
          <w:tcPr>
            <w:tcW w:w="1822" w:type="dxa"/>
            <w:gridSpan w:val="2"/>
          </w:tcPr>
          <w:p w14:paraId="353A2FEE" w14:textId="05247903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AEX 331</w:t>
            </w:r>
          </w:p>
        </w:tc>
        <w:tc>
          <w:tcPr>
            <w:tcW w:w="1276" w:type="dxa"/>
          </w:tcPr>
          <w:p w14:paraId="144D9B20" w14:textId="63430B87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600</w:t>
            </w:r>
          </w:p>
        </w:tc>
        <w:tc>
          <w:tcPr>
            <w:tcW w:w="3685" w:type="dxa"/>
            <w:gridSpan w:val="2"/>
          </w:tcPr>
          <w:p w14:paraId="0044D00E" w14:textId="40433B8F" w:rsidR="00E718AF" w:rsidRDefault="00E718AF" w:rsidP="00E718A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831BA20" w14:textId="22470797" w:rsidR="00E718AF" w:rsidRPr="00567767" w:rsidRDefault="00E718AF" w:rsidP="00E718AF">
            <w:pPr>
              <w:rPr>
                <w:b/>
              </w:rPr>
            </w:pPr>
            <w:r>
              <w:rPr>
                <w:b/>
              </w:rPr>
              <w:t>01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6AEE49C1" w14:textId="53A76E15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275" w:type="dxa"/>
          </w:tcPr>
          <w:p w14:paraId="52905272" w14:textId="5A17123A" w:rsidR="00E718AF" w:rsidRPr="00A060B4" w:rsidRDefault="00E718AF" w:rsidP="00E718A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E718AF" w:rsidRPr="009D5652" w14:paraId="158676A5" w14:textId="77777777" w:rsidTr="00E718AF">
        <w:trPr>
          <w:trHeight w:val="573"/>
        </w:trPr>
        <w:tc>
          <w:tcPr>
            <w:tcW w:w="993" w:type="dxa"/>
          </w:tcPr>
          <w:p w14:paraId="7BE4DD60" w14:textId="77777777" w:rsidR="00E718AF" w:rsidRPr="00E822C9" w:rsidRDefault="00E718AF" w:rsidP="00E718A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60DB717" w14:textId="10DB1EC4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735AC13" w14:textId="413801D2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Plant Science &amp; Biotechnology</w:t>
            </w:r>
          </w:p>
        </w:tc>
        <w:tc>
          <w:tcPr>
            <w:tcW w:w="1822" w:type="dxa"/>
            <w:gridSpan w:val="2"/>
          </w:tcPr>
          <w:p w14:paraId="511709A7" w14:textId="1CAAAD1C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PSB 241</w:t>
            </w:r>
          </w:p>
        </w:tc>
        <w:tc>
          <w:tcPr>
            <w:tcW w:w="1276" w:type="dxa"/>
          </w:tcPr>
          <w:p w14:paraId="7BDA20B5" w14:textId="5ABFBA27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500</w:t>
            </w:r>
          </w:p>
        </w:tc>
        <w:tc>
          <w:tcPr>
            <w:tcW w:w="3685" w:type="dxa"/>
            <w:gridSpan w:val="2"/>
          </w:tcPr>
          <w:p w14:paraId="7A25C62C" w14:textId="77777777" w:rsidR="00E718AF" w:rsidRDefault="00E718AF" w:rsidP="00E718A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8553FBD" w14:textId="637A133D" w:rsidR="00E718AF" w:rsidRPr="00567767" w:rsidRDefault="00E718AF" w:rsidP="00E718AF">
            <w:pPr>
              <w:rPr>
                <w:b/>
              </w:rPr>
            </w:pPr>
            <w:r>
              <w:rPr>
                <w:b/>
              </w:rPr>
              <w:t>01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16308118" w14:textId="02D2716F" w:rsidR="00E718AF" w:rsidRDefault="00E718AF" w:rsidP="00E718AF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275" w:type="dxa"/>
          </w:tcPr>
          <w:p w14:paraId="5DD539FA" w14:textId="578F98AF" w:rsidR="00E718AF" w:rsidRDefault="00E718AF" w:rsidP="00E718A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0B72EB" w:rsidRPr="009D5652" w14:paraId="4A783677" w14:textId="77777777" w:rsidTr="00E718AF">
        <w:trPr>
          <w:trHeight w:val="573"/>
        </w:trPr>
        <w:tc>
          <w:tcPr>
            <w:tcW w:w="993" w:type="dxa"/>
          </w:tcPr>
          <w:p w14:paraId="23D906A3" w14:textId="77777777" w:rsidR="000B72EB" w:rsidRPr="00E822C9" w:rsidRDefault="000B72EB" w:rsidP="000B72E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7E05402" w14:textId="723A0368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403C4CA" w14:textId="201BD404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MicroBiology</w:t>
            </w:r>
          </w:p>
        </w:tc>
        <w:tc>
          <w:tcPr>
            <w:tcW w:w="1822" w:type="dxa"/>
            <w:gridSpan w:val="2"/>
          </w:tcPr>
          <w:p w14:paraId="2FA16116" w14:textId="66A171AC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MCB 201</w:t>
            </w:r>
          </w:p>
        </w:tc>
        <w:tc>
          <w:tcPr>
            <w:tcW w:w="1276" w:type="dxa"/>
          </w:tcPr>
          <w:p w14:paraId="5D164B74" w14:textId="5A92B39E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3685" w:type="dxa"/>
            <w:gridSpan w:val="2"/>
          </w:tcPr>
          <w:p w14:paraId="3B597F67" w14:textId="77777777" w:rsidR="000B72EB" w:rsidRDefault="000B72EB" w:rsidP="000B72EB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9018FF6" w14:textId="3EF800A2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73795939" w14:textId="21F349D1" w:rsidR="000B72EB" w:rsidRDefault="000B72EB" w:rsidP="000B72EB">
            <w:pPr>
              <w:rPr>
                <w:b/>
              </w:rPr>
            </w:pPr>
            <w:r>
              <w:rPr>
                <w:b/>
              </w:rPr>
              <w:t>2pm-4pm</w:t>
            </w:r>
          </w:p>
        </w:tc>
        <w:tc>
          <w:tcPr>
            <w:tcW w:w="1275" w:type="dxa"/>
          </w:tcPr>
          <w:p w14:paraId="1160D280" w14:textId="735C7EE0" w:rsidR="000B72EB" w:rsidRPr="00A060B4" w:rsidRDefault="000B72EB" w:rsidP="000B72EB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872860" w:rsidRPr="009D5652" w14:paraId="4F07FFBC" w14:textId="77777777" w:rsidTr="00E718AF">
        <w:trPr>
          <w:trHeight w:val="845"/>
        </w:trPr>
        <w:tc>
          <w:tcPr>
            <w:tcW w:w="993" w:type="dxa"/>
          </w:tcPr>
          <w:p w14:paraId="7A40720C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5642EC6" w14:textId="7CCA6257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F631182" w14:textId="7B2BB184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Medical Rehab</w:t>
            </w:r>
          </w:p>
        </w:tc>
        <w:tc>
          <w:tcPr>
            <w:tcW w:w="1822" w:type="dxa"/>
            <w:gridSpan w:val="2"/>
          </w:tcPr>
          <w:p w14:paraId="56A38F2D" w14:textId="5646165A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PHT531</w:t>
            </w:r>
          </w:p>
        </w:tc>
        <w:tc>
          <w:tcPr>
            <w:tcW w:w="1276" w:type="dxa"/>
          </w:tcPr>
          <w:p w14:paraId="5BB8A137" w14:textId="59D46F35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69</w:t>
            </w:r>
          </w:p>
        </w:tc>
        <w:tc>
          <w:tcPr>
            <w:tcW w:w="3685" w:type="dxa"/>
            <w:gridSpan w:val="2"/>
          </w:tcPr>
          <w:p w14:paraId="0629E16C" w14:textId="5D31524B" w:rsidR="00872860" w:rsidRPr="00646234" w:rsidRDefault="00872860" w:rsidP="00872860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D401D62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39165284" w14:textId="77777777" w:rsidR="00872860" w:rsidRPr="00502155" w:rsidRDefault="00872860" w:rsidP="00872860">
            <w:pPr>
              <w:rPr>
                <w:b/>
              </w:rPr>
            </w:pPr>
            <w:r>
              <w:rPr>
                <w:b/>
              </w:rPr>
              <w:t>8am – 9am</w:t>
            </w:r>
          </w:p>
          <w:p w14:paraId="5CB5975E" w14:textId="468AFDA4" w:rsidR="00872860" w:rsidRPr="00646234" w:rsidRDefault="00872860" w:rsidP="00872860">
            <w:pPr>
              <w:rPr>
                <w:b/>
              </w:rPr>
            </w:pPr>
          </w:p>
        </w:tc>
        <w:tc>
          <w:tcPr>
            <w:tcW w:w="1275" w:type="dxa"/>
          </w:tcPr>
          <w:p w14:paraId="3D7CE6F0" w14:textId="28687276" w:rsidR="00872860" w:rsidRPr="00646234" w:rsidRDefault="00872860" w:rsidP="00872860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UNEC</w:t>
            </w:r>
            <w:r>
              <w:rPr>
                <w:b/>
                <w:color w:val="000000"/>
              </w:rPr>
              <w:br/>
              <w:t>CBT</w:t>
            </w:r>
            <w:r>
              <w:rPr>
                <w:b/>
                <w:color w:val="000000"/>
              </w:rPr>
              <w:br/>
              <w:t>CENTER</w:t>
            </w:r>
          </w:p>
        </w:tc>
      </w:tr>
      <w:tr w:rsidR="00872860" w:rsidRPr="009D5652" w14:paraId="1BB45A65" w14:textId="77777777" w:rsidTr="00E718AF">
        <w:trPr>
          <w:trHeight w:val="845"/>
        </w:trPr>
        <w:tc>
          <w:tcPr>
            <w:tcW w:w="993" w:type="dxa"/>
          </w:tcPr>
          <w:p w14:paraId="00EAB654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7615EA0" w14:textId="6155DE8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D77FD1C" w14:textId="3646D09D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Management</w:t>
            </w:r>
          </w:p>
        </w:tc>
        <w:tc>
          <w:tcPr>
            <w:tcW w:w="1822" w:type="dxa"/>
            <w:gridSpan w:val="2"/>
          </w:tcPr>
          <w:p w14:paraId="7F36106E" w14:textId="55BDDC45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MAN 101</w:t>
            </w:r>
          </w:p>
        </w:tc>
        <w:tc>
          <w:tcPr>
            <w:tcW w:w="1276" w:type="dxa"/>
          </w:tcPr>
          <w:p w14:paraId="58215681" w14:textId="6FB8169C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600</w:t>
            </w:r>
          </w:p>
        </w:tc>
        <w:tc>
          <w:tcPr>
            <w:tcW w:w="3685" w:type="dxa"/>
            <w:gridSpan w:val="2"/>
          </w:tcPr>
          <w:p w14:paraId="348250A2" w14:textId="6E50C552" w:rsidR="00872860" w:rsidRDefault="00872860" w:rsidP="00872860">
            <w:pPr>
              <w:rPr>
                <w:b/>
              </w:rPr>
            </w:pPr>
          </w:p>
        </w:tc>
        <w:tc>
          <w:tcPr>
            <w:tcW w:w="1673" w:type="dxa"/>
          </w:tcPr>
          <w:p w14:paraId="0FB41059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1968CC1D" w14:textId="4640DF25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9am – 11am</w:t>
            </w:r>
          </w:p>
        </w:tc>
        <w:tc>
          <w:tcPr>
            <w:tcW w:w="1275" w:type="dxa"/>
          </w:tcPr>
          <w:p w14:paraId="646B3858" w14:textId="6A0B68E3" w:rsidR="00872860" w:rsidRDefault="00872860" w:rsidP="0087286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872860" w:rsidRPr="009D5652" w14:paraId="698E7F63" w14:textId="77777777" w:rsidTr="00E718AF">
        <w:trPr>
          <w:trHeight w:val="845"/>
        </w:trPr>
        <w:tc>
          <w:tcPr>
            <w:tcW w:w="993" w:type="dxa"/>
          </w:tcPr>
          <w:p w14:paraId="70FCA7DC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7C0A2FA" w14:textId="3B47DC89" w:rsidR="00872860" w:rsidRPr="00E80795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43914A2" w14:textId="4EE45699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3CD94D17" w14:textId="28DB1BD4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PSC223</w:t>
            </w:r>
          </w:p>
        </w:tc>
        <w:tc>
          <w:tcPr>
            <w:tcW w:w="1276" w:type="dxa"/>
          </w:tcPr>
          <w:p w14:paraId="776F34B5" w14:textId="78C74B3C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0045FD4B" w14:textId="6AD2E987" w:rsidR="00872860" w:rsidRDefault="00872860" w:rsidP="00872860">
            <w:pPr>
              <w:rPr>
                <w:b/>
              </w:rPr>
            </w:pPr>
          </w:p>
        </w:tc>
        <w:tc>
          <w:tcPr>
            <w:tcW w:w="1673" w:type="dxa"/>
          </w:tcPr>
          <w:p w14:paraId="20D66357" w14:textId="0CABA70A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240F78B7" w14:textId="5BADBB33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9am – 10am</w:t>
            </w:r>
          </w:p>
        </w:tc>
        <w:tc>
          <w:tcPr>
            <w:tcW w:w="1275" w:type="dxa"/>
          </w:tcPr>
          <w:p w14:paraId="0096B77E" w14:textId="32F36F04" w:rsidR="00872860" w:rsidRDefault="00872860" w:rsidP="0087286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72860" w:rsidRPr="009D5652" w14:paraId="22640924" w14:textId="77777777" w:rsidTr="00E718AF">
        <w:trPr>
          <w:trHeight w:val="845"/>
        </w:trPr>
        <w:tc>
          <w:tcPr>
            <w:tcW w:w="993" w:type="dxa"/>
          </w:tcPr>
          <w:p w14:paraId="1AB9EC18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9A31EE5" w14:textId="77E2EB45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1E530A7" w14:textId="5768B2E5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40883B01" w14:textId="66A3ECB5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PSC321</w:t>
            </w:r>
          </w:p>
        </w:tc>
        <w:tc>
          <w:tcPr>
            <w:tcW w:w="1276" w:type="dxa"/>
          </w:tcPr>
          <w:p w14:paraId="454C6204" w14:textId="39BCBCB6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685" w:type="dxa"/>
            <w:gridSpan w:val="2"/>
          </w:tcPr>
          <w:p w14:paraId="1E590654" w14:textId="77777777" w:rsidR="00872860" w:rsidRPr="00646234" w:rsidRDefault="00872860" w:rsidP="00872860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F38FCBA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3AF0E3EE" w14:textId="6A554AD4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10am – 11am</w:t>
            </w:r>
          </w:p>
        </w:tc>
        <w:tc>
          <w:tcPr>
            <w:tcW w:w="1275" w:type="dxa"/>
          </w:tcPr>
          <w:p w14:paraId="4664F335" w14:textId="6524A3D8" w:rsidR="00872860" w:rsidRPr="00646234" w:rsidRDefault="00872860" w:rsidP="00872860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72860" w:rsidRPr="009D5652" w14:paraId="45900323" w14:textId="77777777" w:rsidTr="00E718AF">
        <w:trPr>
          <w:trHeight w:val="845"/>
        </w:trPr>
        <w:tc>
          <w:tcPr>
            <w:tcW w:w="993" w:type="dxa"/>
          </w:tcPr>
          <w:p w14:paraId="72BF7634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62697B6" w14:textId="477792C3" w:rsidR="00872860" w:rsidRPr="00646234" w:rsidRDefault="00872860" w:rsidP="00872860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0196ED79" w14:textId="51462692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1620F1F5" w14:textId="0B427FD1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PSC411</w:t>
            </w:r>
          </w:p>
        </w:tc>
        <w:tc>
          <w:tcPr>
            <w:tcW w:w="1276" w:type="dxa"/>
          </w:tcPr>
          <w:p w14:paraId="08EF03EC" w14:textId="112E2110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685" w:type="dxa"/>
            <w:gridSpan w:val="2"/>
          </w:tcPr>
          <w:p w14:paraId="54763163" w14:textId="1C2CF77D" w:rsidR="00872860" w:rsidRPr="00646234" w:rsidRDefault="00872860" w:rsidP="00872860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584438D2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3545A8EB" w14:textId="1952C9BE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11am – 12pm</w:t>
            </w:r>
          </w:p>
        </w:tc>
        <w:tc>
          <w:tcPr>
            <w:tcW w:w="1275" w:type="dxa"/>
          </w:tcPr>
          <w:p w14:paraId="4C6E056E" w14:textId="181249A1" w:rsidR="00872860" w:rsidRPr="00646234" w:rsidRDefault="00872860" w:rsidP="00872860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72860" w:rsidRPr="009D5652" w14:paraId="55F43D47" w14:textId="77777777" w:rsidTr="00E718AF">
        <w:trPr>
          <w:trHeight w:val="845"/>
        </w:trPr>
        <w:tc>
          <w:tcPr>
            <w:tcW w:w="993" w:type="dxa"/>
          </w:tcPr>
          <w:p w14:paraId="40D53420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E3D845E" w14:textId="4DBA1B2B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90BF4B3" w14:textId="77B11463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Masscom</w:t>
            </w:r>
          </w:p>
        </w:tc>
        <w:tc>
          <w:tcPr>
            <w:tcW w:w="1822" w:type="dxa"/>
            <w:gridSpan w:val="2"/>
          </w:tcPr>
          <w:p w14:paraId="4AB735BE" w14:textId="5F681D03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MAC103</w:t>
            </w:r>
          </w:p>
        </w:tc>
        <w:tc>
          <w:tcPr>
            <w:tcW w:w="1276" w:type="dxa"/>
          </w:tcPr>
          <w:p w14:paraId="71959522" w14:textId="382DF074" w:rsidR="00872860" w:rsidRPr="00646234" w:rsidRDefault="00872860" w:rsidP="00872860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5CD8FA3C" w14:textId="5A6E08ED" w:rsidR="00872860" w:rsidRDefault="00872860" w:rsidP="00872860">
            <w:pPr>
              <w:rPr>
                <w:b/>
              </w:rPr>
            </w:pPr>
          </w:p>
        </w:tc>
        <w:tc>
          <w:tcPr>
            <w:tcW w:w="1673" w:type="dxa"/>
          </w:tcPr>
          <w:p w14:paraId="252EC1D6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4CB8E637" w14:textId="08B2A80A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12pm – 1p</w:t>
            </w:r>
            <w:r w:rsidRPr="004E3287">
              <w:rPr>
                <w:b/>
              </w:rPr>
              <w:t>m</w:t>
            </w:r>
          </w:p>
        </w:tc>
        <w:tc>
          <w:tcPr>
            <w:tcW w:w="1275" w:type="dxa"/>
          </w:tcPr>
          <w:p w14:paraId="6C64A2D2" w14:textId="48E54107" w:rsidR="00872860" w:rsidRPr="00646234" w:rsidRDefault="00872860" w:rsidP="0087286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72860" w:rsidRPr="009D5652" w14:paraId="30986287" w14:textId="77777777" w:rsidTr="00E718AF">
        <w:trPr>
          <w:trHeight w:val="845"/>
        </w:trPr>
        <w:tc>
          <w:tcPr>
            <w:tcW w:w="993" w:type="dxa"/>
          </w:tcPr>
          <w:p w14:paraId="0491D0FA" w14:textId="77777777" w:rsidR="00872860" w:rsidRPr="00E822C9" w:rsidRDefault="00872860" w:rsidP="0087286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90AAFCE" w14:textId="6108993A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A075963" w14:textId="5874E191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Food Science</w:t>
            </w:r>
          </w:p>
        </w:tc>
        <w:tc>
          <w:tcPr>
            <w:tcW w:w="1822" w:type="dxa"/>
            <w:gridSpan w:val="2"/>
          </w:tcPr>
          <w:p w14:paraId="66FD05DA" w14:textId="63EC0D2B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FST 311</w:t>
            </w:r>
          </w:p>
        </w:tc>
        <w:tc>
          <w:tcPr>
            <w:tcW w:w="1276" w:type="dxa"/>
          </w:tcPr>
          <w:p w14:paraId="13D662B3" w14:textId="71C204FB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22953316" w14:textId="77777777" w:rsidR="00872860" w:rsidRDefault="00872860" w:rsidP="00872860">
            <w:pPr>
              <w:rPr>
                <w:b/>
              </w:rPr>
            </w:pPr>
          </w:p>
        </w:tc>
        <w:tc>
          <w:tcPr>
            <w:tcW w:w="1673" w:type="dxa"/>
          </w:tcPr>
          <w:p w14:paraId="258CE2DF" w14:textId="77777777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01-11-2021</w:t>
            </w:r>
          </w:p>
          <w:p w14:paraId="50D5A676" w14:textId="22ADB8FC" w:rsidR="00872860" w:rsidRDefault="00872860" w:rsidP="00872860">
            <w:pPr>
              <w:rPr>
                <w:b/>
              </w:rPr>
            </w:pPr>
            <w:r>
              <w:rPr>
                <w:b/>
              </w:rPr>
              <w:t>1pm – 2p</w:t>
            </w:r>
            <w:r w:rsidRPr="004E3287">
              <w:rPr>
                <w:b/>
              </w:rPr>
              <w:t>m</w:t>
            </w:r>
          </w:p>
        </w:tc>
        <w:tc>
          <w:tcPr>
            <w:tcW w:w="1275" w:type="dxa"/>
          </w:tcPr>
          <w:p w14:paraId="2F5FE40B" w14:textId="7E35296F" w:rsidR="00872860" w:rsidRDefault="00872860" w:rsidP="0087286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170139" w:rsidRPr="009D5652" w14:paraId="27B6A953" w14:textId="77777777" w:rsidTr="00E718AF">
        <w:trPr>
          <w:trHeight w:val="845"/>
        </w:trPr>
        <w:tc>
          <w:tcPr>
            <w:tcW w:w="993" w:type="dxa"/>
          </w:tcPr>
          <w:p w14:paraId="0F1F9B8D" w14:textId="77777777" w:rsidR="00170139" w:rsidRPr="00E822C9" w:rsidRDefault="00170139" w:rsidP="00170139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A9F2665" w14:textId="7CB02383" w:rsidR="00170139" w:rsidRDefault="00170139" w:rsidP="00170139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690D70B" w14:textId="50C8DF21" w:rsidR="00170139" w:rsidRDefault="00170139" w:rsidP="00170139">
            <w:pPr>
              <w:rPr>
                <w:b/>
              </w:rPr>
            </w:pPr>
            <w:r>
              <w:rPr>
                <w:b/>
              </w:rPr>
              <w:t>Crop Science</w:t>
            </w:r>
          </w:p>
        </w:tc>
        <w:tc>
          <w:tcPr>
            <w:tcW w:w="1822" w:type="dxa"/>
            <w:gridSpan w:val="2"/>
          </w:tcPr>
          <w:p w14:paraId="0D969F7C" w14:textId="4524CA08" w:rsidR="00170139" w:rsidRDefault="00170139" w:rsidP="00170139">
            <w:pPr>
              <w:rPr>
                <w:b/>
              </w:rPr>
            </w:pPr>
            <w:r>
              <w:rPr>
                <w:b/>
              </w:rPr>
              <w:t>CSC431</w:t>
            </w:r>
          </w:p>
        </w:tc>
        <w:tc>
          <w:tcPr>
            <w:tcW w:w="1276" w:type="dxa"/>
          </w:tcPr>
          <w:p w14:paraId="66710D65" w14:textId="2F6774F7" w:rsidR="00170139" w:rsidRDefault="00170139" w:rsidP="00170139">
            <w:pPr>
              <w:rPr>
                <w:b/>
              </w:rPr>
            </w:pPr>
            <w:r>
              <w:rPr>
                <w:b/>
              </w:rPr>
              <w:t>335</w:t>
            </w:r>
          </w:p>
        </w:tc>
        <w:tc>
          <w:tcPr>
            <w:tcW w:w="3685" w:type="dxa"/>
            <w:gridSpan w:val="2"/>
          </w:tcPr>
          <w:p w14:paraId="1A1BC21F" w14:textId="77777777" w:rsidR="00170139" w:rsidRDefault="00170139" w:rsidP="00170139">
            <w:pPr>
              <w:rPr>
                <w:b/>
              </w:rPr>
            </w:pPr>
          </w:p>
        </w:tc>
        <w:tc>
          <w:tcPr>
            <w:tcW w:w="1673" w:type="dxa"/>
          </w:tcPr>
          <w:p w14:paraId="2EFEFC53" w14:textId="4B4EB249" w:rsidR="00170139" w:rsidRDefault="00170139" w:rsidP="00170139">
            <w:pPr>
              <w:rPr>
                <w:b/>
              </w:rPr>
            </w:pPr>
            <w:r>
              <w:rPr>
                <w:b/>
              </w:rPr>
              <w:t>01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0722D8C4" w14:textId="0250A636" w:rsidR="00170139" w:rsidRPr="00B14F66" w:rsidRDefault="00170139" w:rsidP="00170139">
            <w:pPr>
              <w:rPr>
                <w:b/>
              </w:rPr>
            </w:pPr>
            <w:r>
              <w:rPr>
                <w:b/>
              </w:rPr>
              <w:t>2pm-3p</w:t>
            </w:r>
            <w:r w:rsidRPr="00B14F66">
              <w:rPr>
                <w:b/>
              </w:rPr>
              <w:t>m</w:t>
            </w:r>
          </w:p>
          <w:p w14:paraId="35F2DE5A" w14:textId="77777777" w:rsidR="00170139" w:rsidRDefault="00170139" w:rsidP="00170139">
            <w:pPr>
              <w:rPr>
                <w:b/>
              </w:rPr>
            </w:pPr>
          </w:p>
        </w:tc>
        <w:tc>
          <w:tcPr>
            <w:tcW w:w="1275" w:type="dxa"/>
          </w:tcPr>
          <w:p w14:paraId="4148FA49" w14:textId="5EE29E29" w:rsidR="00170139" w:rsidRDefault="00170139" w:rsidP="00170139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2105DD" w:rsidRPr="009D5652" w14:paraId="6B975A66" w14:textId="77777777" w:rsidTr="00E718AF">
        <w:trPr>
          <w:trHeight w:val="845"/>
        </w:trPr>
        <w:tc>
          <w:tcPr>
            <w:tcW w:w="993" w:type="dxa"/>
          </w:tcPr>
          <w:p w14:paraId="660935CD" w14:textId="77777777" w:rsidR="002105DD" w:rsidRPr="00E822C9" w:rsidRDefault="002105DD" w:rsidP="002105DD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A61D99C" w14:textId="73592910" w:rsidR="002105DD" w:rsidRDefault="002105DD" w:rsidP="002105DD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66E5EADE" w14:textId="3E893F54" w:rsidR="002105DD" w:rsidRDefault="002105DD" w:rsidP="002105DD">
            <w:pPr>
              <w:rPr>
                <w:b/>
              </w:rPr>
            </w:pPr>
            <w:r w:rsidRPr="00567767">
              <w:rPr>
                <w:b/>
              </w:rPr>
              <w:t>Home Science Nutrition &amp; Dietetics</w:t>
            </w:r>
          </w:p>
        </w:tc>
        <w:tc>
          <w:tcPr>
            <w:tcW w:w="1822" w:type="dxa"/>
            <w:gridSpan w:val="2"/>
          </w:tcPr>
          <w:p w14:paraId="1D704581" w14:textId="324F3E60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HND333</w:t>
            </w:r>
          </w:p>
        </w:tc>
        <w:tc>
          <w:tcPr>
            <w:tcW w:w="1276" w:type="dxa"/>
          </w:tcPr>
          <w:p w14:paraId="77272D31" w14:textId="2518BFF2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3685" w:type="dxa"/>
            <w:gridSpan w:val="2"/>
          </w:tcPr>
          <w:p w14:paraId="34FDAE02" w14:textId="77777777" w:rsidR="002105DD" w:rsidRDefault="002105DD" w:rsidP="002105DD">
            <w:pPr>
              <w:rPr>
                <w:b/>
              </w:rPr>
            </w:pPr>
          </w:p>
        </w:tc>
        <w:tc>
          <w:tcPr>
            <w:tcW w:w="1673" w:type="dxa"/>
          </w:tcPr>
          <w:p w14:paraId="41885CF0" w14:textId="3C780976" w:rsidR="002105DD" w:rsidRPr="00567767" w:rsidRDefault="002105DD" w:rsidP="002105DD">
            <w:pPr>
              <w:rPr>
                <w:b/>
              </w:rPr>
            </w:pPr>
            <w:r>
              <w:rPr>
                <w:b/>
              </w:rPr>
              <w:t>01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03094A4A" w14:textId="3B4F55EF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167397E8" w14:textId="7E9569AB" w:rsidR="002105DD" w:rsidRDefault="002105DD" w:rsidP="002105DD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2105DD" w:rsidRPr="009D5652" w14:paraId="0BBA0366" w14:textId="77777777" w:rsidTr="00E718AF">
        <w:trPr>
          <w:trHeight w:val="845"/>
        </w:trPr>
        <w:tc>
          <w:tcPr>
            <w:tcW w:w="993" w:type="dxa"/>
          </w:tcPr>
          <w:p w14:paraId="15DFC069" w14:textId="77777777" w:rsidR="002105DD" w:rsidRPr="00E822C9" w:rsidRDefault="002105DD" w:rsidP="002105DD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3E53A09" w14:textId="336800C7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BF04675" w14:textId="37F2B0B4" w:rsidR="002105DD" w:rsidRPr="00646234" w:rsidRDefault="002105DD" w:rsidP="002105DD">
            <w:pPr>
              <w:rPr>
                <w:b/>
              </w:rPr>
            </w:pPr>
            <w:r w:rsidRPr="00567767">
              <w:rPr>
                <w:b/>
              </w:rPr>
              <w:t>Pure and Industrial Chemistry</w:t>
            </w:r>
          </w:p>
        </w:tc>
        <w:tc>
          <w:tcPr>
            <w:tcW w:w="1822" w:type="dxa"/>
            <w:gridSpan w:val="2"/>
          </w:tcPr>
          <w:p w14:paraId="5BCBD284" w14:textId="7471BE22" w:rsidR="002105DD" w:rsidRPr="00FA145E" w:rsidRDefault="002105DD" w:rsidP="002105DD">
            <w:pPr>
              <w:rPr>
                <w:b/>
              </w:rPr>
            </w:pPr>
            <w:r w:rsidRPr="00567767">
              <w:rPr>
                <w:b/>
              </w:rPr>
              <w:t>CHM 201</w:t>
            </w:r>
          </w:p>
        </w:tc>
        <w:tc>
          <w:tcPr>
            <w:tcW w:w="1276" w:type="dxa"/>
          </w:tcPr>
          <w:p w14:paraId="3557EDE4" w14:textId="4A9808E6" w:rsidR="002105DD" w:rsidRPr="00646234" w:rsidRDefault="002105DD" w:rsidP="002105DD">
            <w:pPr>
              <w:rPr>
                <w:b/>
              </w:rPr>
            </w:pPr>
            <w:r w:rsidRPr="00567767">
              <w:rPr>
                <w:b/>
              </w:rPr>
              <w:t>1200</w:t>
            </w:r>
          </w:p>
        </w:tc>
        <w:tc>
          <w:tcPr>
            <w:tcW w:w="3685" w:type="dxa"/>
            <w:gridSpan w:val="2"/>
          </w:tcPr>
          <w:p w14:paraId="094E18CD" w14:textId="3930EFA2" w:rsidR="002105DD" w:rsidRPr="00646234" w:rsidRDefault="002105DD" w:rsidP="002105DD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59A44C8" w14:textId="34967BF4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49C5343E" w14:textId="7CCF1E9D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8a</w:t>
            </w:r>
            <w:r w:rsidRPr="00567767">
              <w:rPr>
                <w:b/>
              </w:rPr>
              <w:t>m-</w:t>
            </w:r>
            <w:r>
              <w:rPr>
                <w:b/>
              </w:rPr>
              <w:t>10a</w:t>
            </w:r>
            <w:r w:rsidRPr="00567767">
              <w:rPr>
                <w:b/>
              </w:rPr>
              <w:t>m</w:t>
            </w:r>
          </w:p>
        </w:tc>
        <w:tc>
          <w:tcPr>
            <w:tcW w:w="1275" w:type="dxa"/>
          </w:tcPr>
          <w:p w14:paraId="2D720AC3" w14:textId="7DB7815E" w:rsidR="002105DD" w:rsidRPr="00646234" w:rsidRDefault="002105DD" w:rsidP="002105DD">
            <w:pPr>
              <w:rPr>
                <w:b/>
                <w:u w:val="single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2105DD" w:rsidRPr="009D5652" w14:paraId="4C2A08A4" w14:textId="77777777" w:rsidTr="00E718AF">
        <w:trPr>
          <w:trHeight w:val="845"/>
        </w:trPr>
        <w:tc>
          <w:tcPr>
            <w:tcW w:w="993" w:type="dxa"/>
          </w:tcPr>
          <w:p w14:paraId="7A2113E7" w14:textId="77777777" w:rsidR="002105DD" w:rsidRPr="00E822C9" w:rsidRDefault="002105DD" w:rsidP="002105DD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205796E" w14:textId="1AA51013" w:rsidR="002105DD" w:rsidRPr="00646234" w:rsidRDefault="002105DD" w:rsidP="002105DD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07105C30" w14:textId="49666A77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790F2E98" w14:textId="77777777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PSC201</w:t>
            </w:r>
          </w:p>
          <w:p w14:paraId="567B757A" w14:textId="77777777" w:rsidR="002105DD" w:rsidRDefault="002105DD" w:rsidP="002105DD">
            <w:pPr>
              <w:rPr>
                <w:b/>
              </w:rPr>
            </w:pPr>
          </w:p>
          <w:p w14:paraId="19AD4E25" w14:textId="5956B7B0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PSC341</w:t>
            </w:r>
          </w:p>
        </w:tc>
        <w:tc>
          <w:tcPr>
            <w:tcW w:w="1276" w:type="dxa"/>
          </w:tcPr>
          <w:p w14:paraId="6ED1CA21" w14:textId="77777777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450</w:t>
            </w:r>
          </w:p>
          <w:p w14:paraId="0144431C" w14:textId="77777777" w:rsidR="002105DD" w:rsidRDefault="002105DD" w:rsidP="002105DD">
            <w:pPr>
              <w:rPr>
                <w:b/>
              </w:rPr>
            </w:pPr>
          </w:p>
          <w:p w14:paraId="289B9777" w14:textId="32CF4B09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6C9D08AA" w14:textId="77777777" w:rsidR="002105DD" w:rsidRPr="00646234" w:rsidRDefault="002105DD" w:rsidP="002105DD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3C2B549F" w14:textId="5BD153C6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5C82EA0B" w14:textId="4E6A66EC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10am – 12pm</w:t>
            </w:r>
          </w:p>
        </w:tc>
        <w:tc>
          <w:tcPr>
            <w:tcW w:w="1275" w:type="dxa"/>
          </w:tcPr>
          <w:p w14:paraId="25599325" w14:textId="0C871139" w:rsidR="002105DD" w:rsidRPr="00646234" w:rsidRDefault="002105DD" w:rsidP="002105DD">
            <w:pPr>
              <w:rPr>
                <w:b/>
                <w:u w:val="single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2105DD" w:rsidRPr="009D5652" w14:paraId="34BFC0F0" w14:textId="77777777" w:rsidTr="00E718AF">
        <w:trPr>
          <w:trHeight w:val="845"/>
        </w:trPr>
        <w:tc>
          <w:tcPr>
            <w:tcW w:w="993" w:type="dxa"/>
          </w:tcPr>
          <w:p w14:paraId="039A539F" w14:textId="77777777" w:rsidR="002105DD" w:rsidRPr="00E822C9" w:rsidRDefault="002105DD" w:rsidP="002105DD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286BEA5" w14:textId="5391CEE8" w:rsidR="002105DD" w:rsidRPr="00646234" w:rsidRDefault="002105DD" w:rsidP="002105DD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164CAF83" w14:textId="1BBB8AC0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7A1B574E" w14:textId="04C6B3E2" w:rsidR="002105DD" w:rsidRPr="00646234" w:rsidRDefault="002105DD" w:rsidP="002105DD">
            <w:pPr>
              <w:rPr>
                <w:b/>
              </w:rPr>
            </w:pPr>
            <w:r>
              <w:rPr>
                <w:b/>
              </w:rPr>
              <w:t>PSC101</w:t>
            </w:r>
          </w:p>
        </w:tc>
        <w:tc>
          <w:tcPr>
            <w:tcW w:w="1276" w:type="dxa"/>
          </w:tcPr>
          <w:p w14:paraId="2539ED39" w14:textId="55EF8731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3685" w:type="dxa"/>
            <w:gridSpan w:val="2"/>
          </w:tcPr>
          <w:p w14:paraId="6E4A8B84" w14:textId="77777777" w:rsidR="002105DD" w:rsidRDefault="002105DD" w:rsidP="002105DD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7D34A671" w14:textId="77777777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2581CCF1" w14:textId="0A7E3EFF" w:rsidR="002105DD" w:rsidRDefault="002105DD" w:rsidP="002105DD">
            <w:pPr>
              <w:rPr>
                <w:b/>
              </w:rPr>
            </w:pPr>
            <w:r>
              <w:rPr>
                <w:b/>
              </w:rPr>
              <w:t xml:space="preserve">12pm – </w:t>
            </w:r>
            <w:r w:rsidR="008B50F3">
              <w:rPr>
                <w:b/>
              </w:rPr>
              <w:t>2</w:t>
            </w:r>
            <w:r>
              <w:rPr>
                <w:b/>
              </w:rPr>
              <w:t>pm</w:t>
            </w:r>
          </w:p>
        </w:tc>
        <w:tc>
          <w:tcPr>
            <w:tcW w:w="1275" w:type="dxa"/>
          </w:tcPr>
          <w:p w14:paraId="7F9FFD22" w14:textId="05BA5869" w:rsidR="002105DD" w:rsidRPr="00646234" w:rsidRDefault="002105DD" w:rsidP="002105DD">
            <w:pPr>
              <w:rPr>
                <w:b/>
                <w:u w:val="single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8B50F3" w:rsidRPr="009D5652" w14:paraId="02BE3B13" w14:textId="77777777" w:rsidTr="00E718AF">
        <w:trPr>
          <w:trHeight w:val="845"/>
        </w:trPr>
        <w:tc>
          <w:tcPr>
            <w:tcW w:w="993" w:type="dxa"/>
          </w:tcPr>
          <w:p w14:paraId="7367F310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5E4B1E2" w14:textId="134E4744" w:rsidR="008B50F3" w:rsidRPr="00E80795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1891BB8" w14:textId="3D10AF8E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Animal Science</w:t>
            </w:r>
          </w:p>
        </w:tc>
        <w:tc>
          <w:tcPr>
            <w:tcW w:w="1822" w:type="dxa"/>
            <w:gridSpan w:val="2"/>
          </w:tcPr>
          <w:p w14:paraId="63F93BFB" w14:textId="442BA8BC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ANS 371</w:t>
            </w:r>
          </w:p>
        </w:tc>
        <w:tc>
          <w:tcPr>
            <w:tcW w:w="1276" w:type="dxa"/>
          </w:tcPr>
          <w:p w14:paraId="6B7EF9BA" w14:textId="59F51F71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700</w:t>
            </w:r>
          </w:p>
        </w:tc>
        <w:tc>
          <w:tcPr>
            <w:tcW w:w="3685" w:type="dxa"/>
            <w:gridSpan w:val="2"/>
          </w:tcPr>
          <w:p w14:paraId="013F43D8" w14:textId="77777777" w:rsidR="008B50F3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BC42884" w14:textId="074F8034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731A5EE7" w14:textId="5A571A98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55B7AEEA" w14:textId="63F45D9C" w:rsidR="008B50F3" w:rsidRPr="00A060B4" w:rsidRDefault="008B50F3" w:rsidP="008B50F3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8B50F3" w:rsidRPr="009D5652" w14:paraId="74326B77" w14:textId="77777777" w:rsidTr="00E718AF">
        <w:trPr>
          <w:trHeight w:val="845"/>
        </w:trPr>
        <w:tc>
          <w:tcPr>
            <w:tcW w:w="993" w:type="dxa"/>
          </w:tcPr>
          <w:p w14:paraId="3B599034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5FDECA2" w14:textId="1E9A911A" w:rsidR="008B50F3" w:rsidRPr="00E80795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96C0993" w14:textId="2ABD5163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822" w:type="dxa"/>
            <w:gridSpan w:val="2"/>
          </w:tcPr>
          <w:p w14:paraId="30B816A8" w14:textId="3BE80C9F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NSC 311</w:t>
            </w:r>
          </w:p>
        </w:tc>
        <w:tc>
          <w:tcPr>
            <w:tcW w:w="1276" w:type="dxa"/>
          </w:tcPr>
          <w:p w14:paraId="214A0519" w14:textId="5038F871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66BF40A2" w14:textId="2C17E721" w:rsidR="008B50F3" w:rsidRDefault="008B50F3" w:rsidP="008B50F3">
            <w:pPr>
              <w:rPr>
                <w:b/>
              </w:rPr>
            </w:pPr>
          </w:p>
        </w:tc>
        <w:tc>
          <w:tcPr>
            <w:tcW w:w="1673" w:type="dxa"/>
          </w:tcPr>
          <w:p w14:paraId="349FE83C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1CFA87DE" w14:textId="759D0FD3" w:rsidR="008B50F3" w:rsidRDefault="008B50F3" w:rsidP="008B50F3">
            <w:pPr>
              <w:rPr>
                <w:b/>
              </w:rPr>
            </w:pPr>
            <w:r w:rsidRPr="00CF75D4">
              <w:rPr>
                <w:b/>
              </w:rPr>
              <w:t>9am – 10am</w:t>
            </w:r>
          </w:p>
        </w:tc>
        <w:tc>
          <w:tcPr>
            <w:tcW w:w="1275" w:type="dxa"/>
          </w:tcPr>
          <w:p w14:paraId="523B042C" w14:textId="2574FD2D" w:rsidR="008B50F3" w:rsidRDefault="008B50F3" w:rsidP="008B50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8B50F3" w:rsidRPr="009D5652" w14:paraId="195F7B24" w14:textId="77777777" w:rsidTr="00E718AF">
        <w:trPr>
          <w:trHeight w:val="845"/>
        </w:trPr>
        <w:tc>
          <w:tcPr>
            <w:tcW w:w="993" w:type="dxa"/>
          </w:tcPr>
          <w:p w14:paraId="5FE6CB5F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414DF64" w14:textId="062DB148" w:rsidR="008B50F3" w:rsidRPr="00E80795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FCADE0A" w14:textId="21F6CAEF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Management</w:t>
            </w:r>
          </w:p>
        </w:tc>
        <w:tc>
          <w:tcPr>
            <w:tcW w:w="1822" w:type="dxa"/>
            <w:gridSpan w:val="2"/>
          </w:tcPr>
          <w:p w14:paraId="44B4EFE3" w14:textId="13D3FA02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MAN103</w:t>
            </w:r>
          </w:p>
        </w:tc>
        <w:tc>
          <w:tcPr>
            <w:tcW w:w="1276" w:type="dxa"/>
          </w:tcPr>
          <w:p w14:paraId="6C63B187" w14:textId="462AE7A2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600</w:t>
            </w:r>
          </w:p>
        </w:tc>
        <w:tc>
          <w:tcPr>
            <w:tcW w:w="3685" w:type="dxa"/>
            <w:gridSpan w:val="2"/>
          </w:tcPr>
          <w:p w14:paraId="479E6E9F" w14:textId="2BAEDBF8" w:rsidR="008B50F3" w:rsidRDefault="008B50F3" w:rsidP="008B50F3">
            <w:pPr>
              <w:rPr>
                <w:b/>
              </w:rPr>
            </w:pPr>
          </w:p>
        </w:tc>
        <w:tc>
          <w:tcPr>
            <w:tcW w:w="1673" w:type="dxa"/>
          </w:tcPr>
          <w:p w14:paraId="161A486F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240696DD" w14:textId="095990B0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10am – 1pm</w:t>
            </w:r>
          </w:p>
        </w:tc>
        <w:tc>
          <w:tcPr>
            <w:tcW w:w="1275" w:type="dxa"/>
          </w:tcPr>
          <w:p w14:paraId="2BD6729B" w14:textId="4C10528E" w:rsidR="008B50F3" w:rsidRDefault="008B50F3" w:rsidP="008B50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8B50F3" w:rsidRPr="009D5652" w14:paraId="4E47FE8E" w14:textId="77777777" w:rsidTr="00E718AF">
        <w:trPr>
          <w:trHeight w:val="845"/>
        </w:trPr>
        <w:tc>
          <w:tcPr>
            <w:tcW w:w="993" w:type="dxa"/>
          </w:tcPr>
          <w:p w14:paraId="4D51AE10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18F8323" w14:textId="32767D19" w:rsidR="008B50F3" w:rsidRPr="00646234" w:rsidRDefault="008B50F3" w:rsidP="008B50F3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09A6C211" w14:textId="06A9FEDA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5D6FAC50" w14:textId="42A2B1B5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PSC371</w:t>
            </w:r>
          </w:p>
        </w:tc>
        <w:tc>
          <w:tcPr>
            <w:tcW w:w="1276" w:type="dxa"/>
          </w:tcPr>
          <w:p w14:paraId="2032645D" w14:textId="768855A7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400</w:t>
            </w:r>
          </w:p>
        </w:tc>
        <w:tc>
          <w:tcPr>
            <w:tcW w:w="3685" w:type="dxa"/>
            <w:gridSpan w:val="2"/>
          </w:tcPr>
          <w:p w14:paraId="4840FB75" w14:textId="5CCFC9C0" w:rsidR="008B50F3" w:rsidRPr="00646234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3BA35651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70C7515B" w14:textId="04333533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2988F357" w14:textId="3B8C9BDA" w:rsidR="008B50F3" w:rsidRPr="00646234" w:rsidRDefault="008B50F3" w:rsidP="008B50F3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B50F3" w:rsidRPr="009D5652" w14:paraId="550330FA" w14:textId="77777777" w:rsidTr="00E718AF">
        <w:trPr>
          <w:trHeight w:val="845"/>
        </w:trPr>
        <w:tc>
          <w:tcPr>
            <w:tcW w:w="993" w:type="dxa"/>
          </w:tcPr>
          <w:p w14:paraId="3AFD6088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56D1E2B" w14:textId="5E13C70A" w:rsidR="008B50F3" w:rsidRDefault="008B50F3" w:rsidP="008B50F3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662B2C83" w14:textId="37C7A24D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00AA2B62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PSC231</w:t>
            </w:r>
          </w:p>
          <w:p w14:paraId="21579614" w14:textId="17C0D51E" w:rsidR="008B50F3" w:rsidRDefault="008B50F3" w:rsidP="008B50F3">
            <w:pPr>
              <w:rPr>
                <w:b/>
              </w:rPr>
            </w:pPr>
          </w:p>
        </w:tc>
        <w:tc>
          <w:tcPr>
            <w:tcW w:w="1276" w:type="dxa"/>
          </w:tcPr>
          <w:p w14:paraId="1B4F060D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350</w:t>
            </w:r>
          </w:p>
          <w:p w14:paraId="41A7E416" w14:textId="77777777" w:rsidR="008B50F3" w:rsidRDefault="008B50F3" w:rsidP="008B50F3">
            <w:pPr>
              <w:rPr>
                <w:b/>
              </w:rPr>
            </w:pPr>
          </w:p>
          <w:p w14:paraId="382533BD" w14:textId="64512337" w:rsidR="008B50F3" w:rsidRDefault="008B50F3" w:rsidP="008B50F3">
            <w:pPr>
              <w:rPr>
                <w:b/>
              </w:rPr>
            </w:pPr>
          </w:p>
        </w:tc>
        <w:tc>
          <w:tcPr>
            <w:tcW w:w="3685" w:type="dxa"/>
            <w:gridSpan w:val="2"/>
          </w:tcPr>
          <w:p w14:paraId="063EB587" w14:textId="77777777" w:rsidR="008B50F3" w:rsidRDefault="008B50F3" w:rsidP="008B50F3">
            <w:pPr>
              <w:rPr>
                <w:b/>
              </w:rPr>
            </w:pPr>
          </w:p>
        </w:tc>
        <w:tc>
          <w:tcPr>
            <w:tcW w:w="1673" w:type="dxa"/>
          </w:tcPr>
          <w:p w14:paraId="6F59BCD9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1582276D" w14:textId="60AEB1DD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9am – 10am</w:t>
            </w:r>
          </w:p>
        </w:tc>
        <w:tc>
          <w:tcPr>
            <w:tcW w:w="1275" w:type="dxa"/>
          </w:tcPr>
          <w:p w14:paraId="3D2F3293" w14:textId="28EA4DD1" w:rsidR="008B50F3" w:rsidRPr="00A060B4" w:rsidRDefault="008B50F3" w:rsidP="008B50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B50F3" w:rsidRPr="009D5652" w14:paraId="5850798D" w14:textId="77777777" w:rsidTr="00E718AF">
        <w:trPr>
          <w:trHeight w:val="845"/>
        </w:trPr>
        <w:tc>
          <w:tcPr>
            <w:tcW w:w="993" w:type="dxa"/>
          </w:tcPr>
          <w:p w14:paraId="767AD3EA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120A3D4" w14:textId="7479B5EE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C39E48B" w14:textId="7C455EFF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Mass Communication</w:t>
            </w:r>
          </w:p>
        </w:tc>
        <w:tc>
          <w:tcPr>
            <w:tcW w:w="1822" w:type="dxa"/>
            <w:gridSpan w:val="2"/>
          </w:tcPr>
          <w:p w14:paraId="404FE89F" w14:textId="0C5A6070" w:rsidR="008B50F3" w:rsidRPr="007071D3" w:rsidRDefault="008B50F3" w:rsidP="008B50F3">
            <w:pPr>
              <w:rPr>
                <w:b/>
                <w:lang w:val="ig-NG"/>
              </w:rPr>
            </w:pPr>
            <w:r>
              <w:rPr>
                <w:b/>
              </w:rPr>
              <w:t>MAC 301</w:t>
            </w:r>
          </w:p>
        </w:tc>
        <w:tc>
          <w:tcPr>
            <w:tcW w:w="1276" w:type="dxa"/>
          </w:tcPr>
          <w:p w14:paraId="65E4F8E7" w14:textId="02326FA6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3685" w:type="dxa"/>
            <w:gridSpan w:val="2"/>
          </w:tcPr>
          <w:p w14:paraId="2020DB67" w14:textId="6E397243" w:rsidR="008B50F3" w:rsidRPr="00646234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AAEFAC8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-2021</w:t>
            </w:r>
          </w:p>
          <w:p w14:paraId="03FF5812" w14:textId="01496426" w:rsidR="008B50F3" w:rsidRPr="00646234" w:rsidRDefault="008B50F3" w:rsidP="008B50F3">
            <w:pPr>
              <w:rPr>
                <w:b/>
                <w:u w:val="single"/>
              </w:rPr>
            </w:pPr>
            <w:r>
              <w:rPr>
                <w:b/>
              </w:rPr>
              <w:t>2pm – 3pm</w:t>
            </w:r>
          </w:p>
        </w:tc>
        <w:tc>
          <w:tcPr>
            <w:tcW w:w="1275" w:type="dxa"/>
          </w:tcPr>
          <w:p w14:paraId="75E2668E" w14:textId="7793A738" w:rsidR="008B50F3" w:rsidRPr="00646234" w:rsidRDefault="008B50F3" w:rsidP="008B50F3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B50F3" w:rsidRPr="009D5652" w14:paraId="3768E2BE" w14:textId="77777777" w:rsidTr="00E718AF">
        <w:trPr>
          <w:trHeight w:val="845"/>
        </w:trPr>
        <w:tc>
          <w:tcPr>
            <w:tcW w:w="993" w:type="dxa"/>
          </w:tcPr>
          <w:p w14:paraId="6C49E064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932587B" w14:textId="2A7E6E25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B796623" w14:textId="4F54390A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Agricultural</w:t>
            </w:r>
          </w:p>
        </w:tc>
        <w:tc>
          <w:tcPr>
            <w:tcW w:w="1822" w:type="dxa"/>
            <w:gridSpan w:val="2"/>
          </w:tcPr>
          <w:p w14:paraId="0B50256F" w14:textId="6D1D05ED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AGR 401</w:t>
            </w:r>
          </w:p>
        </w:tc>
        <w:tc>
          <w:tcPr>
            <w:tcW w:w="1276" w:type="dxa"/>
          </w:tcPr>
          <w:p w14:paraId="1CB8C933" w14:textId="0D795860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780B7401" w14:textId="77777777" w:rsidR="008B50F3" w:rsidRPr="00646234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3401759" w14:textId="1E9AAC6B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2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6A6E3954" w14:textId="5F8634CA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219A4C2B" w14:textId="55DFE66B" w:rsidR="008B50F3" w:rsidRDefault="008B50F3" w:rsidP="008B50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B50F3" w:rsidRPr="009D5652" w14:paraId="3AEB85F9" w14:textId="77777777" w:rsidTr="00E718AF">
        <w:trPr>
          <w:trHeight w:val="845"/>
        </w:trPr>
        <w:tc>
          <w:tcPr>
            <w:tcW w:w="993" w:type="dxa"/>
          </w:tcPr>
          <w:p w14:paraId="5B708756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C618A18" w14:textId="77777777" w:rsidR="008B50F3" w:rsidRDefault="008B50F3" w:rsidP="008B50F3">
            <w:r w:rsidRPr="00E80795">
              <w:rPr>
                <w:b/>
              </w:rPr>
              <w:t>UNN</w:t>
            </w:r>
          </w:p>
          <w:p w14:paraId="0704DB7E" w14:textId="0F9692F6" w:rsidR="008B50F3" w:rsidRPr="00646234" w:rsidRDefault="008B50F3" w:rsidP="008B50F3">
            <w:pPr>
              <w:rPr>
                <w:b/>
              </w:rPr>
            </w:pPr>
          </w:p>
        </w:tc>
        <w:tc>
          <w:tcPr>
            <w:tcW w:w="2707" w:type="dxa"/>
          </w:tcPr>
          <w:p w14:paraId="74FB990D" w14:textId="77777777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  <w:p w14:paraId="732B7BEF" w14:textId="77777777" w:rsidR="008B50F3" w:rsidRDefault="008B50F3" w:rsidP="008B50F3">
            <w:pPr>
              <w:rPr>
                <w:b/>
              </w:rPr>
            </w:pPr>
          </w:p>
          <w:p w14:paraId="663E7589" w14:textId="77777777" w:rsidR="008B50F3" w:rsidRDefault="008B50F3" w:rsidP="008B50F3">
            <w:pPr>
              <w:rPr>
                <w:b/>
              </w:rPr>
            </w:pPr>
          </w:p>
          <w:p w14:paraId="60651DCE" w14:textId="052FF066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Foreign Languages and Literary Studies</w:t>
            </w:r>
          </w:p>
        </w:tc>
        <w:tc>
          <w:tcPr>
            <w:tcW w:w="1822" w:type="dxa"/>
            <w:gridSpan w:val="2"/>
          </w:tcPr>
          <w:p w14:paraId="1B26348D" w14:textId="77777777" w:rsidR="008B50F3" w:rsidRPr="00383A3D" w:rsidRDefault="008B50F3" w:rsidP="008B50F3">
            <w:pPr>
              <w:rPr>
                <w:b/>
              </w:rPr>
            </w:pPr>
            <w:r>
              <w:rPr>
                <w:b/>
              </w:rPr>
              <w:t>PSC131</w:t>
            </w:r>
          </w:p>
          <w:p w14:paraId="23BAC13E" w14:textId="77777777" w:rsidR="008B50F3" w:rsidRDefault="008B50F3" w:rsidP="008B50F3">
            <w:pPr>
              <w:rPr>
                <w:b/>
              </w:rPr>
            </w:pPr>
          </w:p>
          <w:p w14:paraId="4E942DF5" w14:textId="77777777" w:rsidR="008B50F3" w:rsidRDefault="008B50F3" w:rsidP="008B50F3">
            <w:pPr>
              <w:rPr>
                <w:b/>
              </w:rPr>
            </w:pPr>
          </w:p>
          <w:p w14:paraId="25B3DFF4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GER 111</w:t>
            </w:r>
          </w:p>
          <w:p w14:paraId="00A36637" w14:textId="77777777" w:rsidR="008B50F3" w:rsidRDefault="008B50F3" w:rsidP="008B50F3">
            <w:pPr>
              <w:rPr>
                <w:b/>
              </w:rPr>
            </w:pPr>
          </w:p>
          <w:p w14:paraId="2235480C" w14:textId="179505E7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GER 211</w:t>
            </w:r>
          </w:p>
        </w:tc>
        <w:tc>
          <w:tcPr>
            <w:tcW w:w="1276" w:type="dxa"/>
          </w:tcPr>
          <w:p w14:paraId="4B10320E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350</w:t>
            </w:r>
          </w:p>
          <w:p w14:paraId="475D1ED6" w14:textId="77777777" w:rsidR="008B50F3" w:rsidRDefault="008B50F3" w:rsidP="008B50F3">
            <w:pPr>
              <w:rPr>
                <w:b/>
              </w:rPr>
            </w:pPr>
          </w:p>
          <w:p w14:paraId="5A74CE82" w14:textId="77777777" w:rsidR="008B50F3" w:rsidRDefault="008B50F3" w:rsidP="008B50F3">
            <w:pPr>
              <w:rPr>
                <w:b/>
              </w:rPr>
            </w:pPr>
          </w:p>
          <w:p w14:paraId="4E23381A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50</w:t>
            </w:r>
          </w:p>
          <w:p w14:paraId="382C2659" w14:textId="77777777" w:rsidR="008B50F3" w:rsidRDefault="008B50F3" w:rsidP="008B50F3">
            <w:pPr>
              <w:rPr>
                <w:b/>
              </w:rPr>
            </w:pPr>
          </w:p>
          <w:p w14:paraId="7119B086" w14:textId="10C7E333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3685" w:type="dxa"/>
            <w:gridSpan w:val="2"/>
          </w:tcPr>
          <w:p w14:paraId="72744D5C" w14:textId="2CE164E2" w:rsidR="008B50F3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3447D6B" w14:textId="00CBFA88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558C6316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8am – 9am</w:t>
            </w:r>
          </w:p>
          <w:p w14:paraId="1BFBE489" w14:textId="0546D004" w:rsidR="008B50F3" w:rsidRPr="00646234" w:rsidRDefault="008B50F3" w:rsidP="008B50F3">
            <w:pPr>
              <w:rPr>
                <w:b/>
              </w:rPr>
            </w:pPr>
          </w:p>
        </w:tc>
        <w:tc>
          <w:tcPr>
            <w:tcW w:w="1275" w:type="dxa"/>
          </w:tcPr>
          <w:p w14:paraId="05C22E71" w14:textId="77777777" w:rsidR="008B50F3" w:rsidRDefault="008B50F3" w:rsidP="008B50F3">
            <w:r>
              <w:rPr>
                <w:b/>
                <w:color w:val="000000"/>
              </w:rPr>
              <w:t>Nnamdi Azikiwe Library</w:t>
            </w:r>
          </w:p>
          <w:p w14:paraId="297B1BD6" w14:textId="2EDD926B" w:rsidR="008B50F3" w:rsidRPr="00646234" w:rsidRDefault="008B50F3" w:rsidP="008B50F3">
            <w:pPr>
              <w:rPr>
                <w:b/>
                <w:u w:val="single"/>
              </w:rPr>
            </w:pPr>
          </w:p>
        </w:tc>
      </w:tr>
      <w:tr w:rsidR="008B50F3" w:rsidRPr="009D5652" w14:paraId="64C705F1" w14:textId="77777777" w:rsidTr="00E718AF">
        <w:trPr>
          <w:trHeight w:val="845"/>
        </w:trPr>
        <w:tc>
          <w:tcPr>
            <w:tcW w:w="993" w:type="dxa"/>
          </w:tcPr>
          <w:p w14:paraId="787F61F8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9DE4FFE" w14:textId="1114A56C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0AFA880" w14:textId="601AD369" w:rsidR="008B50F3" w:rsidRPr="00646234" w:rsidRDefault="008B50F3" w:rsidP="008B50F3">
            <w:pPr>
              <w:rPr>
                <w:b/>
              </w:rPr>
            </w:pPr>
            <w:r w:rsidRPr="000B2EAC">
              <w:rPr>
                <w:b/>
              </w:rPr>
              <w:t>Pure and Industrial Chemistry</w:t>
            </w:r>
          </w:p>
        </w:tc>
        <w:tc>
          <w:tcPr>
            <w:tcW w:w="1822" w:type="dxa"/>
            <w:gridSpan w:val="2"/>
          </w:tcPr>
          <w:p w14:paraId="1DE01F8D" w14:textId="002D3F50" w:rsidR="008B50F3" w:rsidRPr="000B6FCA" w:rsidRDefault="008B50F3" w:rsidP="008B50F3">
            <w:pPr>
              <w:rPr>
                <w:b/>
              </w:rPr>
            </w:pPr>
            <w:r>
              <w:rPr>
                <w:b/>
              </w:rPr>
              <w:t>CHM273</w:t>
            </w:r>
          </w:p>
        </w:tc>
        <w:tc>
          <w:tcPr>
            <w:tcW w:w="1276" w:type="dxa"/>
          </w:tcPr>
          <w:p w14:paraId="3A27312D" w14:textId="62E27D35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85" w:type="dxa"/>
            <w:gridSpan w:val="2"/>
          </w:tcPr>
          <w:p w14:paraId="7E16F23D" w14:textId="77777777" w:rsidR="008B50F3" w:rsidRDefault="008B50F3" w:rsidP="008B50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2666994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3A45B64B" w14:textId="1AA83783" w:rsidR="008B50F3" w:rsidRPr="00646234" w:rsidRDefault="008B50F3" w:rsidP="008B50F3">
            <w:pPr>
              <w:rPr>
                <w:b/>
              </w:rPr>
            </w:pPr>
            <w:r>
              <w:rPr>
                <w:b/>
              </w:rPr>
              <w:t>10am-12pm</w:t>
            </w:r>
          </w:p>
        </w:tc>
        <w:tc>
          <w:tcPr>
            <w:tcW w:w="1275" w:type="dxa"/>
          </w:tcPr>
          <w:p w14:paraId="1F6F35E9" w14:textId="28A61132" w:rsidR="008B50F3" w:rsidRPr="00646234" w:rsidRDefault="008B50F3" w:rsidP="008B50F3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8B50F3" w:rsidRPr="009D5652" w14:paraId="5E331CC9" w14:textId="77777777" w:rsidTr="00E718AF">
        <w:trPr>
          <w:trHeight w:val="845"/>
        </w:trPr>
        <w:tc>
          <w:tcPr>
            <w:tcW w:w="993" w:type="dxa"/>
          </w:tcPr>
          <w:p w14:paraId="62AA94D2" w14:textId="77777777" w:rsidR="008B50F3" w:rsidRPr="00E822C9" w:rsidRDefault="008B50F3" w:rsidP="008B50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51C2D6E" w14:textId="287FFF69" w:rsidR="008B50F3" w:rsidRPr="00177B2A" w:rsidRDefault="008B50F3" w:rsidP="008B50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507B970" w14:textId="51762893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Crop Science</w:t>
            </w:r>
          </w:p>
        </w:tc>
        <w:tc>
          <w:tcPr>
            <w:tcW w:w="1822" w:type="dxa"/>
            <w:gridSpan w:val="2"/>
          </w:tcPr>
          <w:p w14:paraId="7461EDC7" w14:textId="3CFF698B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CSC211</w:t>
            </w:r>
          </w:p>
        </w:tc>
        <w:tc>
          <w:tcPr>
            <w:tcW w:w="1276" w:type="dxa"/>
          </w:tcPr>
          <w:p w14:paraId="6BEBE14D" w14:textId="2D80C0AE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900</w:t>
            </w:r>
          </w:p>
        </w:tc>
        <w:tc>
          <w:tcPr>
            <w:tcW w:w="3685" w:type="dxa"/>
            <w:gridSpan w:val="2"/>
          </w:tcPr>
          <w:p w14:paraId="532F4A79" w14:textId="604F84CF" w:rsidR="008B50F3" w:rsidRPr="00E8246C" w:rsidRDefault="008B50F3" w:rsidP="008B50F3">
            <w:pPr>
              <w:rPr>
                <w:b/>
                <w:bCs/>
              </w:rPr>
            </w:pPr>
          </w:p>
        </w:tc>
        <w:tc>
          <w:tcPr>
            <w:tcW w:w="1673" w:type="dxa"/>
          </w:tcPr>
          <w:p w14:paraId="3F9CCF08" w14:textId="77777777" w:rsidR="008B50F3" w:rsidRDefault="008B50F3" w:rsidP="008B50F3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7D2FBB43" w14:textId="6DED31CF" w:rsidR="008B50F3" w:rsidRPr="00177B2A" w:rsidRDefault="008B50F3" w:rsidP="008B50F3">
            <w:pPr>
              <w:rPr>
                <w:b/>
              </w:rPr>
            </w:pPr>
            <w:r>
              <w:rPr>
                <w:b/>
              </w:rPr>
              <w:t>12pm-2pm</w:t>
            </w:r>
          </w:p>
        </w:tc>
        <w:tc>
          <w:tcPr>
            <w:tcW w:w="1275" w:type="dxa"/>
          </w:tcPr>
          <w:p w14:paraId="2B2FFA4B" w14:textId="44ADFA9F" w:rsidR="008B50F3" w:rsidRDefault="008B50F3" w:rsidP="008B50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24047A" w:rsidRPr="009D5652" w14:paraId="65BBE6B4" w14:textId="77777777" w:rsidTr="00E718AF">
        <w:trPr>
          <w:trHeight w:val="845"/>
        </w:trPr>
        <w:tc>
          <w:tcPr>
            <w:tcW w:w="993" w:type="dxa"/>
          </w:tcPr>
          <w:p w14:paraId="78F6C06F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D414827" w14:textId="71B5845B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C79D450" w14:textId="5BA38F3E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Agric Economics</w:t>
            </w:r>
          </w:p>
        </w:tc>
        <w:tc>
          <w:tcPr>
            <w:tcW w:w="1822" w:type="dxa"/>
            <w:gridSpan w:val="2"/>
          </w:tcPr>
          <w:p w14:paraId="28D2DA3B" w14:textId="2CBB24DA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AEC301</w:t>
            </w:r>
          </w:p>
        </w:tc>
        <w:tc>
          <w:tcPr>
            <w:tcW w:w="1276" w:type="dxa"/>
          </w:tcPr>
          <w:p w14:paraId="3C0AC2C1" w14:textId="2281852E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85" w:type="dxa"/>
            <w:gridSpan w:val="2"/>
          </w:tcPr>
          <w:p w14:paraId="03DE3E3C" w14:textId="77777777" w:rsidR="0024047A" w:rsidRPr="00E8246C" w:rsidRDefault="0024047A" w:rsidP="0024047A">
            <w:pPr>
              <w:rPr>
                <w:b/>
                <w:bCs/>
              </w:rPr>
            </w:pPr>
          </w:p>
        </w:tc>
        <w:tc>
          <w:tcPr>
            <w:tcW w:w="1673" w:type="dxa"/>
          </w:tcPr>
          <w:p w14:paraId="5DDF0236" w14:textId="7428787E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0006284B" w14:textId="151CB305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2pm – 4pm</w:t>
            </w:r>
          </w:p>
        </w:tc>
        <w:tc>
          <w:tcPr>
            <w:tcW w:w="1275" w:type="dxa"/>
          </w:tcPr>
          <w:p w14:paraId="074463F8" w14:textId="659F9F4B" w:rsidR="0024047A" w:rsidRDefault="0024047A" w:rsidP="0024047A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24047A" w:rsidRPr="009D5652" w14:paraId="4B50C283" w14:textId="77777777" w:rsidTr="00E718AF">
        <w:trPr>
          <w:trHeight w:val="845"/>
        </w:trPr>
        <w:tc>
          <w:tcPr>
            <w:tcW w:w="993" w:type="dxa"/>
          </w:tcPr>
          <w:p w14:paraId="32C9A643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CFC36AC" w14:textId="4ED6F70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UNEC</w:t>
            </w:r>
          </w:p>
        </w:tc>
        <w:tc>
          <w:tcPr>
            <w:tcW w:w="2707" w:type="dxa"/>
          </w:tcPr>
          <w:p w14:paraId="72CA589F" w14:textId="27CFAFEB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 xml:space="preserve">Nursing </w:t>
            </w:r>
          </w:p>
        </w:tc>
        <w:tc>
          <w:tcPr>
            <w:tcW w:w="1822" w:type="dxa"/>
            <w:gridSpan w:val="2"/>
          </w:tcPr>
          <w:p w14:paraId="57B6BA94" w14:textId="659CA52F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NSC 313</w:t>
            </w:r>
          </w:p>
        </w:tc>
        <w:tc>
          <w:tcPr>
            <w:tcW w:w="1276" w:type="dxa"/>
          </w:tcPr>
          <w:p w14:paraId="1820B27C" w14:textId="4579DB9C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255</w:t>
            </w:r>
          </w:p>
        </w:tc>
        <w:tc>
          <w:tcPr>
            <w:tcW w:w="3685" w:type="dxa"/>
            <w:gridSpan w:val="2"/>
          </w:tcPr>
          <w:p w14:paraId="396BF60C" w14:textId="5DE80558" w:rsidR="0024047A" w:rsidRDefault="0024047A" w:rsidP="0024047A">
            <w:pPr>
              <w:rPr>
                <w:b/>
              </w:rPr>
            </w:pPr>
          </w:p>
        </w:tc>
        <w:tc>
          <w:tcPr>
            <w:tcW w:w="1673" w:type="dxa"/>
          </w:tcPr>
          <w:p w14:paraId="7DBF310E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233308A8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8am – 9am</w:t>
            </w:r>
          </w:p>
          <w:p w14:paraId="7DCAEA45" w14:textId="299AF905" w:rsidR="0024047A" w:rsidRPr="004E3287" w:rsidRDefault="0024047A" w:rsidP="0024047A">
            <w:pPr>
              <w:rPr>
                <w:b/>
              </w:rPr>
            </w:pPr>
          </w:p>
        </w:tc>
        <w:tc>
          <w:tcPr>
            <w:tcW w:w="1275" w:type="dxa"/>
          </w:tcPr>
          <w:p w14:paraId="6C8A56F2" w14:textId="77DFE8A6" w:rsidR="0024047A" w:rsidRDefault="0024047A" w:rsidP="0024047A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NEC </w:t>
            </w:r>
            <w:r w:rsidRPr="00CF75D4">
              <w:rPr>
                <w:b/>
                <w:color w:val="000000"/>
              </w:rPr>
              <w:t>CBT CENTER</w:t>
            </w:r>
          </w:p>
        </w:tc>
      </w:tr>
      <w:tr w:rsidR="0024047A" w:rsidRPr="009D5652" w14:paraId="734BB2EF" w14:textId="77777777" w:rsidTr="00E718AF">
        <w:trPr>
          <w:trHeight w:val="845"/>
        </w:trPr>
        <w:tc>
          <w:tcPr>
            <w:tcW w:w="993" w:type="dxa"/>
          </w:tcPr>
          <w:p w14:paraId="69E43F3B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621831F" w14:textId="1A8E681E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>UNEC</w:t>
            </w:r>
          </w:p>
        </w:tc>
        <w:tc>
          <w:tcPr>
            <w:tcW w:w="2707" w:type="dxa"/>
          </w:tcPr>
          <w:p w14:paraId="172DE84E" w14:textId="643CFCFF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>Psychology</w:t>
            </w:r>
          </w:p>
        </w:tc>
        <w:tc>
          <w:tcPr>
            <w:tcW w:w="1822" w:type="dxa"/>
            <w:gridSpan w:val="2"/>
          </w:tcPr>
          <w:p w14:paraId="15F078A7" w14:textId="12C2A206" w:rsidR="0024047A" w:rsidRPr="000B6FCA" w:rsidRDefault="0024047A" w:rsidP="0024047A">
            <w:pPr>
              <w:rPr>
                <w:b/>
              </w:rPr>
            </w:pPr>
            <w:r>
              <w:rPr>
                <w:b/>
              </w:rPr>
              <w:t>PSY101</w:t>
            </w:r>
          </w:p>
        </w:tc>
        <w:tc>
          <w:tcPr>
            <w:tcW w:w="1276" w:type="dxa"/>
          </w:tcPr>
          <w:p w14:paraId="059E440C" w14:textId="4FCE7C6C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1000</w:t>
            </w:r>
          </w:p>
        </w:tc>
        <w:tc>
          <w:tcPr>
            <w:tcW w:w="3685" w:type="dxa"/>
            <w:gridSpan w:val="2"/>
          </w:tcPr>
          <w:p w14:paraId="13BA859B" w14:textId="33E5B236" w:rsidR="0024047A" w:rsidRDefault="0024047A" w:rsidP="0024047A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AC9ED68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1D4D2F39" w14:textId="62D6C8FC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>9am – 4pm</w:t>
            </w:r>
          </w:p>
        </w:tc>
        <w:tc>
          <w:tcPr>
            <w:tcW w:w="1275" w:type="dxa"/>
          </w:tcPr>
          <w:p w14:paraId="2C3FF0B7" w14:textId="64E9659A" w:rsidR="0024047A" w:rsidRPr="00646234" w:rsidRDefault="0024047A" w:rsidP="0024047A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 xml:space="preserve">UNEC CBT </w:t>
            </w:r>
            <w:r w:rsidRPr="008E1F13">
              <w:rPr>
                <w:b/>
                <w:color w:val="000000"/>
                <w:sz w:val="22"/>
              </w:rPr>
              <w:t>CENTER</w:t>
            </w:r>
          </w:p>
        </w:tc>
      </w:tr>
      <w:tr w:rsidR="0024047A" w:rsidRPr="009D5652" w14:paraId="5FB8F90C" w14:textId="77777777" w:rsidTr="00E718AF">
        <w:trPr>
          <w:trHeight w:val="845"/>
        </w:trPr>
        <w:tc>
          <w:tcPr>
            <w:tcW w:w="993" w:type="dxa"/>
          </w:tcPr>
          <w:p w14:paraId="4900E077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1B01729" w14:textId="3C47E134" w:rsidR="0024047A" w:rsidRPr="00E80795" w:rsidRDefault="0024047A" w:rsidP="0024047A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1B75693F" w14:textId="2C974A5B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02535834" w14:textId="430C4B5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PSC221</w:t>
            </w:r>
          </w:p>
        </w:tc>
        <w:tc>
          <w:tcPr>
            <w:tcW w:w="1276" w:type="dxa"/>
          </w:tcPr>
          <w:p w14:paraId="526B6CDA" w14:textId="49B330FB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7E3BB63E" w14:textId="77777777" w:rsidR="0024047A" w:rsidRDefault="0024047A" w:rsidP="0024047A">
            <w:pPr>
              <w:rPr>
                <w:b/>
              </w:rPr>
            </w:pPr>
          </w:p>
        </w:tc>
        <w:tc>
          <w:tcPr>
            <w:tcW w:w="1673" w:type="dxa"/>
          </w:tcPr>
          <w:p w14:paraId="1FA58A6C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53CB7191" w14:textId="7560BF3C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3ED0AA0F" w14:textId="1B95614D" w:rsidR="0024047A" w:rsidRPr="00A060B4" w:rsidRDefault="0024047A" w:rsidP="0024047A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24047A" w:rsidRPr="009D5652" w14:paraId="0CEE5DE0" w14:textId="77777777" w:rsidTr="00E718AF">
        <w:trPr>
          <w:trHeight w:val="845"/>
        </w:trPr>
        <w:tc>
          <w:tcPr>
            <w:tcW w:w="993" w:type="dxa"/>
          </w:tcPr>
          <w:p w14:paraId="56373A4B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FC42F88" w14:textId="5ED73D4E" w:rsidR="0024047A" w:rsidRPr="00E80795" w:rsidRDefault="0024047A" w:rsidP="0024047A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4460378B" w14:textId="0257CB4E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3A3F9FBF" w14:textId="7D1F2D60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PSC361</w:t>
            </w:r>
          </w:p>
        </w:tc>
        <w:tc>
          <w:tcPr>
            <w:tcW w:w="1276" w:type="dxa"/>
          </w:tcPr>
          <w:p w14:paraId="35E02A78" w14:textId="301CA501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73CA0D64" w14:textId="77777777" w:rsidR="0024047A" w:rsidRDefault="0024047A" w:rsidP="0024047A">
            <w:pPr>
              <w:rPr>
                <w:b/>
              </w:rPr>
            </w:pPr>
          </w:p>
        </w:tc>
        <w:tc>
          <w:tcPr>
            <w:tcW w:w="1673" w:type="dxa"/>
          </w:tcPr>
          <w:p w14:paraId="2CBC0A55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2970A054" w14:textId="74C905F8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9am – 10am</w:t>
            </w:r>
          </w:p>
        </w:tc>
        <w:tc>
          <w:tcPr>
            <w:tcW w:w="1275" w:type="dxa"/>
          </w:tcPr>
          <w:p w14:paraId="60C378AD" w14:textId="5EF6F79F" w:rsidR="0024047A" w:rsidRPr="00A060B4" w:rsidRDefault="0024047A" w:rsidP="0024047A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3812D6" w:rsidRPr="009D5652" w14:paraId="3650C092" w14:textId="77777777" w:rsidTr="00E718AF">
        <w:trPr>
          <w:trHeight w:val="845"/>
        </w:trPr>
        <w:tc>
          <w:tcPr>
            <w:tcW w:w="993" w:type="dxa"/>
          </w:tcPr>
          <w:p w14:paraId="7E418437" w14:textId="77777777" w:rsidR="003812D6" w:rsidRPr="00E822C9" w:rsidRDefault="003812D6" w:rsidP="003812D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27A2EF6" w14:textId="5E516B34" w:rsidR="003812D6" w:rsidRPr="00E80795" w:rsidRDefault="003812D6" w:rsidP="003812D6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4686C4F" w14:textId="748A8886" w:rsidR="003812D6" w:rsidRDefault="003812D6" w:rsidP="003812D6">
            <w:pPr>
              <w:rPr>
                <w:b/>
              </w:rPr>
            </w:pPr>
            <w:r w:rsidRPr="00567767">
              <w:rPr>
                <w:b/>
              </w:rPr>
              <w:t>Social Sciences</w:t>
            </w:r>
          </w:p>
        </w:tc>
        <w:tc>
          <w:tcPr>
            <w:tcW w:w="1822" w:type="dxa"/>
            <w:gridSpan w:val="2"/>
          </w:tcPr>
          <w:p w14:paraId="050FDD7B" w14:textId="01A46655" w:rsidR="003812D6" w:rsidRDefault="003812D6" w:rsidP="003812D6">
            <w:pPr>
              <w:rPr>
                <w:b/>
              </w:rPr>
            </w:pPr>
            <w:r w:rsidRPr="00567767">
              <w:rPr>
                <w:b/>
              </w:rPr>
              <w:t>FSS 201</w:t>
            </w:r>
          </w:p>
        </w:tc>
        <w:tc>
          <w:tcPr>
            <w:tcW w:w="1276" w:type="dxa"/>
          </w:tcPr>
          <w:p w14:paraId="4CB075CC" w14:textId="1AF682DA" w:rsidR="003812D6" w:rsidRDefault="003812D6" w:rsidP="003812D6">
            <w:pPr>
              <w:rPr>
                <w:b/>
              </w:rPr>
            </w:pPr>
            <w:r>
              <w:rPr>
                <w:b/>
              </w:rPr>
              <w:t>974</w:t>
            </w:r>
          </w:p>
        </w:tc>
        <w:tc>
          <w:tcPr>
            <w:tcW w:w="3685" w:type="dxa"/>
            <w:gridSpan w:val="2"/>
          </w:tcPr>
          <w:p w14:paraId="28A40334" w14:textId="77777777" w:rsidR="003812D6" w:rsidRDefault="003812D6" w:rsidP="003812D6">
            <w:pPr>
              <w:rPr>
                <w:b/>
              </w:rPr>
            </w:pPr>
          </w:p>
        </w:tc>
        <w:tc>
          <w:tcPr>
            <w:tcW w:w="1673" w:type="dxa"/>
          </w:tcPr>
          <w:p w14:paraId="7E06B2F8" w14:textId="68EAF1A0" w:rsidR="003812D6" w:rsidRPr="0011660B" w:rsidRDefault="003812D6" w:rsidP="003812D6">
            <w:pPr>
              <w:rPr>
                <w:b/>
              </w:rPr>
            </w:pPr>
            <w:r>
              <w:rPr>
                <w:b/>
              </w:rPr>
              <w:t>03-11-2021</w:t>
            </w:r>
            <w:r>
              <w:rPr>
                <w:b/>
              </w:rPr>
              <w:br/>
              <w:t>10</w:t>
            </w:r>
            <w:r w:rsidRPr="0011660B">
              <w:rPr>
                <w:b/>
              </w:rPr>
              <w:t>am-1</w:t>
            </w:r>
            <w:r>
              <w:rPr>
                <w:b/>
              </w:rPr>
              <w:t>p</w:t>
            </w:r>
            <w:r w:rsidRPr="0011660B">
              <w:rPr>
                <w:b/>
              </w:rPr>
              <w:t>m</w:t>
            </w:r>
          </w:p>
          <w:p w14:paraId="371BB18A" w14:textId="77777777" w:rsidR="003812D6" w:rsidRDefault="003812D6" w:rsidP="003812D6">
            <w:pPr>
              <w:rPr>
                <w:b/>
              </w:rPr>
            </w:pPr>
          </w:p>
        </w:tc>
        <w:tc>
          <w:tcPr>
            <w:tcW w:w="1275" w:type="dxa"/>
          </w:tcPr>
          <w:p w14:paraId="3C76D832" w14:textId="620CCE43" w:rsidR="003812D6" w:rsidRDefault="003812D6" w:rsidP="003812D6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3812D6" w:rsidRPr="009D5652" w14:paraId="763FFE32" w14:textId="77777777" w:rsidTr="00E718AF">
        <w:trPr>
          <w:trHeight w:val="845"/>
        </w:trPr>
        <w:tc>
          <w:tcPr>
            <w:tcW w:w="993" w:type="dxa"/>
          </w:tcPr>
          <w:p w14:paraId="0CDF17A0" w14:textId="77777777" w:rsidR="003812D6" w:rsidRPr="00E822C9" w:rsidRDefault="003812D6" w:rsidP="003812D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59A1616" w14:textId="2051D3CE" w:rsidR="003812D6" w:rsidRPr="00E80795" w:rsidRDefault="003812D6" w:rsidP="003812D6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34E3656" w14:textId="7E375C26" w:rsidR="003812D6" w:rsidRDefault="003812D6" w:rsidP="003812D6">
            <w:pPr>
              <w:rPr>
                <w:b/>
              </w:rPr>
            </w:pPr>
            <w:r w:rsidRPr="00567767">
              <w:rPr>
                <w:b/>
              </w:rPr>
              <w:t>Home Science Nutrition &amp; Dietetics</w:t>
            </w:r>
          </w:p>
        </w:tc>
        <w:tc>
          <w:tcPr>
            <w:tcW w:w="1822" w:type="dxa"/>
            <w:gridSpan w:val="2"/>
          </w:tcPr>
          <w:p w14:paraId="4A87741B" w14:textId="2CD72799" w:rsidR="003812D6" w:rsidRDefault="003812D6" w:rsidP="003812D6">
            <w:pPr>
              <w:rPr>
                <w:b/>
              </w:rPr>
            </w:pPr>
            <w:r>
              <w:rPr>
                <w:b/>
              </w:rPr>
              <w:t>HND203</w:t>
            </w:r>
          </w:p>
        </w:tc>
        <w:tc>
          <w:tcPr>
            <w:tcW w:w="1276" w:type="dxa"/>
          </w:tcPr>
          <w:p w14:paraId="497E1B1B" w14:textId="5516F3EB" w:rsidR="003812D6" w:rsidRDefault="003812D6" w:rsidP="003812D6">
            <w:pPr>
              <w:rPr>
                <w:b/>
              </w:rPr>
            </w:pPr>
            <w:r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05E2B8D9" w14:textId="77777777" w:rsidR="003812D6" w:rsidRDefault="003812D6" w:rsidP="003812D6">
            <w:pPr>
              <w:rPr>
                <w:b/>
              </w:rPr>
            </w:pPr>
          </w:p>
        </w:tc>
        <w:tc>
          <w:tcPr>
            <w:tcW w:w="1673" w:type="dxa"/>
          </w:tcPr>
          <w:p w14:paraId="65DA0EBB" w14:textId="332E8AE6" w:rsidR="003812D6" w:rsidRDefault="003812D6" w:rsidP="003812D6">
            <w:pPr>
              <w:rPr>
                <w:b/>
              </w:rPr>
            </w:pPr>
            <w:r>
              <w:rPr>
                <w:b/>
              </w:rPr>
              <w:t>03-11-2021</w:t>
            </w:r>
            <w:r>
              <w:rPr>
                <w:b/>
              </w:rPr>
              <w:br/>
              <w:t>1pm-2p</w:t>
            </w:r>
            <w:r w:rsidRPr="00567767">
              <w:rPr>
                <w:b/>
              </w:rPr>
              <w:t>m</w:t>
            </w:r>
          </w:p>
        </w:tc>
        <w:tc>
          <w:tcPr>
            <w:tcW w:w="1275" w:type="dxa"/>
          </w:tcPr>
          <w:p w14:paraId="79741B15" w14:textId="2DE6E57C" w:rsidR="003812D6" w:rsidRDefault="003812D6" w:rsidP="003812D6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24047A" w:rsidRPr="009D5652" w14:paraId="7981E2A8" w14:textId="77777777" w:rsidTr="00E718AF">
        <w:trPr>
          <w:trHeight w:val="845"/>
        </w:trPr>
        <w:tc>
          <w:tcPr>
            <w:tcW w:w="993" w:type="dxa"/>
          </w:tcPr>
          <w:p w14:paraId="2F94254E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167ED63" w14:textId="1B8672A6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B0AD6D0" w14:textId="0FE8FDEF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>Plant Science &amp; Biotechnology</w:t>
            </w:r>
          </w:p>
        </w:tc>
        <w:tc>
          <w:tcPr>
            <w:tcW w:w="1822" w:type="dxa"/>
            <w:gridSpan w:val="2"/>
          </w:tcPr>
          <w:p w14:paraId="19DFE054" w14:textId="78627311" w:rsidR="0024047A" w:rsidRPr="000B6FCA" w:rsidRDefault="0024047A" w:rsidP="0024047A">
            <w:pPr>
              <w:rPr>
                <w:b/>
              </w:rPr>
            </w:pPr>
            <w:r>
              <w:rPr>
                <w:b/>
              </w:rPr>
              <w:t>PSB 221</w:t>
            </w:r>
          </w:p>
        </w:tc>
        <w:tc>
          <w:tcPr>
            <w:tcW w:w="1276" w:type="dxa"/>
          </w:tcPr>
          <w:p w14:paraId="3CADA63F" w14:textId="73E54AAF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6CCF8D69" w14:textId="2921F99B" w:rsidR="0024047A" w:rsidRDefault="0024047A" w:rsidP="0024047A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4E52217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4CDA188F" w14:textId="4AFDC883" w:rsidR="0024047A" w:rsidRPr="00646234" w:rsidRDefault="0024047A" w:rsidP="0024047A">
            <w:pPr>
              <w:rPr>
                <w:b/>
              </w:rPr>
            </w:pPr>
            <w:r>
              <w:rPr>
                <w:b/>
              </w:rPr>
              <w:t xml:space="preserve">2pm – </w:t>
            </w:r>
            <w:r w:rsidR="003812D6">
              <w:rPr>
                <w:b/>
              </w:rPr>
              <w:t>3</w:t>
            </w:r>
            <w:r>
              <w:rPr>
                <w:b/>
              </w:rPr>
              <w:t>p</w:t>
            </w:r>
            <w:r w:rsidRPr="004E3287">
              <w:rPr>
                <w:b/>
              </w:rPr>
              <w:t>m</w:t>
            </w:r>
          </w:p>
        </w:tc>
        <w:tc>
          <w:tcPr>
            <w:tcW w:w="1275" w:type="dxa"/>
          </w:tcPr>
          <w:p w14:paraId="65ED1597" w14:textId="286A8B2E" w:rsidR="0024047A" w:rsidRPr="00646234" w:rsidRDefault="0024047A" w:rsidP="0024047A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24047A" w:rsidRPr="009D5652" w14:paraId="3C70ECB6" w14:textId="77777777" w:rsidTr="00E718AF">
        <w:trPr>
          <w:trHeight w:val="845"/>
        </w:trPr>
        <w:tc>
          <w:tcPr>
            <w:tcW w:w="993" w:type="dxa"/>
          </w:tcPr>
          <w:p w14:paraId="06E1358E" w14:textId="77777777" w:rsidR="0024047A" w:rsidRPr="00E822C9" w:rsidRDefault="0024047A" w:rsidP="0024047A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8D03911" w14:textId="77FEE4F2" w:rsidR="0024047A" w:rsidRPr="00646234" w:rsidRDefault="0024047A" w:rsidP="0024047A">
            <w:pPr>
              <w:rPr>
                <w:b/>
              </w:rPr>
            </w:pPr>
            <w:r>
              <w:rPr>
                <w:b/>
                <w:lang w:val="en-GB"/>
              </w:rPr>
              <w:t>UNN</w:t>
            </w:r>
          </w:p>
        </w:tc>
        <w:tc>
          <w:tcPr>
            <w:tcW w:w="2707" w:type="dxa"/>
          </w:tcPr>
          <w:p w14:paraId="372A08A9" w14:textId="08A2053D" w:rsidR="0024047A" w:rsidRPr="00646234" w:rsidRDefault="0024047A" w:rsidP="0024047A">
            <w:pPr>
              <w:rPr>
                <w:b/>
              </w:rPr>
            </w:pPr>
            <w:r>
              <w:rPr>
                <w:b/>
                <w:lang w:val="en-GB"/>
              </w:rPr>
              <w:t>Zoology</w:t>
            </w:r>
          </w:p>
        </w:tc>
        <w:tc>
          <w:tcPr>
            <w:tcW w:w="1822" w:type="dxa"/>
            <w:gridSpan w:val="2"/>
          </w:tcPr>
          <w:p w14:paraId="629AF9CF" w14:textId="4AAFA93C" w:rsidR="0024047A" w:rsidRPr="000B6FCA" w:rsidRDefault="0024047A" w:rsidP="0024047A">
            <w:pPr>
              <w:rPr>
                <w:b/>
              </w:rPr>
            </w:pPr>
            <w:r>
              <w:rPr>
                <w:b/>
                <w:lang w:val="en-GB"/>
              </w:rPr>
              <w:t>ZEB 311</w:t>
            </w:r>
          </w:p>
        </w:tc>
        <w:tc>
          <w:tcPr>
            <w:tcW w:w="1276" w:type="dxa"/>
          </w:tcPr>
          <w:p w14:paraId="6E6E5FCD" w14:textId="4FFC45DA" w:rsidR="0024047A" w:rsidRDefault="0024047A" w:rsidP="0024047A">
            <w:pPr>
              <w:rPr>
                <w:b/>
              </w:rPr>
            </w:pPr>
            <w:r>
              <w:rPr>
                <w:b/>
                <w:lang w:val="en-GB"/>
              </w:rPr>
              <w:t>300</w:t>
            </w:r>
          </w:p>
        </w:tc>
        <w:tc>
          <w:tcPr>
            <w:tcW w:w="3685" w:type="dxa"/>
            <w:gridSpan w:val="2"/>
          </w:tcPr>
          <w:p w14:paraId="1B5E2101" w14:textId="177173B9" w:rsidR="0024047A" w:rsidRDefault="0024047A" w:rsidP="0024047A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559A393" w14:textId="77777777" w:rsidR="0024047A" w:rsidRDefault="0024047A" w:rsidP="0024047A">
            <w:pPr>
              <w:rPr>
                <w:b/>
              </w:rPr>
            </w:pPr>
            <w:r>
              <w:rPr>
                <w:b/>
              </w:rPr>
              <w:t>03-11-2021</w:t>
            </w:r>
          </w:p>
          <w:p w14:paraId="720ABF7F" w14:textId="157609A7" w:rsidR="0024047A" w:rsidRPr="00646234" w:rsidRDefault="003812D6" w:rsidP="0024047A">
            <w:pPr>
              <w:rPr>
                <w:b/>
              </w:rPr>
            </w:pPr>
            <w:r>
              <w:rPr>
                <w:b/>
                <w:lang w:val="en-GB"/>
              </w:rPr>
              <w:t>3</w:t>
            </w:r>
            <w:r w:rsidR="0024047A">
              <w:rPr>
                <w:b/>
                <w:lang w:val="en-GB"/>
              </w:rPr>
              <w:t>pm-</w:t>
            </w:r>
            <w:r>
              <w:rPr>
                <w:b/>
                <w:lang w:val="en-GB"/>
              </w:rPr>
              <w:t>4</w:t>
            </w:r>
            <w:r w:rsidR="0024047A">
              <w:rPr>
                <w:b/>
                <w:lang w:val="en-GB"/>
              </w:rPr>
              <w:t>pm</w:t>
            </w:r>
          </w:p>
        </w:tc>
        <w:tc>
          <w:tcPr>
            <w:tcW w:w="1275" w:type="dxa"/>
          </w:tcPr>
          <w:p w14:paraId="21616FB0" w14:textId="46CEDF29" w:rsidR="0024047A" w:rsidRPr="00646234" w:rsidRDefault="0024047A" w:rsidP="0024047A">
            <w:pPr>
              <w:rPr>
                <w:b/>
                <w:u w:val="single"/>
              </w:rPr>
            </w:pPr>
            <w:r>
              <w:rPr>
                <w:b/>
                <w:color w:val="000000"/>
                <w:lang w:val="en-GB"/>
              </w:rPr>
              <w:t>CDEL</w:t>
            </w:r>
          </w:p>
        </w:tc>
      </w:tr>
      <w:tr w:rsidR="003378EF" w:rsidRPr="009D5652" w14:paraId="6E388B52" w14:textId="77777777" w:rsidTr="00E718AF">
        <w:trPr>
          <w:trHeight w:val="845"/>
        </w:trPr>
        <w:tc>
          <w:tcPr>
            <w:tcW w:w="993" w:type="dxa"/>
          </w:tcPr>
          <w:p w14:paraId="30A5DC39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5FE3322" w14:textId="70A099C2" w:rsidR="003378EF" w:rsidRDefault="003378EF" w:rsidP="003378EF">
            <w:pPr>
              <w:rPr>
                <w:b/>
                <w:lang w:val="en-GB"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63FC9F4A" w14:textId="5C37A295" w:rsidR="003378EF" w:rsidRDefault="003378EF" w:rsidP="003378EF">
            <w:pPr>
              <w:rPr>
                <w:b/>
                <w:lang w:val="en-GB"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6D77CCAC" w14:textId="5D6518C0" w:rsidR="003378EF" w:rsidRDefault="003378EF" w:rsidP="003378EF">
            <w:pPr>
              <w:rPr>
                <w:b/>
                <w:lang w:val="en-GB"/>
              </w:rPr>
            </w:pPr>
            <w:r>
              <w:rPr>
                <w:b/>
              </w:rPr>
              <w:t>PSC211</w:t>
            </w:r>
          </w:p>
        </w:tc>
        <w:tc>
          <w:tcPr>
            <w:tcW w:w="1276" w:type="dxa"/>
          </w:tcPr>
          <w:p w14:paraId="27F3C6D1" w14:textId="0A7369CD" w:rsidR="003378EF" w:rsidRDefault="003378EF" w:rsidP="003378EF">
            <w:pPr>
              <w:rPr>
                <w:b/>
                <w:lang w:val="en-GB"/>
              </w:rPr>
            </w:pPr>
            <w:r>
              <w:rPr>
                <w:b/>
              </w:rPr>
              <w:t>500</w:t>
            </w:r>
          </w:p>
        </w:tc>
        <w:tc>
          <w:tcPr>
            <w:tcW w:w="3685" w:type="dxa"/>
            <w:gridSpan w:val="2"/>
          </w:tcPr>
          <w:p w14:paraId="4E1EFBCB" w14:textId="77777777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8AE8E1B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15AE799C" w14:textId="685D9F56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617C077F" w14:textId="49BF2415" w:rsidR="003378EF" w:rsidRDefault="003378EF" w:rsidP="003378EF">
            <w:pPr>
              <w:rPr>
                <w:b/>
                <w:color w:val="000000"/>
                <w:lang w:val="en-GB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3378EF" w:rsidRPr="009D5652" w14:paraId="2C48919C" w14:textId="77777777" w:rsidTr="00E718AF">
        <w:trPr>
          <w:trHeight w:val="845"/>
        </w:trPr>
        <w:tc>
          <w:tcPr>
            <w:tcW w:w="993" w:type="dxa"/>
          </w:tcPr>
          <w:p w14:paraId="6FCFAAC2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CD6D55B" w14:textId="252BE014" w:rsidR="003378EF" w:rsidRDefault="003378EF" w:rsidP="003378EF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28C3C7B8" w14:textId="1F40245A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79D1B881" w14:textId="7ABF564D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PSC113</w:t>
            </w:r>
          </w:p>
        </w:tc>
        <w:tc>
          <w:tcPr>
            <w:tcW w:w="1276" w:type="dxa"/>
          </w:tcPr>
          <w:p w14:paraId="7DA024D2" w14:textId="195EBE5D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850</w:t>
            </w:r>
          </w:p>
        </w:tc>
        <w:tc>
          <w:tcPr>
            <w:tcW w:w="3685" w:type="dxa"/>
            <w:gridSpan w:val="2"/>
          </w:tcPr>
          <w:p w14:paraId="03B18527" w14:textId="77777777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73AFDD7" w14:textId="0AC7E9B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4C4DDC32" w14:textId="367AD649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9am – 11am</w:t>
            </w:r>
          </w:p>
        </w:tc>
        <w:tc>
          <w:tcPr>
            <w:tcW w:w="1275" w:type="dxa"/>
          </w:tcPr>
          <w:p w14:paraId="62053863" w14:textId="6911A118" w:rsidR="003378EF" w:rsidRDefault="003378EF" w:rsidP="003378E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3378EF" w:rsidRPr="009D5652" w14:paraId="24C0572A" w14:textId="77777777" w:rsidTr="00E718AF">
        <w:trPr>
          <w:trHeight w:val="845"/>
        </w:trPr>
        <w:tc>
          <w:tcPr>
            <w:tcW w:w="993" w:type="dxa"/>
          </w:tcPr>
          <w:p w14:paraId="0A55A60C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2CFCB24" w14:textId="58A3B29D" w:rsidR="003378EF" w:rsidRDefault="003378EF" w:rsidP="003378EF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48B0E112" w14:textId="1B080D0D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44B743D5" w14:textId="6816588B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PSC201</w:t>
            </w:r>
          </w:p>
        </w:tc>
        <w:tc>
          <w:tcPr>
            <w:tcW w:w="1276" w:type="dxa"/>
          </w:tcPr>
          <w:p w14:paraId="45B2297B" w14:textId="5AA69522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685" w:type="dxa"/>
            <w:gridSpan w:val="2"/>
          </w:tcPr>
          <w:p w14:paraId="5EEE2B20" w14:textId="77777777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5359912A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71F9437D" w14:textId="67690FBE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1am – 12pm</w:t>
            </w:r>
          </w:p>
        </w:tc>
        <w:tc>
          <w:tcPr>
            <w:tcW w:w="1275" w:type="dxa"/>
          </w:tcPr>
          <w:p w14:paraId="029EFC96" w14:textId="5E75266F" w:rsidR="003378EF" w:rsidRDefault="003378EF" w:rsidP="003378E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3378EF" w:rsidRPr="009D5652" w14:paraId="0D825B37" w14:textId="77777777" w:rsidTr="00E718AF">
        <w:trPr>
          <w:trHeight w:val="845"/>
        </w:trPr>
        <w:tc>
          <w:tcPr>
            <w:tcW w:w="993" w:type="dxa"/>
          </w:tcPr>
          <w:p w14:paraId="59CD4CBE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405EEF0" w14:textId="43F92EA6" w:rsidR="003378EF" w:rsidRPr="00E80795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2AC45D3" w14:textId="497F7C0F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1822" w:type="dxa"/>
            <w:gridSpan w:val="2"/>
          </w:tcPr>
          <w:p w14:paraId="05FFAB4A" w14:textId="3AC7188D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EDU221</w:t>
            </w:r>
          </w:p>
        </w:tc>
        <w:tc>
          <w:tcPr>
            <w:tcW w:w="1276" w:type="dxa"/>
          </w:tcPr>
          <w:p w14:paraId="3C5ADE1F" w14:textId="36DFD2BB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550</w:t>
            </w:r>
          </w:p>
        </w:tc>
        <w:tc>
          <w:tcPr>
            <w:tcW w:w="3685" w:type="dxa"/>
            <w:gridSpan w:val="2"/>
          </w:tcPr>
          <w:p w14:paraId="0508137F" w14:textId="76712D76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0B585E6F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21E0A683" w14:textId="2E22E282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275" w:type="dxa"/>
          </w:tcPr>
          <w:p w14:paraId="4260ABFB" w14:textId="58B53117" w:rsidR="003378EF" w:rsidRPr="00A060B4" w:rsidRDefault="003378EF" w:rsidP="003378E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3378EF" w:rsidRPr="009D5652" w14:paraId="3F6C6122" w14:textId="77777777" w:rsidTr="00E718AF">
        <w:trPr>
          <w:trHeight w:val="845"/>
        </w:trPr>
        <w:tc>
          <w:tcPr>
            <w:tcW w:w="993" w:type="dxa"/>
          </w:tcPr>
          <w:p w14:paraId="08345885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B34A867" w14:textId="3C5799FF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E2D5934" w14:textId="1B7496E1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Crop Science</w:t>
            </w:r>
          </w:p>
        </w:tc>
        <w:tc>
          <w:tcPr>
            <w:tcW w:w="1822" w:type="dxa"/>
            <w:gridSpan w:val="2"/>
          </w:tcPr>
          <w:p w14:paraId="7CC3D4F0" w14:textId="2293A948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AGR101</w:t>
            </w:r>
          </w:p>
        </w:tc>
        <w:tc>
          <w:tcPr>
            <w:tcW w:w="1276" w:type="dxa"/>
          </w:tcPr>
          <w:p w14:paraId="7FCCEC1A" w14:textId="5B75B0CF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000</w:t>
            </w:r>
          </w:p>
        </w:tc>
        <w:tc>
          <w:tcPr>
            <w:tcW w:w="3685" w:type="dxa"/>
            <w:gridSpan w:val="2"/>
          </w:tcPr>
          <w:p w14:paraId="738A9774" w14:textId="6EE9FCFA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3B5C0EA9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26E140A4" w14:textId="208221EC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pm-4pm</w:t>
            </w:r>
          </w:p>
        </w:tc>
        <w:tc>
          <w:tcPr>
            <w:tcW w:w="1275" w:type="dxa"/>
          </w:tcPr>
          <w:p w14:paraId="2A79A507" w14:textId="13303057" w:rsidR="003378EF" w:rsidRPr="00A060B4" w:rsidRDefault="003378EF" w:rsidP="003378EF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3378EF" w:rsidRPr="009D5652" w14:paraId="1A0AC1C4" w14:textId="77777777" w:rsidTr="00E718AF">
        <w:trPr>
          <w:trHeight w:val="845"/>
        </w:trPr>
        <w:tc>
          <w:tcPr>
            <w:tcW w:w="993" w:type="dxa"/>
          </w:tcPr>
          <w:p w14:paraId="5335E1F3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52A0D54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EC</w:t>
            </w:r>
          </w:p>
        </w:tc>
        <w:tc>
          <w:tcPr>
            <w:tcW w:w="2707" w:type="dxa"/>
          </w:tcPr>
          <w:p w14:paraId="494E387D" w14:textId="77777777" w:rsidR="003378EF" w:rsidRPr="00646234" w:rsidRDefault="003378EF" w:rsidP="003378EF">
            <w:pPr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822" w:type="dxa"/>
            <w:gridSpan w:val="2"/>
          </w:tcPr>
          <w:p w14:paraId="58D9FF9B" w14:textId="77777777" w:rsidR="003378EF" w:rsidRPr="00383A3D" w:rsidRDefault="003378EF" w:rsidP="003378EF">
            <w:pPr>
              <w:rPr>
                <w:b/>
              </w:rPr>
            </w:pPr>
            <w:r>
              <w:rPr>
                <w:b/>
              </w:rPr>
              <w:t>NSC 341</w:t>
            </w:r>
          </w:p>
        </w:tc>
        <w:tc>
          <w:tcPr>
            <w:tcW w:w="1276" w:type="dxa"/>
          </w:tcPr>
          <w:p w14:paraId="3E2FC23D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493B6B56" w14:textId="77777777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55AB3E83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78A1DD59" w14:textId="7D1E566F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74B5A154" w14:textId="77777777" w:rsidR="003378EF" w:rsidRPr="00646234" w:rsidRDefault="003378EF" w:rsidP="003378E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NEC CBT </w:t>
            </w:r>
            <w:r w:rsidRPr="008E1F13">
              <w:rPr>
                <w:b/>
                <w:color w:val="000000"/>
                <w:sz w:val="22"/>
              </w:rPr>
              <w:t>CENTER</w:t>
            </w:r>
          </w:p>
        </w:tc>
      </w:tr>
      <w:tr w:rsidR="003378EF" w:rsidRPr="009D5652" w14:paraId="11185539" w14:textId="77777777" w:rsidTr="00E718AF">
        <w:trPr>
          <w:trHeight w:val="845"/>
        </w:trPr>
        <w:tc>
          <w:tcPr>
            <w:tcW w:w="993" w:type="dxa"/>
          </w:tcPr>
          <w:p w14:paraId="29B82FFB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A15775E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4911A0E" w14:textId="77777777" w:rsidR="003378EF" w:rsidRPr="00646234" w:rsidRDefault="003378EF" w:rsidP="003378EF">
            <w:pPr>
              <w:rPr>
                <w:b/>
              </w:rPr>
            </w:pPr>
            <w:r>
              <w:rPr>
                <w:b/>
              </w:rPr>
              <w:t>Management</w:t>
            </w:r>
          </w:p>
        </w:tc>
        <w:tc>
          <w:tcPr>
            <w:tcW w:w="1822" w:type="dxa"/>
            <w:gridSpan w:val="2"/>
          </w:tcPr>
          <w:p w14:paraId="0DA15AD0" w14:textId="77777777" w:rsidR="003378EF" w:rsidRPr="00383A3D" w:rsidRDefault="003378EF" w:rsidP="003378EF">
            <w:pPr>
              <w:rPr>
                <w:b/>
              </w:rPr>
            </w:pPr>
            <w:r>
              <w:rPr>
                <w:b/>
              </w:rPr>
              <w:t>MAN 241</w:t>
            </w:r>
          </w:p>
        </w:tc>
        <w:tc>
          <w:tcPr>
            <w:tcW w:w="1276" w:type="dxa"/>
          </w:tcPr>
          <w:p w14:paraId="02259B3C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685" w:type="dxa"/>
            <w:gridSpan w:val="2"/>
          </w:tcPr>
          <w:p w14:paraId="77C0ECB7" w14:textId="219AFF6E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58A0E9E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7E01935F" w14:textId="0F72C74E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9am – 10p</w:t>
            </w:r>
            <w:r w:rsidRPr="004E3287">
              <w:rPr>
                <w:b/>
              </w:rPr>
              <w:t>m</w:t>
            </w:r>
          </w:p>
        </w:tc>
        <w:tc>
          <w:tcPr>
            <w:tcW w:w="1275" w:type="dxa"/>
          </w:tcPr>
          <w:p w14:paraId="1D7FA058" w14:textId="77777777" w:rsidR="003378EF" w:rsidRDefault="003378EF" w:rsidP="003378EF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3378EF" w:rsidRPr="009D5652" w14:paraId="575ED88F" w14:textId="77777777" w:rsidTr="00E718AF">
        <w:trPr>
          <w:trHeight w:val="845"/>
        </w:trPr>
        <w:tc>
          <w:tcPr>
            <w:tcW w:w="993" w:type="dxa"/>
          </w:tcPr>
          <w:p w14:paraId="6D8A20D4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71A5CE6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96AD55E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822" w:type="dxa"/>
            <w:gridSpan w:val="2"/>
          </w:tcPr>
          <w:p w14:paraId="128873FB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NSC 321</w:t>
            </w:r>
          </w:p>
        </w:tc>
        <w:tc>
          <w:tcPr>
            <w:tcW w:w="1276" w:type="dxa"/>
          </w:tcPr>
          <w:p w14:paraId="17D62F57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0EE2D734" w14:textId="77777777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3C5F93DF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0E55B9FA" w14:textId="740ED3CC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0pm – 11p</w:t>
            </w:r>
            <w:r w:rsidRPr="004E3287">
              <w:rPr>
                <w:b/>
              </w:rPr>
              <w:t>m</w:t>
            </w:r>
          </w:p>
        </w:tc>
        <w:tc>
          <w:tcPr>
            <w:tcW w:w="1275" w:type="dxa"/>
          </w:tcPr>
          <w:p w14:paraId="09CC7747" w14:textId="77777777" w:rsidR="003378EF" w:rsidRPr="00646234" w:rsidRDefault="003378EF" w:rsidP="003378EF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3378EF" w:rsidRPr="009D5652" w14:paraId="2420F4EE" w14:textId="77777777" w:rsidTr="00E718AF">
        <w:trPr>
          <w:trHeight w:val="845"/>
        </w:trPr>
        <w:tc>
          <w:tcPr>
            <w:tcW w:w="993" w:type="dxa"/>
          </w:tcPr>
          <w:p w14:paraId="6CA6B8F8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5312E5D3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707A081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822" w:type="dxa"/>
            <w:gridSpan w:val="2"/>
          </w:tcPr>
          <w:p w14:paraId="1AA527F8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NSC 351</w:t>
            </w:r>
          </w:p>
        </w:tc>
        <w:tc>
          <w:tcPr>
            <w:tcW w:w="1276" w:type="dxa"/>
          </w:tcPr>
          <w:p w14:paraId="4CFB03EC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54D262BA" w14:textId="77777777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7D3C85C4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11A109E2" w14:textId="586386F0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1am – 12pm</w:t>
            </w:r>
          </w:p>
        </w:tc>
        <w:tc>
          <w:tcPr>
            <w:tcW w:w="1275" w:type="dxa"/>
          </w:tcPr>
          <w:p w14:paraId="6A04E303" w14:textId="77777777" w:rsidR="003378EF" w:rsidRPr="00646234" w:rsidRDefault="003378EF" w:rsidP="003378EF">
            <w:pPr>
              <w:rPr>
                <w:b/>
                <w:u w:val="single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3378EF" w:rsidRPr="009D5652" w14:paraId="35FB4EDD" w14:textId="77777777" w:rsidTr="00E718AF">
        <w:trPr>
          <w:trHeight w:val="845"/>
        </w:trPr>
        <w:tc>
          <w:tcPr>
            <w:tcW w:w="993" w:type="dxa"/>
          </w:tcPr>
          <w:p w14:paraId="1F610E27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968B0C7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052AE7D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Sociology and Anthropology</w:t>
            </w:r>
          </w:p>
        </w:tc>
        <w:tc>
          <w:tcPr>
            <w:tcW w:w="1822" w:type="dxa"/>
            <w:gridSpan w:val="2"/>
          </w:tcPr>
          <w:p w14:paraId="2EFCD657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SOC 101</w:t>
            </w:r>
          </w:p>
        </w:tc>
        <w:tc>
          <w:tcPr>
            <w:tcW w:w="1276" w:type="dxa"/>
          </w:tcPr>
          <w:p w14:paraId="34B794DC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700</w:t>
            </w:r>
          </w:p>
        </w:tc>
        <w:tc>
          <w:tcPr>
            <w:tcW w:w="3685" w:type="dxa"/>
            <w:gridSpan w:val="2"/>
          </w:tcPr>
          <w:p w14:paraId="01D679D1" w14:textId="5245D522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6DCE9B71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12C5D0C4" w14:textId="5BB415D8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12am – 2pm</w:t>
            </w:r>
          </w:p>
        </w:tc>
        <w:tc>
          <w:tcPr>
            <w:tcW w:w="1275" w:type="dxa"/>
          </w:tcPr>
          <w:p w14:paraId="49E6BBC8" w14:textId="77777777" w:rsidR="003378EF" w:rsidRDefault="003378EF" w:rsidP="003378E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3378EF" w:rsidRPr="009D5652" w14:paraId="61A3B2B1" w14:textId="77777777" w:rsidTr="00E718AF">
        <w:trPr>
          <w:trHeight w:val="845"/>
        </w:trPr>
        <w:tc>
          <w:tcPr>
            <w:tcW w:w="993" w:type="dxa"/>
          </w:tcPr>
          <w:p w14:paraId="050D4CEE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A4CF55D" w14:textId="77777777" w:rsidR="003378EF" w:rsidRDefault="003378EF" w:rsidP="003378EF">
            <w:pPr>
              <w:rPr>
                <w:b/>
              </w:rPr>
            </w:pPr>
            <w:r w:rsidRPr="0031161D">
              <w:rPr>
                <w:b/>
              </w:rPr>
              <w:t>UNN</w:t>
            </w:r>
          </w:p>
        </w:tc>
        <w:tc>
          <w:tcPr>
            <w:tcW w:w="2707" w:type="dxa"/>
          </w:tcPr>
          <w:p w14:paraId="256DE5C0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0413BEFC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RAD231</w:t>
            </w:r>
          </w:p>
        </w:tc>
        <w:tc>
          <w:tcPr>
            <w:tcW w:w="1276" w:type="dxa"/>
          </w:tcPr>
          <w:p w14:paraId="049280EC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03689A21" w14:textId="77777777" w:rsidR="003378EF" w:rsidRDefault="003378EF" w:rsidP="003378EF">
            <w:pPr>
              <w:rPr>
                <w:b/>
              </w:rPr>
            </w:pPr>
          </w:p>
        </w:tc>
        <w:tc>
          <w:tcPr>
            <w:tcW w:w="1673" w:type="dxa"/>
          </w:tcPr>
          <w:p w14:paraId="471AA332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5EEDA6E6" w14:textId="2A2E23A8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2pm-4pm</w:t>
            </w:r>
          </w:p>
        </w:tc>
        <w:tc>
          <w:tcPr>
            <w:tcW w:w="1275" w:type="dxa"/>
          </w:tcPr>
          <w:p w14:paraId="5E28A742" w14:textId="77777777" w:rsidR="003378EF" w:rsidRDefault="003378EF" w:rsidP="003378E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3378EF" w:rsidRPr="009D5652" w14:paraId="0DBC27D6" w14:textId="77777777" w:rsidTr="00E718AF">
        <w:trPr>
          <w:trHeight w:val="845"/>
        </w:trPr>
        <w:tc>
          <w:tcPr>
            <w:tcW w:w="993" w:type="dxa"/>
          </w:tcPr>
          <w:p w14:paraId="600B25DD" w14:textId="77777777" w:rsidR="003378EF" w:rsidRPr="00E822C9" w:rsidRDefault="003378EF" w:rsidP="003378E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6B868E7" w14:textId="1C3DC277" w:rsidR="003378EF" w:rsidRDefault="003378EF" w:rsidP="003378EF"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0B9D22B0" w14:textId="085A0A94" w:rsidR="003378EF" w:rsidRPr="00646234" w:rsidRDefault="003378EF" w:rsidP="003378EF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26487954" w14:textId="01547DDA" w:rsidR="003378EF" w:rsidRPr="00383A3D" w:rsidRDefault="003378EF" w:rsidP="003378EF">
            <w:pPr>
              <w:rPr>
                <w:b/>
              </w:rPr>
            </w:pPr>
            <w:r>
              <w:rPr>
                <w:b/>
              </w:rPr>
              <w:t>PSC363</w:t>
            </w:r>
          </w:p>
        </w:tc>
        <w:tc>
          <w:tcPr>
            <w:tcW w:w="1276" w:type="dxa"/>
          </w:tcPr>
          <w:p w14:paraId="4563589E" w14:textId="216CBC82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5DD5FEE9" w14:textId="77777777" w:rsidR="003378EF" w:rsidRDefault="003378EF" w:rsidP="003378EF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388966D" w14:textId="77777777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3E52A643" w14:textId="09FFB8B8" w:rsidR="003378EF" w:rsidRDefault="003378EF" w:rsidP="003378EF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03C1303C" w14:textId="432B2E62" w:rsidR="003378EF" w:rsidRDefault="003378EF" w:rsidP="003378EF"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67F2E23E" w14:textId="77777777" w:rsidTr="00E718AF">
        <w:trPr>
          <w:trHeight w:val="845"/>
        </w:trPr>
        <w:tc>
          <w:tcPr>
            <w:tcW w:w="993" w:type="dxa"/>
          </w:tcPr>
          <w:p w14:paraId="0651013B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CA8E8A8" w14:textId="1003F45F" w:rsidR="007911F3" w:rsidRDefault="007911F3" w:rsidP="007911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6F26606" w14:textId="02C2AB5F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Masscom</w:t>
            </w:r>
          </w:p>
        </w:tc>
        <w:tc>
          <w:tcPr>
            <w:tcW w:w="1822" w:type="dxa"/>
            <w:gridSpan w:val="2"/>
          </w:tcPr>
          <w:p w14:paraId="3C40CAB9" w14:textId="0134FA3D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MAC111</w:t>
            </w:r>
          </w:p>
        </w:tc>
        <w:tc>
          <w:tcPr>
            <w:tcW w:w="1276" w:type="dxa"/>
          </w:tcPr>
          <w:p w14:paraId="1CADED2E" w14:textId="68709568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1D6660C7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42209DCD" w14:textId="4985D1F9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4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1778DBC1" w14:textId="4AFE5A66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9am-10am</w:t>
            </w:r>
          </w:p>
        </w:tc>
        <w:tc>
          <w:tcPr>
            <w:tcW w:w="1275" w:type="dxa"/>
          </w:tcPr>
          <w:p w14:paraId="12933017" w14:textId="15988CAB" w:rsidR="007911F3" w:rsidRDefault="007911F3" w:rsidP="007911F3"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163F0B53" w14:textId="77777777" w:rsidTr="00E718AF">
        <w:trPr>
          <w:trHeight w:val="845"/>
        </w:trPr>
        <w:tc>
          <w:tcPr>
            <w:tcW w:w="993" w:type="dxa"/>
          </w:tcPr>
          <w:p w14:paraId="0172DEDB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EDC3A19" w14:textId="3661ED41" w:rsidR="007911F3" w:rsidRPr="00E80795" w:rsidRDefault="007911F3" w:rsidP="007911F3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51AD8FF3" w14:textId="65D79CAB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Foreign Languages</w:t>
            </w:r>
          </w:p>
        </w:tc>
        <w:tc>
          <w:tcPr>
            <w:tcW w:w="1822" w:type="dxa"/>
            <w:gridSpan w:val="2"/>
          </w:tcPr>
          <w:p w14:paraId="0A782B78" w14:textId="3C19A2C0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FRE 201</w:t>
            </w:r>
          </w:p>
        </w:tc>
        <w:tc>
          <w:tcPr>
            <w:tcW w:w="1276" w:type="dxa"/>
          </w:tcPr>
          <w:p w14:paraId="3F284FA5" w14:textId="7BFDD068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08843780" w14:textId="5C0E5FB4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4C968CCA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4-11-2021</w:t>
            </w:r>
          </w:p>
          <w:p w14:paraId="050D6637" w14:textId="7754FA84" w:rsidR="007911F3" w:rsidRDefault="001F3C07" w:rsidP="007911F3">
            <w:pPr>
              <w:rPr>
                <w:b/>
              </w:rPr>
            </w:pPr>
            <w:r>
              <w:rPr>
                <w:b/>
              </w:rPr>
              <w:t>10a</w:t>
            </w:r>
            <w:r w:rsidR="007911F3">
              <w:rPr>
                <w:b/>
              </w:rPr>
              <w:t>m-</w:t>
            </w:r>
            <w:r>
              <w:rPr>
                <w:b/>
              </w:rPr>
              <w:t>11a</w:t>
            </w:r>
            <w:r w:rsidR="007911F3">
              <w:rPr>
                <w:b/>
              </w:rPr>
              <w:t>m</w:t>
            </w:r>
          </w:p>
        </w:tc>
        <w:tc>
          <w:tcPr>
            <w:tcW w:w="1275" w:type="dxa"/>
          </w:tcPr>
          <w:p w14:paraId="45028118" w14:textId="2605B370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  <w:p w14:paraId="6E16F424" w14:textId="059DA86B" w:rsidR="007911F3" w:rsidRDefault="007911F3" w:rsidP="007911F3">
            <w:pPr>
              <w:rPr>
                <w:b/>
                <w:color w:val="000000"/>
              </w:rPr>
            </w:pPr>
          </w:p>
        </w:tc>
      </w:tr>
      <w:tr w:rsidR="003256D8" w:rsidRPr="009D5652" w14:paraId="576E9D24" w14:textId="77777777" w:rsidTr="00E718AF">
        <w:trPr>
          <w:trHeight w:val="845"/>
        </w:trPr>
        <w:tc>
          <w:tcPr>
            <w:tcW w:w="993" w:type="dxa"/>
          </w:tcPr>
          <w:p w14:paraId="3FC7D7A9" w14:textId="77777777" w:rsidR="003256D8" w:rsidRPr="00E822C9" w:rsidRDefault="003256D8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0A94D2D" w14:textId="77777777" w:rsidR="003256D8" w:rsidRPr="001B6EC1" w:rsidRDefault="003256D8" w:rsidP="007911F3">
            <w:pPr>
              <w:rPr>
                <w:b/>
              </w:rPr>
            </w:pPr>
          </w:p>
        </w:tc>
        <w:tc>
          <w:tcPr>
            <w:tcW w:w="2707" w:type="dxa"/>
          </w:tcPr>
          <w:p w14:paraId="2A02AEEF" w14:textId="77777777" w:rsidR="003256D8" w:rsidRDefault="003256D8" w:rsidP="007911F3">
            <w:pPr>
              <w:rPr>
                <w:b/>
              </w:rPr>
            </w:pPr>
          </w:p>
        </w:tc>
        <w:tc>
          <w:tcPr>
            <w:tcW w:w="1822" w:type="dxa"/>
            <w:gridSpan w:val="2"/>
          </w:tcPr>
          <w:p w14:paraId="43FDDCC4" w14:textId="77777777" w:rsidR="003256D8" w:rsidRDefault="003256D8" w:rsidP="007911F3">
            <w:pPr>
              <w:rPr>
                <w:b/>
              </w:rPr>
            </w:pPr>
          </w:p>
        </w:tc>
        <w:tc>
          <w:tcPr>
            <w:tcW w:w="1276" w:type="dxa"/>
          </w:tcPr>
          <w:p w14:paraId="7D0B3227" w14:textId="77777777" w:rsidR="003256D8" w:rsidRDefault="003256D8" w:rsidP="007911F3">
            <w:pPr>
              <w:rPr>
                <w:b/>
              </w:rPr>
            </w:pPr>
          </w:p>
        </w:tc>
        <w:tc>
          <w:tcPr>
            <w:tcW w:w="3685" w:type="dxa"/>
            <w:gridSpan w:val="2"/>
          </w:tcPr>
          <w:p w14:paraId="318FF20A" w14:textId="77777777" w:rsidR="003256D8" w:rsidRDefault="003256D8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7A452473" w14:textId="77777777" w:rsidR="003256D8" w:rsidRDefault="003256D8" w:rsidP="007911F3">
            <w:pPr>
              <w:rPr>
                <w:b/>
              </w:rPr>
            </w:pPr>
          </w:p>
        </w:tc>
        <w:tc>
          <w:tcPr>
            <w:tcW w:w="1275" w:type="dxa"/>
          </w:tcPr>
          <w:p w14:paraId="4994402B" w14:textId="77777777" w:rsidR="003256D8" w:rsidRDefault="003256D8" w:rsidP="007911F3">
            <w:pPr>
              <w:rPr>
                <w:b/>
                <w:color w:val="000000"/>
              </w:rPr>
            </w:pPr>
          </w:p>
        </w:tc>
      </w:tr>
      <w:tr w:rsidR="007911F3" w:rsidRPr="009D5652" w14:paraId="32376C04" w14:textId="77777777" w:rsidTr="00E718AF">
        <w:trPr>
          <w:trHeight w:val="845"/>
        </w:trPr>
        <w:tc>
          <w:tcPr>
            <w:tcW w:w="993" w:type="dxa"/>
          </w:tcPr>
          <w:p w14:paraId="0684E0B4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2AD1290" w14:textId="481FF528" w:rsidR="007911F3" w:rsidRPr="001B6EC1" w:rsidRDefault="007911F3" w:rsidP="007911F3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34ADE87E" w14:textId="0D0CE5F6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0EBCFCDF" w14:textId="42DECD75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PSC111</w:t>
            </w:r>
          </w:p>
        </w:tc>
        <w:tc>
          <w:tcPr>
            <w:tcW w:w="1276" w:type="dxa"/>
          </w:tcPr>
          <w:p w14:paraId="033DBB5A" w14:textId="787CD918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600</w:t>
            </w:r>
          </w:p>
        </w:tc>
        <w:tc>
          <w:tcPr>
            <w:tcW w:w="3685" w:type="dxa"/>
            <w:gridSpan w:val="2"/>
          </w:tcPr>
          <w:p w14:paraId="724911FB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68A15485" w14:textId="405CDDA8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</w:p>
          <w:p w14:paraId="7843C36B" w14:textId="72724C8D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5AACCCBE" w14:textId="647A8798" w:rsidR="007911F3" w:rsidRDefault="007911F3" w:rsidP="007911F3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3AAE168F" w14:textId="77777777" w:rsidTr="00E718AF">
        <w:trPr>
          <w:trHeight w:val="845"/>
        </w:trPr>
        <w:tc>
          <w:tcPr>
            <w:tcW w:w="993" w:type="dxa"/>
          </w:tcPr>
          <w:p w14:paraId="0BA23225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86A5CE4" w14:textId="77777777" w:rsidR="007911F3" w:rsidRDefault="007911F3" w:rsidP="007911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37A75CD" w14:textId="77777777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Economics</w:t>
            </w:r>
          </w:p>
        </w:tc>
        <w:tc>
          <w:tcPr>
            <w:tcW w:w="1822" w:type="dxa"/>
            <w:gridSpan w:val="2"/>
          </w:tcPr>
          <w:p w14:paraId="1C0608E6" w14:textId="77777777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ECO101</w:t>
            </w:r>
          </w:p>
        </w:tc>
        <w:tc>
          <w:tcPr>
            <w:tcW w:w="1276" w:type="dxa"/>
          </w:tcPr>
          <w:p w14:paraId="2E9027B6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900</w:t>
            </w:r>
          </w:p>
        </w:tc>
        <w:tc>
          <w:tcPr>
            <w:tcW w:w="3685" w:type="dxa"/>
            <w:gridSpan w:val="2"/>
          </w:tcPr>
          <w:p w14:paraId="6B5047E2" w14:textId="2E7A5AE0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1E28FFB" w14:textId="566EDFFF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9am – 11am</w:t>
            </w:r>
          </w:p>
        </w:tc>
        <w:tc>
          <w:tcPr>
            <w:tcW w:w="1275" w:type="dxa"/>
          </w:tcPr>
          <w:p w14:paraId="6BBA52CB" w14:textId="77777777" w:rsidR="007911F3" w:rsidRDefault="007911F3" w:rsidP="007911F3"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457BB04B" w14:textId="77777777" w:rsidTr="00E718AF">
        <w:trPr>
          <w:trHeight w:val="845"/>
        </w:trPr>
        <w:tc>
          <w:tcPr>
            <w:tcW w:w="993" w:type="dxa"/>
          </w:tcPr>
          <w:p w14:paraId="43A43707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DDFE189" w14:textId="77777777" w:rsidR="007911F3" w:rsidRPr="00E80795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0DBFE03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Sociology and Anthropology</w:t>
            </w:r>
          </w:p>
        </w:tc>
        <w:tc>
          <w:tcPr>
            <w:tcW w:w="1822" w:type="dxa"/>
            <w:gridSpan w:val="2"/>
          </w:tcPr>
          <w:p w14:paraId="72ACB09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ANT 111</w:t>
            </w:r>
          </w:p>
        </w:tc>
        <w:tc>
          <w:tcPr>
            <w:tcW w:w="1276" w:type="dxa"/>
          </w:tcPr>
          <w:p w14:paraId="65FFD2EB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500</w:t>
            </w:r>
          </w:p>
        </w:tc>
        <w:tc>
          <w:tcPr>
            <w:tcW w:w="3685" w:type="dxa"/>
            <w:gridSpan w:val="2"/>
          </w:tcPr>
          <w:p w14:paraId="224B6C98" w14:textId="26FD1F17" w:rsidR="007911F3" w:rsidRDefault="007911F3" w:rsidP="007911F3">
            <w:pPr>
              <w:tabs>
                <w:tab w:val="left" w:pos="1905"/>
              </w:tabs>
              <w:rPr>
                <w:b/>
              </w:rPr>
            </w:pPr>
          </w:p>
        </w:tc>
        <w:tc>
          <w:tcPr>
            <w:tcW w:w="1673" w:type="dxa"/>
          </w:tcPr>
          <w:p w14:paraId="706FFEE7" w14:textId="39A8916E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1am – 12pm</w:t>
            </w:r>
          </w:p>
        </w:tc>
        <w:tc>
          <w:tcPr>
            <w:tcW w:w="1275" w:type="dxa"/>
          </w:tcPr>
          <w:p w14:paraId="1392E2B3" w14:textId="77777777" w:rsidR="007911F3" w:rsidRDefault="007911F3" w:rsidP="007911F3"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5F967987" w14:textId="77777777" w:rsidTr="00E718AF">
        <w:trPr>
          <w:trHeight w:val="845"/>
        </w:trPr>
        <w:tc>
          <w:tcPr>
            <w:tcW w:w="993" w:type="dxa"/>
          </w:tcPr>
          <w:p w14:paraId="3526F45B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27908FF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2707" w:type="dxa"/>
          </w:tcPr>
          <w:p w14:paraId="685AF27B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asscomm</w:t>
            </w:r>
          </w:p>
        </w:tc>
        <w:tc>
          <w:tcPr>
            <w:tcW w:w="1822" w:type="dxa"/>
            <w:gridSpan w:val="2"/>
          </w:tcPr>
          <w:p w14:paraId="04153C58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AC 101</w:t>
            </w:r>
          </w:p>
        </w:tc>
        <w:tc>
          <w:tcPr>
            <w:tcW w:w="1276" w:type="dxa"/>
          </w:tcPr>
          <w:p w14:paraId="3DB89F6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10</w:t>
            </w:r>
          </w:p>
        </w:tc>
        <w:tc>
          <w:tcPr>
            <w:tcW w:w="3685" w:type="dxa"/>
            <w:gridSpan w:val="2"/>
          </w:tcPr>
          <w:p w14:paraId="6EC855C2" w14:textId="579E756B" w:rsidR="007911F3" w:rsidRPr="007C2140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0504AD83" w14:textId="17B1335C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2pm – 1pm</w:t>
            </w:r>
          </w:p>
        </w:tc>
        <w:tc>
          <w:tcPr>
            <w:tcW w:w="1275" w:type="dxa"/>
          </w:tcPr>
          <w:p w14:paraId="1F813FAD" w14:textId="77777777" w:rsidR="007911F3" w:rsidRPr="00A060B4" w:rsidRDefault="007911F3" w:rsidP="007911F3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5B62FD2D" w14:textId="77777777" w:rsidTr="00E718AF">
        <w:trPr>
          <w:trHeight w:val="845"/>
        </w:trPr>
        <w:tc>
          <w:tcPr>
            <w:tcW w:w="993" w:type="dxa"/>
          </w:tcPr>
          <w:p w14:paraId="2AC10995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A99754A" w14:textId="77777777" w:rsidR="007911F3" w:rsidRDefault="007911F3" w:rsidP="007911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C3581C1" w14:textId="77777777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Plant Science &amp; Biotechnology</w:t>
            </w:r>
          </w:p>
        </w:tc>
        <w:tc>
          <w:tcPr>
            <w:tcW w:w="1822" w:type="dxa"/>
            <w:gridSpan w:val="2"/>
          </w:tcPr>
          <w:p w14:paraId="2BBFBC34" w14:textId="77777777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PSB 211</w:t>
            </w:r>
          </w:p>
        </w:tc>
        <w:tc>
          <w:tcPr>
            <w:tcW w:w="1276" w:type="dxa"/>
          </w:tcPr>
          <w:p w14:paraId="75A3F0BA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2D57079B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499C6FE" w14:textId="040C1B21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pm – 2pm</w:t>
            </w:r>
          </w:p>
        </w:tc>
        <w:tc>
          <w:tcPr>
            <w:tcW w:w="1275" w:type="dxa"/>
          </w:tcPr>
          <w:p w14:paraId="7A73E84B" w14:textId="77777777" w:rsidR="007911F3" w:rsidRDefault="007911F3" w:rsidP="007911F3"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5271B243" w14:textId="77777777" w:rsidTr="00E718AF">
        <w:trPr>
          <w:trHeight w:val="845"/>
        </w:trPr>
        <w:tc>
          <w:tcPr>
            <w:tcW w:w="993" w:type="dxa"/>
          </w:tcPr>
          <w:p w14:paraId="0177ECA1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0BD9847" w14:textId="593D07AF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UNN</w:t>
            </w:r>
          </w:p>
        </w:tc>
        <w:tc>
          <w:tcPr>
            <w:tcW w:w="2707" w:type="dxa"/>
          </w:tcPr>
          <w:p w14:paraId="3487DA0D" w14:textId="67302BCE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Zoology and Environmental Biology</w:t>
            </w:r>
          </w:p>
        </w:tc>
        <w:tc>
          <w:tcPr>
            <w:tcW w:w="1822" w:type="dxa"/>
            <w:gridSpan w:val="2"/>
          </w:tcPr>
          <w:p w14:paraId="5AC4E649" w14:textId="210D2DF4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ZEB 331</w:t>
            </w:r>
          </w:p>
        </w:tc>
        <w:tc>
          <w:tcPr>
            <w:tcW w:w="1276" w:type="dxa"/>
          </w:tcPr>
          <w:p w14:paraId="4EC355E3" w14:textId="11A8A6B6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300</w:t>
            </w:r>
          </w:p>
        </w:tc>
        <w:tc>
          <w:tcPr>
            <w:tcW w:w="3685" w:type="dxa"/>
            <w:gridSpan w:val="2"/>
          </w:tcPr>
          <w:p w14:paraId="36C2B75D" w14:textId="750B6F52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70132B7" w14:textId="7B8C57A6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</w:r>
            <w:r>
              <w:rPr>
                <w:b/>
                <w:lang w:val="en-GB"/>
              </w:rPr>
              <w:t>2pm – 3pm</w:t>
            </w:r>
          </w:p>
        </w:tc>
        <w:tc>
          <w:tcPr>
            <w:tcW w:w="1275" w:type="dxa"/>
          </w:tcPr>
          <w:p w14:paraId="34037EB5" w14:textId="5EF17E36" w:rsidR="007911F3" w:rsidRPr="00A060B4" w:rsidRDefault="007911F3" w:rsidP="007911F3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125C22E0" w14:textId="77777777" w:rsidTr="00E718AF">
        <w:trPr>
          <w:trHeight w:val="845"/>
        </w:trPr>
        <w:tc>
          <w:tcPr>
            <w:tcW w:w="993" w:type="dxa"/>
          </w:tcPr>
          <w:p w14:paraId="35A0DA81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6EB56BC" w14:textId="35273E78" w:rsidR="007911F3" w:rsidRDefault="007911F3" w:rsidP="007911F3">
            <w:pPr>
              <w:rPr>
                <w:b/>
                <w:lang w:val="en-GB"/>
              </w:rPr>
            </w:pPr>
            <w:r w:rsidRPr="00177B2A">
              <w:rPr>
                <w:b/>
              </w:rPr>
              <w:t>UNN</w:t>
            </w:r>
          </w:p>
        </w:tc>
        <w:tc>
          <w:tcPr>
            <w:tcW w:w="2707" w:type="dxa"/>
          </w:tcPr>
          <w:p w14:paraId="3D6B5C43" w14:textId="3D944BC6" w:rsidR="007911F3" w:rsidRDefault="007911F3" w:rsidP="007911F3">
            <w:pPr>
              <w:rPr>
                <w:b/>
                <w:lang w:val="en-GB"/>
              </w:rPr>
            </w:pPr>
            <w:r>
              <w:rPr>
                <w:b/>
              </w:rPr>
              <w:t>Sociology and Anthropology</w:t>
            </w:r>
          </w:p>
        </w:tc>
        <w:tc>
          <w:tcPr>
            <w:tcW w:w="1822" w:type="dxa"/>
            <w:gridSpan w:val="2"/>
          </w:tcPr>
          <w:p w14:paraId="5ABF5AD1" w14:textId="7D2BBE06" w:rsidR="007911F3" w:rsidRDefault="007911F3" w:rsidP="007911F3">
            <w:pPr>
              <w:rPr>
                <w:b/>
                <w:lang w:val="en-GB"/>
              </w:rPr>
            </w:pPr>
            <w:r>
              <w:rPr>
                <w:b/>
              </w:rPr>
              <w:t>ANT 211</w:t>
            </w:r>
          </w:p>
        </w:tc>
        <w:tc>
          <w:tcPr>
            <w:tcW w:w="1276" w:type="dxa"/>
          </w:tcPr>
          <w:p w14:paraId="7A0BF404" w14:textId="1225D6E1" w:rsidR="007911F3" w:rsidRDefault="007911F3" w:rsidP="007911F3">
            <w:pPr>
              <w:rPr>
                <w:b/>
                <w:lang w:val="en-GB"/>
              </w:rPr>
            </w:pPr>
            <w:r>
              <w:rPr>
                <w:b/>
              </w:rPr>
              <w:t>300</w:t>
            </w:r>
          </w:p>
        </w:tc>
        <w:tc>
          <w:tcPr>
            <w:tcW w:w="3685" w:type="dxa"/>
            <w:gridSpan w:val="2"/>
          </w:tcPr>
          <w:p w14:paraId="379D3377" w14:textId="52BA9ABE" w:rsidR="007911F3" w:rsidRDefault="007911F3" w:rsidP="007911F3">
            <w:pPr>
              <w:rPr>
                <w:b/>
                <w:lang w:val="en-GB"/>
              </w:rPr>
            </w:pPr>
          </w:p>
        </w:tc>
        <w:tc>
          <w:tcPr>
            <w:tcW w:w="1673" w:type="dxa"/>
          </w:tcPr>
          <w:p w14:paraId="24CC395E" w14:textId="209ECA1E" w:rsidR="007911F3" w:rsidRDefault="007911F3" w:rsidP="007911F3">
            <w:pPr>
              <w:spacing w:line="256" w:lineRule="auto"/>
              <w:rPr>
                <w:b/>
                <w:lang w:val="en-GB"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3pm – 4p</w:t>
            </w:r>
            <w:r w:rsidRPr="00177B2A">
              <w:rPr>
                <w:b/>
              </w:rPr>
              <w:t>m</w:t>
            </w:r>
          </w:p>
        </w:tc>
        <w:tc>
          <w:tcPr>
            <w:tcW w:w="1275" w:type="dxa"/>
          </w:tcPr>
          <w:p w14:paraId="49C19C85" w14:textId="4C1DAA5D" w:rsidR="007911F3" w:rsidRPr="00A060B4" w:rsidRDefault="007911F3" w:rsidP="007911F3">
            <w:pPr>
              <w:rPr>
                <w:b/>
                <w:color w:val="000000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7911F3" w:rsidRPr="009D5652" w14:paraId="74B6780B" w14:textId="77777777" w:rsidTr="00E718AF">
        <w:trPr>
          <w:trHeight w:val="845"/>
        </w:trPr>
        <w:tc>
          <w:tcPr>
            <w:tcW w:w="993" w:type="dxa"/>
          </w:tcPr>
          <w:p w14:paraId="2A35D53D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E425FE5" w14:textId="6845B430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UNN</w:t>
            </w:r>
          </w:p>
        </w:tc>
        <w:tc>
          <w:tcPr>
            <w:tcW w:w="2707" w:type="dxa"/>
          </w:tcPr>
          <w:p w14:paraId="0365D320" w14:textId="21290BB1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Zoology and Environmental Biology</w:t>
            </w:r>
          </w:p>
        </w:tc>
        <w:tc>
          <w:tcPr>
            <w:tcW w:w="1822" w:type="dxa"/>
            <w:gridSpan w:val="2"/>
          </w:tcPr>
          <w:p w14:paraId="74611AB5" w14:textId="109EEEEB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ZEB 321</w:t>
            </w:r>
          </w:p>
        </w:tc>
        <w:tc>
          <w:tcPr>
            <w:tcW w:w="1276" w:type="dxa"/>
          </w:tcPr>
          <w:p w14:paraId="4C4A98C6" w14:textId="3C4067F7" w:rsidR="007911F3" w:rsidRDefault="007911F3" w:rsidP="007911F3">
            <w:pPr>
              <w:rPr>
                <w:b/>
              </w:rPr>
            </w:pPr>
            <w:r>
              <w:rPr>
                <w:b/>
                <w:lang w:val="en-GB"/>
              </w:rPr>
              <w:t>300</w:t>
            </w:r>
          </w:p>
        </w:tc>
        <w:tc>
          <w:tcPr>
            <w:tcW w:w="3685" w:type="dxa"/>
            <w:gridSpan w:val="2"/>
          </w:tcPr>
          <w:p w14:paraId="64D3CA0E" w14:textId="5BCF51E6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2BFB6B08" w14:textId="4F47603B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</w:r>
            <w:r>
              <w:rPr>
                <w:b/>
                <w:lang w:val="en-GB"/>
              </w:rPr>
              <w:t>8am – 9am</w:t>
            </w:r>
          </w:p>
        </w:tc>
        <w:tc>
          <w:tcPr>
            <w:tcW w:w="1275" w:type="dxa"/>
          </w:tcPr>
          <w:p w14:paraId="6745D39E" w14:textId="0D2A9AEA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  <w:lang w:val="en-GB"/>
              </w:rPr>
              <w:t>CDEL</w:t>
            </w:r>
          </w:p>
        </w:tc>
      </w:tr>
      <w:tr w:rsidR="007911F3" w:rsidRPr="009D5652" w14:paraId="3AA248EC" w14:textId="77777777" w:rsidTr="00E718AF">
        <w:trPr>
          <w:trHeight w:val="845"/>
        </w:trPr>
        <w:tc>
          <w:tcPr>
            <w:tcW w:w="993" w:type="dxa"/>
          </w:tcPr>
          <w:p w14:paraId="7915745D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71E0D8B" w14:textId="77777777" w:rsidR="007911F3" w:rsidRPr="00E80795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6FA6DC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Soil Science</w:t>
            </w:r>
          </w:p>
        </w:tc>
        <w:tc>
          <w:tcPr>
            <w:tcW w:w="1822" w:type="dxa"/>
            <w:gridSpan w:val="2"/>
          </w:tcPr>
          <w:p w14:paraId="305254CB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SSC 101</w:t>
            </w:r>
          </w:p>
        </w:tc>
        <w:tc>
          <w:tcPr>
            <w:tcW w:w="1276" w:type="dxa"/>
          </w:tcPr>
          <w:p w14:paraId="618BBFFE" w14:textId="77777777" w:rsidR="007911F3" w:rsidRDefault="007911F3" w:rsidP="007911F3">
            <w:pPr>
              <w:rPr>
                <w:b/>
              </w:rPr>
            </w:pPr>
            <w:r w:rsidRPr="00536F8C"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495161B8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521E9FA4" w14:textId="5C80B3FC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9am-10am</w:t>
            </w:r>
          </w:p>
        </w:tc>
        <w:tc>
          <w:tcPr>
            <w:tcW w:w="1275" w:type="dxa"/>
          </w:tcPr>
          <w:p w14:paraId="7BDF4193" w14:textId="77777777" w:rsidR="007911F3" w:rsidRPr="00A060B4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626DBDCB" w14:textId="77777777" w:rsidTr="00E718AF">
        <w:trPr>
          <w:trHeight w:val="845"/>
        </w:trPr>
        <w:tc>
          <w:tcPr>
            <w:tcW w:w="993" w:type="dxa"/>
          </w:tcPr>
          <w:p w14:paraId="7ED463FE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50CF472" w14:textId="77777777" w:rsidR="007911F3" w:rsidRDefault="007911F3" w:rsidP="007911F3">
            <w:pPr>
              <w:rPr>
                <w:b/>
              </w:rPr>
            </w:pPr>
            <w:r w:rsidRPr="009D5652">
              <w:rPr>
                <w:b/>
              </w:rPr>
              <w:t>UNN</w:t>
            </w:r>
          </w:p>
        </w:tc>
        <w:tc>
          <w:tcPr>
            <w:tcW w:w="2707" w:type="dxa"/>
          </w:tcPr>
          <w:p w14:paraId="4D0A85EA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History</w:t>
            </w:r>
          </w:p>
        </w:tc>
        <w:tc>
          <w:tcPr>
            <w:tcW w:w="1822" w:type="dxa"/>
            <w:gridSpan w:val="2"/>
          </w:tcPr>
          <w:p w14:paraId="27C04D4F" w14:textId="77777777" w:rsidR="007911F3" w:rsidRPr="009D5652" w:rsidRDefault="007911F3" w:rsidP="007911F3">
            <w:pPr>
              <w:rPr>
                <w:b/>
              </w:rPr>
            </w:pPr>
            <w:r>
              <w:rPr>
                <w:b/>
              </w:rPr>
              <w:t>HIS 101</w:t>
            </w:r>
          </w:p>
          <w:p w14:paraId="17628760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276" w:type="dxa"/>
          </w:tcPr>
          <w:p w14:paraId="39F01FC7" w14:textId="77777777" w:rsidR="007911F3" w:rsidRPr="00536F8C" w:rsidRDefault="007911F3" w:rsidP="007911F3">
            <w:pPr>
              <w:rPr>
                <w:b/>
              </w:rPr>
            </w:pPr>
            <w:r>
              <w:rPr>
                <w:b/>
              </w:rPr>
              <w:t>500</w:t>
            </w:r>
          </w:p>
        </w:tc>
        <w:tc>
          <w:tcPr>
            <w:tcW w:w="3685" w:type="dxa"/>
            <w:gridSpan w:val="2"/>
          </w:tcPr>
          <w:p w14:paraId="4BFFEE15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01D79E1B" w14:textId="7F1D7596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0am-12pm</w:t>
            </w:r>
          </w:p>
        </w:tc>
        <w:tc>
          <w:tcPr>
            <w:tcW w:w="1275" w:type="dxa"/>
          </w:tcPr>
          <w:p w14:paraId="47D9146D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0FA36BE4" w14:textId="77777777" w:rsidTr="00E718AF">
        <w:trPr>
          <w:trHeight w:val="845"/>
        </w:trPr>
        <w:tc>
          <w:tcPr>
            <w:tcW w:w="993" w:type="dxa"/>
          </w:tcPr>
          <w:p w14:paraId="2716F8C7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752B094" w14:textId="77777777" w:rsidR="007911F3" w:rsidRPr="009D5652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A4CDFC6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Nutrition and Dietetics</w:t>
            </w:r>
          </w:p>
        </w:tc>
        <w:tc>
          <w:tcPr>
            <w:tcW w:w="1822" w:type="dxa"/>
            <w:gridSpan w:val="2"/>
          </w:tcPr>
          <w:p w14:paraId="7231B01A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HND 201</w:t>
            </w:r>
          </w:p>
        </w:tc>
        <w:tc>
          <w:tcPr>
            <w:tcW w:w="1276" w:type="dxa"/>
          </w:tcPr>
          <w:p w14:paraId="773DDB5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1B14893A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7DE129D8" w14:textId="7A131861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2pm-1pm</w:t>
            </w:r>
          </w:p>
        </w:tc>
        <w:tc>
          <w:tcPr>
            <w:tcW w:w="1275" w:type="dxa"/>
          </w:tcPr>
          <w:p w14:paraId="420F3104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22C3D820" w14:textId="77777777" w:rsidTr="00E718AF">
        <w:trPr>
          <w:trHeight w:val="845"/>
        </w:trPr>
        <w:tc>
          <w:tcPr>
            <w:tcW w:w="993" w:type="dxa"/>
          </w:tcPr>
          <w:p w14:paraId="0B6EBF41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2ABE7A5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7E2864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1822" w:type="dxa"/>
            <w:gridSpan w:val="2"/>
          </w:tcPr>
          <w:p w14:paraId="18460366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EDU221</w:t>
            </w:r>
          </w:p>
        </w:tc>
        <w:tc>
          <w:tcPr>
            <w:tcW w:w="1276" w:type="dxa"/>
          </w:tcPr>
          <w:p w14:paraId="50FD1CF8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750</w:t>
            </w:r>
          </w:p>
        </w:tc>
        <w:tc>
          <w:tcPr>
            <w:tcW w:w="3685" w:type="dxa"/>
            <w:gridSpan w:val="2"/>
          </w:tcPr>
          <w:p w14:paraId="194D49C9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451468E1" w14:textId="62CBAD93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5-11-2021</w:t>
            </w:r>
            <w:r>
              <w:rPr>
                <w:b/>
              </w:rPr>
              <w:br/>
              <w:t>1pm-4pm</w:t>
            </w:r>
          </w:p>
        </w:tc>
        <w:tc>
          <w:tcPr>
            <w:tcW w:w="1275" w:type="dxa"/>
          </w:tcPr>
          <w:p w14:paraId="3B0856CE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3C551921" w14:textId="77777777" w:rsidTr="00E718AF">
        <w:trPr>
          <w:trHeight w:val="845"/>
        </w:trPr>
        <w:tc>
          <w:tcPr>
            <w:tcW w:w="993" w:type="dxa"/>
          </w:tcPr>
          <w:p w14:paraId="4E4703FD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570DBE0" w14:textId="77777777" w:rsidR="007911F3" w:rsidRPr="00567767" w:rsidRDefault="007911F3" w:rsidP="007911F3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  <w:p w14:paraId="25AFE77C" w14:textId="77777777" w:rsidR="007911F3" w:rsidRPr="00567767" w:rsidRDefault="007911F3" w:rsidP="007911F3">
            <w:pPr>
              <w:rPr>
                <w:b/>
              </w:rPr>
            </w:pPr>
          </w:p>
          <w:p w14:paraId="685041FB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2707" w:type="dxa"/>
          </w:tcPr>
          <w:p w14:paraId="6A003464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athematic</w:t>
            </w:r>
          </w:p>
        </w:tc>
        <w:tc>
          <w:tcPr>
            <w:tcW w:w="1822" w:type="dxa"/>
            <w:gridSpan w:val="2"/>
          </w:tcPr>
          <w:p w14:paraId="24E6C3FC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TH 111</w:t>
            </w:r>
          </w:p>
        </w:tc>
        <w:tc>
          <w:tcPr>
            <w:tcW w:w="1276" w:type="dxa"/>
          </w:tcPr>
          <w:p w14:paraId="43F9645A" w14:textId="77777777" w:rsidR="007911F3" w:rsidRDefault="007911F3" w:rsidP="007911F3">
            <w:pPr>
              <w:rPr>
                <w:b/>
              </w:rPr>
            </w:pPr>
            <w:r w:rsidRPr="00567767">
              <w:rPr>
                <w:b/>
              </w:rPr>
              <w:t>5</w:t>
            </w:r>
            <w:r>
              <w:rPr>
                <w:b/>
              </w:rPr>
              <w:t>0</w:t>
            </w:r>
            <w:r w:rsidRPr="00567767">
              <w:rPr>
                <w:b/>
              </w:rPr>
              <w:t>00</w:t>
            </w:r>
          </w:p>
        </w:tc>
        <w:tc>
          <w:tcPr>
            <w:tcW w:w="3685" w:type="dxa"/>
            <w:gridSpan w:val="2"/>
          </w:tcPr>
          <w:p w14:paraId="518BA750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759E8100" w14:textId="2D5FEC58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5CC7CE24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783C1FB4" w14:textId="77777777" w:rsidR="007911F3" w:rsidRDefault="007911F3" w:rsidP="007911F3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Nnamdi Azikiwe Library</w:t>
            </w:r>
            <w:r>
              <w:rPr>
                <w:b/>
                <w:color w:val="000000"/>
              </w:rPr>
              <w:t>/</w:t>
            </w:r>
          </w:p>
          <w:p w14:paraId="35993A6C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</w:p>
        </w:tc>
      </w:tr>
      <w:tr w:rsidR="007911F3" w:rsidRPr="009D5652" w14:paraId="7066E156" w14:textId="77777777" w:rsidTr="00E718AF">
        <w:trPr>
          <w:trHeight w:val="845"/>
        </w:trPr>
        <w:tc>
          <w:tcPr>
            <w:tcW w:w="993" w:type="dxa"/>
          </w:tcPr>
          <w:p w14:paraId="27B1E879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F30297E" w14:textId="77777777" w:rsidR="007911F3" w:rsidRDefault="007911F3" w:rsidP="007911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5B4C82D" w14:textId="77777777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Nursing</w:t>
            </w:r>
          </w:p>
        </w:tc>
        <w:tc>
          <w:tcPr>
            <w:tcW w:w="1822" w:type="dxa"/>
            <w:gridSpan w:val="2"/>
          </w:tcPr>
          <w:p w14:paraId="23703480" w14:textId="77777777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NSC 201</w:t>
            </w:r>
          </w:p>
        </w:tc>
        <w:tc>
          <w:tcPr>
            <w:tcW w:w="1276" w:type="dxa"/>
          </w:tcPr>
          <w:p w14:paraId="229AD74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20</w:t>
            </w:r>
          </w:p>
        </w:tc>
        <w:tc>
          <w:tcPr>
            <w:tcW w:w="3685" w:type="dxa"/>
            <w:gridSpan w:val="2"/>
          </w:tcPr>
          <w:p w14:paraId="2941DB9F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5D00D4A6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4CC8C852" w14:textId="595116D4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1am – 12pm</w:t>
            </w:r>
          </w:p>
        </w:tc>
        <w:tc>
          <w:tcPr>
            <w:tcW w:w="1275" w:type="dxa"/>
          </w:tcPr>
          <w:p w14:paraId="4DB9DC09" w14:textId="77777777" w:rsidR="007911F3" w:rsidRDefault="007911F3" w:rsidP="007911F3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7911F3" w:rsidRPr="009D5652" w14:paraId="7C9D6D1B" w14:textId="77777777" w:rsidTr="00E718AF">
        <w:trPr>
          <w:trHeight w:val="845"/>
        </w:trPr>
        <w:tc>
          <w:tcPr>
            <w:tcW w:w="993" w:type="dxa"/>
          </w:tcPr>
          <w:p w14:paraId="35DF9A27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5E299206" w14:textId="77777777" w:rsidR="007911F3" w:rsidRPr="00E80795" w:rsidRDefault="007911F3" w:rsidP="007911F3">
            <w:pPr>
              <w:rPr>
                <w:b/>
              </w:rPr>
            </w:pPr>
            <w:r w:rsidRPr="0031161D">
              <w:rPr>
                <w:b/>
              </w:rPr>
              <w:t>UNN</w:t>
            </w:r>
          </w:p>
        </w:tc>
        <w:tc>
          <w:tcPr>
            <w:tcW w:w="2707" w:type="dxa"/>
          </w:tcPr>
          <w:p w14:paraId="7BD3D16F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081686B0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RAD 331</w:t>
            </w:r>
          </w:p>
        </w:tc>
        <w:tc>
          <w:tcPr>
            <w:tcW w:w="1276" w:type="dxa"/>
          </w:tcPr>
          <w:p w14:paraId="6339CF0C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3BC8F9A5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60DDB3FB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281DF334" w14:textId="2CC30369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275" w:type="dxa"/>
          </w:tcPr>
          <w:p w14:paraId="2007D794" w14:textId="77777777" w:rsidR="007911F3" w:rsidRDefault="007911F3" w:rsidP="007911F3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7911F3" w:rsidRPr="009D5652" w14:paraId="64A89908" w14:textId="77777777" w:rsidTr="00E718AF">
        <w:trPr>
          <w:trHeight w:val="845"/>
        </w:trPr>
        <w:tc>
          <w:tcPr>
            <w:tcW w:w="993" w:type="dxa"/>
          </w:tcPr>
          <w:p w14:paraId="3E6FA7B5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5C81B12E" w14:textId="77777777" w:rsidR="007911F3" w:rsidRPr="00177B2A" w:rsidRDefault="007911F3" w:rsidP="007911F3">
            <w:pPr>
              <w:rPr>
                <w:b/>
              </w:rPr>
            </w:pPr>
            <w:r w:rsidRPr="0031161D">
              <w:rPr>
                <w:b/>
              </w:rPr>
              <w:t>UNN</w:t>
            </w:r>
          </w:p>
        </w:tc>
        <w:tc>
          <w:tcPr>
            <w:tcW w:w="2707" w:type="dxa"/>
          </w:tcPr>
          <w:p w14:paraId="7677172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51C07DD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RAD431</w:t>
            </w:r>
          </w:p>
        </w:tc>
        <w:tc>
          <w:tcPr>
            <w:tcW w:w="1276" w:type="dxa"/>
          </w:tcPr>
          <w:p w14:paraId="60A8D4B5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90</w:t>
            </w:r>
          </w:p>
        </w:tc>
        <w:tc>
          <w:tcPr>
            <w:tcW w:w="3685" w:type="dxa"/>
            <w:gridSpan w:val="2"/>
          </w:tcPr>
          <w:p w14:paraId="47F50CA7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44AF820C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1EF347E6" w14:textId="4E5672EE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275" w:type="dxa"/>
          </w:tcPr>
          <w:p w14:paraId="761A053D" w14:textId="77777777" w:rsidR="007911F3" w:rsidRDefault="007911F3" w:rsidP="007911F3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7911F3" w:rsidRPr="009D5652" w14:paraId="166C3794" w14:textId="77777777" w:rsidTr="00E718AF">
        <w:trPr>
          <w:trHeight w:val="1025"/>
        </w:trPr>
        <w:tc>
          <w:tcPr>
            <w:tcW w:w="993" w:type="dxa"/>
          </w:tcPr>
          <w:p w14:paraId="3303C2CA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2549507" w14:textId="77777777" w:rsidR="007911F3" w:rsidRDefault="007911F3" w:rsidP="007911F3">
            <w:r w:rsidRPr="0031161D">
              <w:rPr>
                <w:b/>
              </w:rPr>
              <w:t>UNN</w:t>
            </w:r>
          </w:p>
        </w:tc>
        <w:tc>
          <w:tcPr>
            <w:tcW w:w="2707" w:type="dxa"/>
          </w:tcPr>
          <w:p w14:paraId="71E5F89E" w14:textId="77777777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1E7FC5C1" w14:textId="77777777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RAD511</w:t>
            </w:r>
          </w:p>
        </w:tc>
        <w:tc>
          <w:tcPr>
            <w:tcW w:w="1276" w:type="dxa"/>
          </w:tcPr>
          <w:p w14:paraId="26D2366F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3685" w:type="dxa"/>
            <w:gridSpan w:val="2"/>
          </w:tcPr>
          <w:p w14:paraId="697F1870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1A33BD51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4BD971E7" w14:textId="7683F5F2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pm-3pm</w:t>
            </w:r>
          </w:p>
        </w:tc>
        <w:tc>
          <w:tcPr>
            <w:tcW w:w="1275" w:type="dxa"/>
          </w:tcPr>
          <w:p w14:paraId="6FF3965D" w14:textId="77777777" w:rsidR="007911F3" w:rsidRDefault="007911F3" w:rsidP="007911F3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7911F3" w:rsidRPr="009D5652" w14:paraId="3BEA91BD" w14:textId="77777777" w:rsidTr="00E718AF">
        <w:trPr>
          <w:trHeight w:val="1025"/>
        </w:trPr>
        <w:tc>
          <w:tcPr>
            <w:tcW w:w="993" w:type="dxa"/>
          </w:tcPr>
          <w:p w14:paraId="509CE2FC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DBCBC8F" w14:textId="77777777" w:rsidR="007911F3" w:rsidRPr="0031161D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C9A79B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Banking and Finance</w:t>
            </w:r>
          </w:p>
        </w:tc>
        <w:tc>
          <w:tcPr>
            <w:tcW w:w="1822" w:type="dxa"/>
            <w:gridSpan w:val="2"/>
          </w:tcPr>
          <w:p w14:paraId="0D3C2B10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BAF 383</w:t>
            </w:r>
          </w:p>
        </w:tc>
        <w:tc>
          <w:tcPr>
            <w:tcW w:w="1276" w:type="dxa"/>
          </w:tcPr>
          <w:p w14:paraId="584CC686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02</w:t>
            </w:r>
          </w:p>
        </w:tc>
        <w:tc>
          <w:tcPr>
            <w:tcW w:w="3685" w:type="dxa"/>
            <w:gridSpan w:val="2"/>
          </w:tcPr>
          <w:p w14:paraId="1468E7FC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6A893971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17987834" w14:textId="2C0234C1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4F482B92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7911F3" w:rsidRPr="009D5652" w14:paraId="76BBFD14" w14:textId="77777777" w:rsidTr="00E718AF">
        <w:trPr>
          <w:trHeight w:val="812"/>
        </w:trPr>
        <w:tc>
          <w:tcPr>
            <w:tcW w:w="993" w:type="dxa"/>
          </w:tcPr>
          <w:p w14:paraId="30E5C4D2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79BC78DD" w14:textId="77777777" w:rsidR="007911F3" w:rsidRPr="00E80795" w:rsidRDefault="007911F3" w:rsidP="007911F3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E75A88D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Archaeology</w:t>
            </w:r>
          </w:p>
        </w:tc>
        <w:tc>
          <w:tcPr>
            <w:tcW w:w="1822" w:type="dxa"/>
            <w:gridSpan w:val="2"/>
          </w:tcPr>
          <w:p w14:paraId="12D0033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ACH101</w:t>
            </w:r>
          </w:p>
        </w:tc>
        <w:tc>
          <w:tcPr>
            <w:tcW w:w="1276" w:type="dxa"/>
          </w:tcPr>
          <w:p w14:paraId="51180E3A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650</w:t>
            </w:r>
          </w:p>
        </w:tc>
        <w:tc>
          <w:tcPr>
            <w:tcW w:w="3685" w:type="dxa"/>
            <w:gridSpan w:val="2"/>
          </w:tcPr>
          <w:p w14:paraId="24A3ED80" w14:textId="3B85CD74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606E985D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3FDB10A1" w14:textId="2D6D980B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8am-10am</w:t>
            </w:r>
          </w:p>
        </w:tc>
        <w:tc>
          <w:tcPr>
            <w:tcW w:w="1275" w:type="dxa"/>
          </w:tcPr>
          <w:p w14:paraId="5219D51E" w14:textId="77777777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5F3C3BC7" w14:textId="77777777" w:rsidTr="00E718AF">
        <w:trPr>
          <w:trHeight w:val="812"/>
        </w:trPr>
        <w:tc>
          <w:tcPr>
            <w:tcW w:w="993" w:type="dxa"/>
          </w:tcPr>
          <w:p w14:paraId="5BFBF8B3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6C80DC17" w14:textId="2A22FB91" w:rsidR="007911F3" w:rsidRDefault="007911F3" w:rsidP="007911F3">
            <w:pPr>
              <w:rPr>
                <w:b/>
              </w:rPr>
            </w:pPr>
            <w:r w:rsidRPr="00E80795">
              <w:rPr>
                <w:b/>
              </w:rPr>
              <w:t>UNN</w:t>
            </w:r>
          </w:p>
        </w:tc>
        <w:tc>
          <w:tcPr>
            <w:tcW w:w="2707" w:type="dxa"/>
          </w:tcPr>
          <w:p w14:paraId="2688623B" w14:textId="1B19B3C8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Political Science</w:t>
            </w:r>
          </w:p>
        </w:tc>
        <w:tc>
          <w:tcPr>
            <w:tcW w:w="1822" w:type="dxa"/>
            <w:gridSpan w:val="2"/>
          </w:tcPr>
          <w:p w14:paraId="592D3F48" w14:textId="4412CBC9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PSC335</w:t>
            </w:r>
          </w:p>
        </w:tc>
        <w:tc>
          <w:tcPr>
            <w:tcW w:w="1276" w:type="dxa"/>
          </w:tcPr>
          <w:p w14:paraId="37E1A2CB" w14:textId="2020A67A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662F2654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1F9F629A" w14:textId="138DAB26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08-11-2021</w:t>
            </w:r>
          </w:p>
          <w:p w14:paraId="39DE4387" w14:textId="33A01FEC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0am – 11pm</w:t>
            </w:r>
          </w:p>
        </w:tc>
        <w:tc>
          <w:tcPr>
            <w:tcW w:w="1275" w:type="dxa"/>
          </w:tcPr>
          <w:p w14:paraId="1ED151CF" w14:textId="63A003DA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79886C77" w14:textId="77777777" w:rsidTr="00E718AF">
        <w:trPr>
          <w:trHeight w:val="845"/>
        </w:trPr>
        <w:tc>
          <w:tcPr>
            <w:tcW w:w="993" w:type="dxa"/>
          </w:tcPr>
          <w:p w14:paraId="24E8EC71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6C36E6A" w14:textId="77777777" w:rsidR="007911F3" w:rsidRDefault="007911F3" w:rsidP="007911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26F974C" w14:textId="77777777" w:rsidR="007911F3" w:rsidRPr="00646234" w:rsidRDefault="007911F3" w:rsidP="007911F3">
            <w:pPr>
              <w:rPr>
                <w:b/>
              </w:rPr>
            </w:pPr>
            <w:r>
              <w:rPr>
                <w:b/>
              </w:rPr>
              <w:t>Statistics</w:t>
            </w:r>
          </w:p>
        </w:tc>
        <w:tc>
          <w:tcPr>
            <w:tcW w:w="1822" w:type="dxa"/>
            <w:gridSpan w:val="2"/>
          </w:tcPr>
          <w:p w14:paraId="6E0C20B0" w14:textId="77777777" w:rsidR="007911F3" w:rsidRPr="00383A3D" w:rsidRDefault="007911F3" w:rsidP="007911F3">
            <w:pPr>
              <w:rPr>
                <w:b/>
              </w:rPr>
            </w:pPr>
            <w:r>
              <w:rPr>
                <w:b/>
              </w:rPr>
              <w:t>STA131</w:t>
            </w:r>
          </w:p>
        </w:tc>
        <w:tc>
          <w:tcPr>
            <w:tcW w:w="1276" w:type="dxa"/>
          </w:tcPr>
          <w:p w14:paraId="624EF739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450</w:t>
            </w:r>
          </w:p>
        </w:tc>
        <w:tc>
          <w:tcPr>
            <w:tcW w:w="3685" w:type="dxa"/>
            <w:gridSpan w:val="2"/>
          </w:tcPr>
          <w:p w14:paraId="0A6F2625" w14:textId="77777777" w:rsidR="007911F3" w:rsidRDefault="007911F3" w:rsidP="007911F3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35A027D2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65170426" w14:textId="3B1BBFDE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1am-1pm</w:t>
            </w:r>
          </w:p>
        </w:tc>
        <w:tc>
          <w:tcPr>
            <w:tcW w:w="1275" w:type="dxa"/>
          </w:tcPr>
          <w:p w14:paraId="3F07142D" w14:textId="77777777" w:rsidR="007911F3" w:rsidRDefault="007911F3" w:rsidP="007911F3">
            <w:r>
              <w:rPr>
                <w:b/>
                <w:color w:val="000000"/>
              </w:rPr>
              <w:t>CDEL</w:t>
            </w:r>
          </w:p>
        </w:tc>
      </w:tr>
      <w:tr w:rsidR="007911F3" w:rsidRPr="009D5652" w14:paraId="60ED20FF" w14:textId="77777777" w:rsidTr="00E718AF">
        <w:trPr>
          <w:trHeight w:val="845"/>
        </w:trPr>
        <w:tc>
          <w:tcPr>
            <w:tcW w:w="993" w:type="dxa"/>
          </w:tcPr>
          <w:p w14:paraId="6A188C99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AD6B4A7" w14:textId="7804D618" w:rsidR="007911F3" w:rsidRPr="001B6EC1" w:rsidRDefault="007911F3" w:rsidP="007911F3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29DD5A2A" w14:textId="6C9650A0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Foreign Languages</w:t>
            </w:r>
          </w:p>
        </w:tc>
        <w:tc>
          <w:tcPr>
            <w:tcW w:w="1822" w:type="dxa"/>
            <w:gridSpan w:val="2"/>
          </w:tcPr>
          <w:p w14:paraId="2BD8BB86" w14:textId="19586D8A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GER 101</w:t>
            </w:r>
          </w:p>
        </w:tc>
        <w:tc>
          <w:tcPr>
            <w:tcW w:w="1276" w:type="dxa"/>
          </w:tcPr>
          <w:p w14:paraId="349EDB59" w14:textId="17268049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4D51ACBD" w14:textId="1727C05F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7C8E276D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515CAC78" w14:textId="470ECD2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275" w:type="dxa"/>
          </w:tcPr>
          <w:p w14:paraId="1526F0FF" w14:textId="5B2C9F13" w:rsidR="007911F3" w:rsidRDefault="007911F3" w:rsidP="007911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  <w:p w14:paraId="6B516151" w14:textId="77777777" w:rsidR="007911F3" w:rsidRDefault="007911F3" w:rsidP="007911F3">
            <w:pPr>
              <w:rPr>
                <w:b/>
                <w:color w:val="000000"/>
              </w:rPr>
            </w:pPr>
          </w:p>
        </w:tc>
      </w:tr>
      <w:tr w:rsidR="007911F3" w:rsidRPr="009D5652" w14:paraId="35517A41" w14:textId="77777777" w:rsidTr="00E718AF">
        <w:trPr>
          <w:trHeight w:val="845"/>
        </w:trPr>
        <w:tc>
          <w:tcPr>
            <w:tcW w:w="993" w:type="dxa"/>
          </w:tcPr>
          <w:p w14:paraId="39E90BAF" w14:textId="77777777" w:rsidR="007911F3" w:rsidRPr="00E822C9" w:rsidRDefault="007911F3" w:rsidP="007911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C71FE55" w14:textId="77777777" w:rsidR="007911F3" w:rsidRPr="00E80795" w:rsidRDefault="007911F3" w:rsidP="007911F3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7C36E0D6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Zoology and Environmental Biology</w:t>
            </w:r>
          </w:p>
        </w:tc>
        <w:tc>
          <w:tcPr>
            <w:tcW w:w="1822" w:type="dxa"/>
            <w:gridSpan w:val="2"/>
          </w:tcPr>
          <w:p w14:paraId="605C696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ZEB 201</w:t>
            </w:r>
          </w:p>
        </w:tc>
        <w:tc>
          <w:tcPr>
            <w:tcW w:w="1276" w:type="dxa"/>
          </w:tcPr>
          <w:p w14:paraId="54447167" w14:textId="77777777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420</w:t>
            </w:r>
          </w:p>
        </w:tc>
        <w:tc>
          <w:tcPr>
            <w:tcW w:w="3685" w:type="dxa"/>
            <w:gridSpan w:val="2"/>
          </w:tcPr>
          <w:p w14:paraId="60BF6637" w14:textId="77777777" w:rsidR="007911F3" w:rsidRDefault="007911F3" w:rsidP="007911F3">
            <w:pPr>
              <w:rPr>
                <w:b/>
              </w:rPr>
            </w:pPr>
          </w:p>
        </w:tc>
        <w:tc>
          <w:tcPr>
            <w:tcW w:w="1673" w:type="dxa"/>
          </w:tcPr>
          <w:p w14:paraId="28239B6C" w14:textId="77777777" w:rsidR="007911F3" w:rsidRPr="00567767" w:rsidRDefault="007911F3" w:rsidP="007911F3">
            <w:pPr>
              <w:rPr>
                <w:b/>
              </w:rPr>
            </w:pPr>
            <w:r>
              <w:rPr>
                <w:b/>
              </w:rPr>
              <w:t>0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1</w:t>
            </w:r>
          </w:p>
          <w:p w14:paraId="29C1381B" w14:textId="2B38D80F" w:rsidR="007911F3" w:rsidRDefault="007911F3" w:rsidP="007911F3">
            <w:pPr>
              <w:rPr>
                <w:b/>
              </w:rPr>
            </w:pPr>
            <w:r>
              <w:rPr>
                <w:b/>
              </w:rPr>
              <w:t>2pm-4pm</w:t>
            </w:r>
          </w:p>
        </w:tc>
        <w:tc>
          <w:tcPr>
            <w:tcW w:w="1275" w:type="dxa"/>
          </w:tcPr>
          <w:p w14:paraId="74921B67" w14:textId="77777777" w:rsidR="007911F3" w:rsidRDefault="007911F3" w:rsidP="007911F3">
            <w:r>
              <w:rPr>
                <w:b/>
                <w:color w:val="000000"/>
              </w:rPr>
              <w:t>CDEL</w:t>
            </w:r>
          </w:p>
        </w:tc>
      </w:tr>
      <w:tr w:rsidR="00C22C90" w:rsidRPr="009D5652" w14:paraId="372B2B1C" w14:textId="77777777" w:rsidTr="00E718AF">
        <w:trPr>
          <w:trHeight w:val="845"/>
        </w:trPr>
        <w:tc>
          <w:tcPr>
            <w:tcW w:w="993" w:type="dxa"/>
          </w:tcPr>
          <w:p w14:paraId="11CEBB92" w14:textId="77777777" w:rsidR="00C22C90" w:rsidRPr="00E822C9" w:rsidRDefault="00C22C90" w:rsidP="00C22C9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2FE8E3B" w14:textId="0F1371EB" w:rsidR="00C22C90" w:rsidRDefault="00C22C90" w:rsidP="00C22C9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3AA33E22" w14:textId="780606C1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Religion and Cultural Studies</w:t>
            </w:r>
          </w:p>
        </w:tc>
        <w:tc>
          <w:tcPr>
            <w:tcW w:w="1822" w:type="dxa"/>
            <w:gridSpan w:val="2"/>
          </w:tcPr>
          <w:p w14:paraId="239369E2" w14:textId="1A3E17C5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RCS101</w:t>
            </w:r>
          </w:p>
        </w:tc>
        <w:tc>
          <w:tcPr>
            <w:tcW w:w="1276" w:type="dxa"/>
          </w:tcPr>
          <w:p w14:paraId="6951BA2C" w14:textId="5B22AB91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600</w:t>
            </w:r>
          </w:p>
        </w:tc>
        <w:tc>
          <w:tcPr>
            <w:tcW w:w="3685" w:type="dxa"/>
            <w:gridSpan w:val="2"/>
          </w:tcPr>
          <w:p w14:paraId="7F60173A" w14:textId="77777777" w:rsidR="00C22C90" w:rsidRDefault="00C22C90" w:rsidP="00C22C90">
            <w:pPr>
              <w:rPr>
                <w:b/>
              </w:rPr>
            </w:pPr>
          </w:p>
        </w:tc>
        <w:tc>
          <w:tcPr>
            <w:tcW w:w="1673" w:type="dxa"/>
          </w:tcPr>
          <w:p w14:paraId="5C1CD30F" w14:textId="77777777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246805D5" w14:textId="5080F75B" w:rsidR="00C22C90" w:rsidRDefault="00486FEE" w:rsidP="00C22C90">
            <w:pPr>
              <w:rPr>
                <w:b/>
              </w:rPr>
            </w:pPr>
            <w:r>
              <w:rPr>
                <w:b/>
              </w:rPr>
              <w:t>8</w:t>
            </w:r>
            <w:r w:rsidR="00C22C90">
              <w:rPr>
                <w:b/>
              </w:rPr>
              <w:t>am-</w:t>
            </w:r>
            <w:r>
              <w:rPr>
                <w:b/>
              </w:rPr>
              <w:t>9</w:t>
            </w:r>
            <w:r w:rsidR="00C22C90">
              <w:rPr>
                <w:b/>
              </w:rPr>
              <w:t>am</w:t>
            </w:r>
          </w:p>
        </w:tc>
        <w:tc>
          <w:tcPr>
            <w:tcW w:w="1275" w:type="dxa"/>
          </w:tcPr>
          <w:p w14:paraId="45B4764C" w14:textId="362E177C" w:rsidR="00C22C90" w:rsidRDefault="00C22C90" w:rsidP="00C22C9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C22C90" w:rsidRPr="009D5652" w14:paraId="2565A42B" w14:textId="77777777" w:rsidTr="00E718AF">
        <w:trPr>
          <w:trHeight w:val="845"/>
        </w:trPr>
        <w:tc>
          <w:tcPr>
            <w:tcW w:w="993" w:type="dxa"/>
          </w:tcPr>
          <w:p w14:paraId="1866E231" w14:textId="77777777" w:rsidR="00C22C90" w:rsidRPr="00E822C9" w:rsidRDefault="00C22C90" w:rsidP="00C22C9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E00372E" w14:textId="77777777" w:rsidR="00C22C90" w:rsidRDefault="00C22C90" w:rsidP="00C22C9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2951B992" w14:textId="77777777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Crop Science</w:t>
            </w:r>
          </w:p>
        </w:tc>
        <w:tc>
          <w:tcPr>
            <w:tcW w:w="1822" w:type="dxa"/>
            <w:gridSpan w:val="2"/>
          </w:tcPr>
          <w:p w14:paraId="3F48DFD8" w14:textId="77777777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CSC 211</w:t>
            </w:r>
          </w:p>
        </w:tc>
        <w:tc>
          <w:tcPr>
            <w:tcW w:w="1276" w:type="dxa"/>
          </w:tcPr>
          <w:p w14:paraId="69C03815" w14:textId="77777777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920</w:t>
            </w:r>
          </w:p>
        </w:tc>
        <w:tc>
          <w:tcPr>
            <w:tcW w:w="3685" w:type="dxa"/>
            <w:gridSpan w:val="2"/>
          </w:tcPr>
          <w:p w14:paraId="0E347CEF" w14:textId="77777777" w:rsidR="00C22C90" w:rsidRDefault="00C22C90" w:rsidP="00C22C90">
            <w:pPr>
              <w:rPr>
                <w:b/>
              </w:rPr>
            </w:pPr>
          </w:p>
        </w:tc>
        <w:tc>
          <w:tcPr>
            <w:tcW w:w="1673" w:type="dxa"/>
          </w:tcPr>
          <w:p w14:paraId="0C24B0B0" w14:textId="77777777" w:rsidR="00C22C90" w:rsidRDefault="00C22C90" w:rsidP="00C22C90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0EA9A79B" w14:textId="287C8A68" w:rsidR="00C22C90" w:rsidRDefault="00486FEE" w:rsidP="00C22C90">
            <w:pPr>
              <w:rPr>
                <w:b/>
              </w:rPr>
            </w:pPr>
            <w:r>
              <w:rPr>
                <w:b/>
              </w:rPr>
              <w:t>9</w:t>
            </w:r>
            <w:r w:rsidR="00C22C90">
              <w:rPr>
                <w:b/>
              </w:rPr>
              <w:t>am-1</w:t>
            </w:r>
            <w:r>
              <w:rPr>
                <w:b/>
              </w:rPr>
              <w:t>1a</w:t>
            </w:r>
            <w:r w:rsidR="00C22C90">
              <w:rPr>
                <w:b/>
              </w:rPr>
              <w:t>m</w:t>
            </w:r>
          </w:p>
        </w:tc>
        <w:tc>
          <w:tcPr>
            <w:tcW w:w="1275" w:type="dxa"/>
          </w:tcPr>
          <w:p w14:paraId="1D8FA36D" w14:textId="77777777" w:rsidR="00C22C90" w:rsidRDefault="00C22C90" w:rsidP="00C22C90">
            <w:r>
              <w:rPr>
                <w:b/>
                <w:color w:val="000000"/>
              </w:rPr>
              <w:t>Nnamdi Azikiwe Library</w:t>
            </w:r>
          </w:p>
        </w:tc>
      </w:tr>
      <w:tr w:rsidR="00486FEE" w:rsidRPr="009D5652" w14:paraId="7C8A80E6" w14:textId="77777777" w:rsidTr="00E718AF">
        <w:trPr>
          <w:trHeight w:val="845"/>
        </w:trPr>
        <w:tc>
          <w:tcPr>
            <w:tcW w:w="993" w:type="dxa"/>
          </w:tcPr>
          <w:p w14:paraId="6183C6CD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76E9D9D" w14:textId="64711D98" w:rsidR="00486FEE" w:rsidRPr="001B6EC1" w:rsidRDefault="00486FEE" w:rsidP="00486FEE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9A13C2C" w14:textId="62894EEC" w:rsidR="00486FEE" w:rsidRDefault="00486FEE" w:rsidP="00486FEE">
            <w:pPr>
              <w:rPr>
                <w:b/>
              </w:rPr>
            </w:pPr>
            <w:r w:rsidRPr="0066003C">
              <w:rPr>
                <w:b/>
              </w:rPr>
              <w:t>Pure and Industrial Chemistry</w:t>
            </w:r>
          </w:p>
        </w:tc>
        <w:tc>
          <w:tcPr>
            <w:tcW w:w="1822" w:type="dxa"/>
            <w:gridSpan w:val="2"/>
          </w:tcPr>
          <w:p w14:paraId="098E16F0" w14:textId="48A5937E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CHM 211</w:t>
            </w:r>
          </w:p>
        </w:tc>
        <w:tc>
          <w:tcPr>
            <w:tcW w:w="1276" w:type="dxa"/>
          </w:tcPr>
          <w:p w14:paraId="2B12BC72" w14:textId="131827DC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3685" w:type="dxa"/>
            <w:gridSpan w:val="2"/>
          </w:tcPr>
          <w:p w14:paraId="08D4314B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20BDE9A8" w14:textId="229C9329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4F73AF7C" w14:textId="35C3CA7B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1am – 1pm</w:t>
            </w:r>
          </w:p>
        </w:tc>
        <w:tc>
          <w:tcPr>
            <w:tcW w:w="1275" w:type="dxa"/>
          </w:tcPr>
          <w:p w14:paraId="24200C74" w14:textId="7556313C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486FEE" w:rsidRPr="009D5652" w14:paraId="7798E679" w14:textId="77777777" w:rsidTr="00E718AF">
        <w:trPr>
          <w:trHeight w:val="845"/>
        </w:trPr>
        <w:tc>
          <w:tcPr>
            <w:tcW w:w="993" w:type="dxa"/>
          </w:tcPr>
          <w:p w14:paraId="4757BC52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0BE06032" w14:textId="77777777" w:rsidR="00486FEE" w:rsidRPr="001B6EC1" w:rsidRDefault="00486FEE" w:rsidP="00486FEE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39D71FCD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Linguistics, Igbo and Other Nig. Language</w:t>
            </w:r>
          </w:p>
        </w:tc>
        <w:tc>
          <w:tcPr>
            <w:tcW w:w="1822" w:type="dxa"/>
            <w:gridSpan w:val="2"/>
          </w:tcPr>
          <w:p w14:paraId="0CEBD9D0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LIN141</w:t>
            </w:r>
          </w:p>
        </w:tc>
        <w:tc>
          <w:tcPr>
            <w:tcW w:w="1276" w:type="dxa"/>
          </w:tcPr>
          <w:p w14:paraId="4F0FA7F9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,600</w:t>
            </w:r>
          </w:p>
        </w:tc>
        <w:tc>
          <w:tcPr>
            <w:tcW w:w="3685" w:type="dxa"/>
            <w:gridSpan w:val="2"/>
          </w:tcPr>
          <w:p w14:paraId="26ABEA21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32213F3A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2C41B255" w14:textId="17A12323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pm-4pm</w:t>
            </w:r>
          </w:p>
        </w:tc>
        <w:tc>
          <w:tcPr>
            <w:tcW w:w="1275" w:type="dxa"/>
          </w:tcPr>
          <w:p w14:paraId="6F631F26" w14:textId="77777777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486FEE" w:rsidRPr="009D5652" w14:paraId="0FA5840E" w14:textId="77777777" w:rsidTr="00E718AF">
        <w:trPr>
          <w:trHeight w:val="845"/>
        </w:trPr>
        <w:tc>
          <w:tcPr>
            <w:tcW w:w="993" w:type="dxa"/>
          </w:tcPr>
          <w:p w14:paraId="6850F546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04DE5E1E" w14:textId="77777777" w:rsidR="00486FEE" w:rsidRDefault="00486FEE" w:rsidP="00486FEE">
            <w:pPr>
              <w:rPr>
                <w:b/>
              </w:rPr>
            </w:pPr>
            <w:r w:rsidRPr="0031161D">
              <w:rPr>
                <w:b/>
              </w:rPr>
              <w:t>UNN</w:t>
            </w:r>
          </w:p>
        </w:tc>
        <w:tc>
          <w:tcPr>
            <w:tcW w:w="2707" w:type="dxa"/>
          </w:tcPr>
          <w:p w14:paraId="61CD56A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1D820F8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RAD591</w:t>
            </w:r>
          </w:p>
        </w:tc>
        <w:tc>
          <w:tcPr>
            <w:tcW w:w="1276" w:type="dxa"/>
          </w:tcPr>
          <w:p w14:paraId="219A4CC4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3685" w:type="dxa"/>
            <w:gridSpan w:val="2"/>
          </w:tcPr>
          <w:p w14:paraId="377FC0D0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6ACDC3D7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3B14BB96" w14:textId="5065C1EF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9am-10am</w:t>
            </w:r>
          </w:p>
        </w:tc>
        <w:tc>
          <w:tcPr>
            <w:tcW w:w="1275" w:type="dxa"/>
          </w:tcPr>
          <w:p w14:paraId="256D4309" w14:textId="77777777" w:rsidR="00486FEE" w:rsidRDefault="00486FEE" w:rsidP="00486FEE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486FEE" w:rsidRPr="009D5652" w14:paraId="7BC7E043" w14:textId="77777777" w:rsidTr="00E718AF">
        <w:trPr>
          <w:trHeight w:val="845"/>
        </w:trPr>
        <w:tc>
          <w:tcPr>
            <w:tcW w:w="993" w:type="dxa"/>
          </w:tcPr>
          <w:p w14:paraId="5BC7B386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73EFC7D" w14:textId="77777777" w:rsidR="00486FEE" w:rsidRDefault="00486FEE" w:rsidP="00486FEE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666914F5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6855FB21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RAD351</w:t>
            </w:r>
          </w:p>
        </w:tc>
        <w:tc>
          <w:tcPr>
            <w:tcW w:w="1276" w:type="dxa"/>
          </w:tcPr>
          <w:p w14:paraId="4590120E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260</w:t>
            </w:r>
          </w:p>
        </w:tc>
        <w:tc>
          <w:tcPr>
            <w:tcW w:w="3685" w:type="dxa"/>
            <w:gridSpan w:val="2"/>
          </w:tcPr>
          <w:p w14:paraId="43118099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6F9DBB00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117F3B70" w14:textId="72DEFD06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0am-12pm</w:t>
            </w:r>
          </w:p>
        </w:tc>
        <w:tc>
          <w:tcPr>
            <w:tcW w:w="1275" w:type="dxa"/>
          </w:tcPr>
          <w:p w14:paraId="5917E099" w14:textId="77777777" w:rsidR="00486FEE" w:rsidRDefault="00486FEE" w:rsidP="00486FEE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486FEE" w:rsidRPr="009D5652" w14:paraId="75A0C64F" w14:textId="77777777" w:rsidTr="00E718AF">
        <w:trPr>
          <w:trHeight w:val="845"/>
        </w:trPr>
        <w:tc>
          <w:tcPr>
            <w:tcW w:w="993" w:type="dxa"/>
          </w:tcPr>
          <w:p w14:paraId="3DF376D5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0229309" w14:textId="77777777" w:rsidR="00486FEE" w:rsidRDefault="00486FEE" w:rsidP="00486FEE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096F88F4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16E5B37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RAD471</w:t>
            </w:r>
          </w:p>
        </w:tc>
        <w:tc>
          <w:tcPr>
            <w:tcW w:w="1276" w:type="dxa"/>
          </w:tcPr>
          <w:p w14:paraId="05227FE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90</w:t>
            </w:r>
          </w:p>
        </w:tc>
        <w:tc>
          <w:tcPr>
            <w:tcW w:w="3685" w:type="dxa"/>
            <w:gridSpan w:val="2"/>
          </w:tcPr>
          <w:p w14:paraId="17915FB7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74281880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3F11BC0F" w14:textId="111BD78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275" w:type="dxa"/>
          </w:tcPr>
          <w:p w14:paraId="2668575A" w14:textId="77777777" w:rsidR="00486FEE" w:rsidRDefault="00486FEE" w:rsidP="00486FEE"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486FEE" w:rsidRPr="009D5652" w14:paraId="1142B411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3E4C055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69B34BA0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E6935A8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453C438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RAD 241</w:t>
            </w:r>
          </w:p>
        </w:tc>
        <w:tc>
          <w:tcPr>
            <w:tcW w:w="1276" w:type="dxa"/>
          </w:tcPr>
          <w:p w14:paraId="33F74F2F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85" w:type="dxa"/>
            <w:gridSpan w:val="2"/>
          </w:tcPr>
          <w:p w14:paraId="31A5A04E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7288F194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3A03AF32" w14:textId="4140EB20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pm-3pm</w:t>
            </w:r>
          </w:p>
        </w:tc>
        <w:tc>
          <w:tcPr>
            <w:tcW w:w="1275" w:type="dxa"/>
          </w:tcPr>
          <w:p w14:paraId="3A64E95B" w14:textId="77777777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486FEE" w:rsidRPr="009D5652" w14:paraId="7C5EFEEB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702B629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E130F65" w14:textId="77777777" w:rsidR="00486FEE" w:rsidRDefault="00486FEE" w:rsidP="00486FEE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4C4280FD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822" w:type="dxa"/>
            <w:gridSpan w:val="2"/>
          </w:tcPr>
          <w:p w14:paraId="2E5B47F2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RAD571</w:t>
            </w:r>
          </w:p>
        </w:tc>
        <w:tc>
          <w:tcPr>
            <w:tcW w:w="1276" w:type="dxa"/>
          </w:tcPr>
          <w:p w14:paraId="7EE3E72D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3685" w:type="dxa"/>
            <w:gridSpan w:val="2"/>
          </w:tcPr>
          <w:p w14:paraId="0828A881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062DAD04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1AD519C8" w14:textId="0AA8BB7F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7C4ADAFB" w14:textId="77777777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  <w:r w:rsidRPr="00CF75D4">
              <w:rPr>
                <w:b/>
                <w:color w:val="000000"/>
              </w:rPr>
              <w:t xml:space="preserve"> CBT CENTER</w:t>
            </w:r>
          </w:p>
        </w:tc>
      </w:tr>
      <w:tr w:rsidR="00486FEE" w:rsidRPr="009D5652" w14:paraId="58DCD2C5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76F45E2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2D8B2EA" w14:textId="11F75B92" w:rsidR="00486FEE" w:rsidRPr="001B6EC1" w:rsidRDefault="00486FEE" w:rsidP="00486FEE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6E547D3E" w14:textId="5980A9F5" w:rsidR="00486FEE" w:rsidRDefault="00486FEE" w:rsidP="00486FEE">
            <w:pPr>
              <w:rPr>
                <w:b/>
              </w:rPr>
            </w:pPr>
            <w:r w:rsidRPr="00567767">
              <w:rPr>
                <w:b/>
              </w:rPr>
              <w:t>Home Science Nutrition &amp; Dietetics</w:t>
            </w:r>
          </w:p>
        </w:tc>
        <w:tc>
          <w:tcPr>
            <w:tcW w:w="1822" w:type="dxa"/>
            <w:gridSpan w:val="2"/>
          </w:tcPr>
          <w:p w14:paraId="3A55A33E" w14:textId="38050581" w:rsidR="00486FEE" w:rsidRDefault="00486FEE" w:rsidP="00486FEE">
            <w:pPr>
              <w:rPr>
                <w:b/>
              </w:rPr>
            </w:pPr>
            <w:r w:rsidRPr="00567767">
              <w:rPr>
                <w:b/>
              </w:rPr>
              <w:t>HND 381</w:t>
            </w:r>
          </w:p>
        </w:tc>
        <w:tc>
          <w:tcPr>
            <w:tcW w:w="1276" w:type="dxa"/>
          </w:tcPr>
          <w:p w14:paraId="026454C6" w14:textId="33B0F61D" w:rsidR="00486FEE" w:rsidRDefault="00486FEE" w:rsidP="00486FEE">
            <w:pPr>
              <w:rPr>
                <w:b/>
              </w:rPr>
            </w:pPr>
            <w:r w:rsidRPr="00567767"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5E14DBD6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1531692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61428B84" w14:textId="40AC4333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8am – 9am</w:t>
            </w:r>
          </w:p>
        </w:tc>
        <w:tc>
          <w:tcPr>
            <w:tcW w:w="1275" w:type="dxa"/>
          </w:tcPr>
          <w:p w14:paraId="50EF3193" w14:textId="2B9AC02A" w:rsidR="00486FEE" w:rsidRDefault="00486FEE" w:rsidP="00486FEE">
            <w:pPr>
              <w:rPr>
                <w:b/>
                <w:color w:val="000000"/>
              </w:rPr>
            </w:pPr>
            <w:r w:rsidRPr="00567767">
              <w:rPr>
                <w:b/>
              </w:rPr>
              <w:t>CDEL</w:t>
            </w:r>
          </w:p>
        </w:tc>
      </w:tr>
      <w:tr w:rsidR="00486FEE" w:rsidRPr="009D5652" w14:paraId="5137A9BC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3668716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6F5951CC" w14:textId="77777777" w:rsidR="00486FEE" w:rsidRDefault="00486FEE" w:rsidP="00486FEE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50A3F426" w14:textId="77777777" w:rsidR="00486FEE" w:rsidRPr="00646234" w:rsidRDefault="00486FEE" w:rsidP="00486FEE">
            <w:pPr>
              <w:rPr>
                <w:b/>
              </w:rPr>
            </w:pPr>
            <w:r>
              <w:rPr>
                <w:b/>
              </w:rPr>
              <w:t xml:space="preserve">Computer Science </w:t>
            </w:r>
          </w:p>
        </w:tc>
        <w:tc>
          <w:tcPr>
            <w:tcW w:w="1822" w:type="dxa"/>
            <w:gridSpan w:val="2"/>
          </w:tcPr>
          <w:p w14:paraId="3CDA2527" w14:textId="77777777" w:rsidR="00486FEE" w:rsidRPr="00383A3D" w:rsidRDefault="00486FEE" w:rsidP="00486FEE">
            <w:pPr>
              <w:rPr>
                <w:b/>
              </w:rPr>
            </w:pPr>
            <w:r>
              <w:rPr>
                <w:b/>
              </w:rPr>
              <w:t>COS 221</w:t>
            </w:r>
          </w:p>
        </w:tc>
        <w:tc>
          <w:tcPr>
            <w:tcW w:w="1276" w:type="dxa"/>
          </w:tcPr>
          <w:p w14:paraId="17D030B9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920</w:t>
            </w:r>
          </w:p>
        </w:tc>
        <w:tc>
          <w:tcPr>
            <w:tcW w:w="3685" w:type="dxa"/>
            <w:gridSpan w:val="2"/>
          </w:tcPr>
          <w:p w14:paraId="28E9DDBC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74D3F29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2EEC3570" w14:textId="0B95A7A6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9am-12pm</w:t>
            </w:r>
          </w:p>
        </w:tc>
        <w:tc>
          <w:tcPr>
            <w:tcW w:w="1275" w:type="dxa"/>
          </w:tcPr>
          <w:p w14:paraId="36CACFBF" w14:textId="77777777" w:rsidR="00486FEE" w:rsidRDefault="00486FEE" w:rsidP="00486FEE">
            <w:r>
              <w:rPr>
                <w:b/>
                <w:color w:val="000000"/>
              </w:rPr>
              <w:t>CDEL</w:t>
            </w:r>
          </w:p>
        </w:tc>
      </w:tr>
      <w:tr w:rsidR="00486FEE" w:rsidRPr="009D5652" w14:paraId="017775F9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F776FB4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04054780" w14:textId="77777777" w:rsidR="00486FEE" w:rsidRDefault="00486FEE" w:rsidP="00486FEE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5994BDAF" w14:textId="77777777" w:rsidR="00486FEE" w:rsidRPr="00646234" w:rsidRDefault="00486FEE" w:rsidP="00486FEE">
            <w:pPr>
              <w:rPr>
                <w:b/>
              </w:rPr>
            </w:pPr>
            <w:r>
              <w:rPr>
                <w:b/>
              </w:rPr>
              <w:t>Soil Science</w:t>
            </w:r>
          </w:p>
        </w:tc>
        <w:tc>
          <w:tcPr>
            <w:tcW w:w="1822" w:type="dxa"/>
            <w:gridSpan w:val="2"/>
          </w:tcPr>
          <w:p w14:paraId="3A3DC7A7" w14:textId="77777777" w:rsidR="00486FEE" w:rsidRPr="00383A3D" w:rsidRDefault="00486FEE" w:rsidP="00486FEE">
            <w:pPr>
              <w:rPr>
                <w:b/>
              </w:rPr>
            </w:pPr>
            <w:r>
              <w:rPr>
                <w:b/>
              </w:rPr>
              <w:t>SSC 321</w:t>
            </w:r>
          </w:p>
        </w:tc>
        <w:tc>
          <w:tcPr>
            <w:tcW w:w="1276" w:type="dxa"/>
          </w:tcPr>
          <w:p w14:paraId="6F212CC7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400</w:t>
            </w:r>
          </w:p>
        </w:tc>
        <w:tc>
          <w:tcPr>
            <w:tcW w:w="3685" w:type="dxa"/>
            <w:gridSpan w:val="2"/>
          </w:tcPr>
          <w:p w14:paraId="66BFC9B3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7F6C915B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66A9B829" w14:textId="397CAFAF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2pm-1pm</w:t>
            </w:r>
          </w:p>
        </w:tc>
        <w:tc>
          <w:tcPr>
            <w:tcW w:w="1275" w:type="dxa"/>
          </w:tcPr>
          <w:p w14:paraId="180AD876" w14:textId="77777777" w:rsidR="00486FEE" w:rsidRDefault="00486FEE" w:rsidP="00486FEE">
            <w:r>
              <w:rPr>
                <w:b/>
                <w:color w:val="000000"/>
              </w:rPr>
              <w:t>CDEL</w:t>
            </w:r>
          </w:p>
        </w:tc>
      </w:tr>
      <w:tr w:rsidR="00486FEE" w:rsidRPr="009D5652" w14:paraId="12ED1CB0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EF581EF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0B869BAC" w14:textId="77777777" w:rsidR="00486FEE" w:rsidRDefault="00486FEE" w:rsidP="00486FEE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460EDF5D" w14:textId="77777777" w:rsidR="00486FEE" w:rsidRPr="00646234" w:rsidRDefault="00486FEE" w:rsidP="00486FEE">
            <w:pPr>
              <w:rPr>
                <w:b/>
              </w:rPr>
            </w:pPr>
            <w:r>
              <w:rPr>
                <w:b/>
              </w:rPr>
              <w:t>Physics</w:t>
            </w:r>
          </w:p>
        </w:tc>
        <w:tc>
          <w:tcPr>
            <w:tcW w:w="1822" w:type="dxa"/>
            <w:gridSpan w:val="2"/>
          </w:tcPr>
          <w:p w14:paraId="439BD05F" w14:textId="77777777" w:rsidR="00486FEE" w:rsidRPr="00383A3D" w:rsidRDefault="00486FEE" w:rsidP="00486FEE">
            <w:pPr>
              <w:rPr>
                <w:b/>
              </w:rPr>
            </w:pPr>
            <w:r>
              <w:rPr>
                <w:b/>
              </w:rPr>
              <w:t>PHY 251</w:t>
            </w:r>
          </w:p>
        </w:tc>
        <w:tc>
          <w:tcPr>
            <w:tcW w:w="1276" w:type="dxa"/>
          </w:tcPr>
          <w:p w14:paraId="4B95A155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465B0508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0311468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3144CDC6" w14:textId="4B695984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pm-2pm</w:t>
            </w:r>
          </w:p>
        </w:tc>
        <w:tc>
          <w:tcPr>
            <w:tcW w:w="1275" w:type="dxa"/>
          </w:tcPr>
          <w:p w14:paraId="3796F674" w14:textId="77777777" w:rsidR="00486FEE" w:rsidRDefault="00486FEE" w:rsidP="00486FEE">
            <w:r>
              <w:rPr>
                <w:b/>
                <w:color w:val="000000"/>
              </w:rPr>
              <w:t>CDEL</w:t>
            </w:r>
          </w:p>
        </w:tc>
      </w:tr>
      <w:tr w:rsidR="00486FEE" w:rsidRPr="009D5652" w14:paraId="06174EFF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D7256F1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67E2E93" w14:textId="77777777" w:rsidR="00486FEE" w:rsidRPr="001B6EC1" w:rsidRDefault="00486FEE" w:rsidP="00486FEE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1CD7AC6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Chemistry</w:t>
            </w:r>
          </w:p>
        </w:tc>
        <w:tc>
          <w:tcPr>
            <w:tcW w:w="1822" w:type="dxa"/>
            <w:gridSpan w:val="2"/>
          </w:tcPr>
          <w:p w14:paraId="42EBA857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CHM 201</w:t>
            </w:r>
          </w:p>
        </w:tc>
        <w:tc>
          <w:tcPr>
            <w:tcW w:w="1276" w:type="dxa"/>
          </w:tcPr>
          <w:p w14:paraId="65A5E41A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85" w:type="dxa"/>
            <w:gridSpan w:val="2"/>
          </w:tcPr>
          <w:p w14:paraId="282CA9C4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37EC2291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09-11-2021</w:t>
            </w:r>
          </w:p>
          <w:p w14:paraId="54798265" w14:textId="48CB3CE6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2pm – 4pm</w:t>
            </w:r>
          </w:p>
        </w:tc>
        <w:tc>
          <w:tcPr>
            <w:tcW w:w="1275" w:type="dxa"/>
          </w:tcPr>
          <w:p w14:paraId="548C2D63" w14:textId="77777777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486FEE" w:rsidRPr="009D5652" w14:paraId="00F3B9F9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73E5385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D16E8B6" w14:textId="77777777" w:rsidR="00486FEE" w:rsidRDefault="00486FEE" w:rsidP="00486FEE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32EA6E54" w14:textId="77777777" w:rsidR="00486FEE" w:rsidRPr="00646234" w:rsidRDefault="00486FEE" w:rsidP="00486FEE">
            <w:pPr>
              <w:rPr>
                <w:b/>
              </w:rPr>
            </w:pPr>
            <w:r>
              <w:rPr>
                <w:b/>
              </w:rPr>
              <w:t>Zoology &amp;Environmantal Biology</w:t>
            </w:r>
          </w:p>
        </w:tc>
        <w:tc>
          <w:tcPr>
            <w:tcW w:w="1822" w:type="dxa"/>
            <w:gridSpan w:val="2"/>
          </w:tcPr>
          <w:p w14:paraId="669748AE" w14:textId="77777777" w:rsidR="00486FEE" w:rsidRPr="00383A3D" w:rsidRDefault="00486FEE" w:rsidP="00486FEE">
            <w:pPr>
              <w:rPr>
                <w:b/>
              </w:rPr>
            </w:pPr>
            <w:r>
              <w:rPr>
                <w:b/>
              </w:rPr>
              <w:t>ZEB310</w:t>
            </w:r>
          </w:p>
        </w:tc>
        <w:tc>
          <w:tcPr>
            <w:tcW w:w="1276" w:type="dxa"/>
          </w:tcPr>
          <w:p w14:paraId="54CC35F1" w14:textId="7777777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380</w:t>
            </w:r>
          </w:p>
        </w:tc>
        <w:tc>
          <w:tcPr>
            <w:tcW w:w="3685" w:type="dxa"/>
            <w:gridSpan w:val="2"/>
          </w:tcPr>
          <w:p w14:paraId="393E4C9F" w14:textId="77777777" w:rsidR="00486FEE" w:rsidRDefault="00486FEE" w:rsidP="00486FEE">
            <w:pPr>
              <w:rPr>
                <w:b/>
                <w:u w:val="single"/>
              </w:rPr>
            </w:pPr>
          </w:p>
        </w:tc>
        <w:tc>
          <w:tcPr>
            <w:tcW w:w="1673" w:type="dxa"/>
          </w:tcPr>
          <w:p w14:paraId="260E4315" w14:textId="0CE8103B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0-11-2021 8am-9am</w:t>
            </w:r>
          </w:p>
        </w:tc>
        <w:tc>
          <w:tcPr>
            <w:tcW w:w="1275" w:type="dxa"/>
          </w:tcPr>
          <w:p w14:paraId="0C3055DF" w14:textId="77777777" w:rsidR="00486FEE" w:rsidRDefault="00486FEE" w:rsidP="00486FEE">
            <w:r>
              <w:rPr>
                <w:b/>
                <w:color w:val="000000"/>
              </w:rPr>
              <w:t>Nnamdi Azikiwe Library</w:t>
            </w:r>
          </w:p>
        </w:tc>
      </w:tr>
      <w:tr w:rsidR="00486FEE" w:rsidRPr="009D5652" w14:paraId="7501F6D9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1322A53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C8E73B8" w14:textId="42C07C49" w:rsidR="00486FEE" w:rsidRPr="00E80795" w:rsidRDefault="00486FEE" w:rsidP="00486FEE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1FFA165A" w14:textId="6D6CE2CB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Foreign Languages</w:t>
            </w:r>
          </w:p>
        </w:tc>
        <w:tc>
          <w:tcPr>
            <w:tcW w:w="1822" w:type="dxa"/>
            <w:gridSpan w:val="2"/>
          </w:tcPr>
          <w:p w14:paraId="583834E0" w14:textId="054583A1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FRE 101</w:t>
            </w:r>
          </w:p>
        </w:tc>
        <w:tc>
          <w:tcPr>
            <w:tcW w:w="1276" w:type="dxa"/>
          </w:tcPr>
          <w:p w14:paraId="7F516414" w14:textId="56D770F5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,200</w:t>
            </w:r>
          </w:p>
        </w:tc>
        <w:tc>
          <w:tcPr>
            <w:tcW w:w="3685" w:type="dxa"/>
            <w:gridSpan w:val="2"/>
          </w:tcPr>
          <w:p w14:paraId="70794E98" w14:textId="33887B66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78C91CD2" w14:textId="014A88CA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0-11-2021 9am-11am</w:t>
            </w:r>
          </w:p>
        </w:tc>
        <w:tc>
          <w:tcPr>
            <w:tcW w:w="1275" w:type="dxa"/>
          </w:tcPr>
          <w:p w14:paraId="19615AA6" w14:textId="77777777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  <w:p w14:paraId="56638B04" w14:textId="043E41FC" w:rsidR="00486FEE" w:rsidRDefault="00486FEE" w:rsidP="00486FEE"/>
        </w:tc>
      </w:tr>
      <w:tr w:rsidR="00486FEE" w:rsidRPr="009D5652" w14:paraId="7DF0B8B4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767C702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34A9263" w14:textId="6B052E35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EDEA0B4" w14:textId="40CAA62F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Crop Science</w:t>
            </w:r>
          </w:p>
        </w:tc>
        <w:tc>
          <w:tcPr>
            <w:tcW w:w="1822" w:type="dxa"/>
            <w:gridSpan w:val="2"/>
          </w:tcPr>
          <w:p w14:paraId="2DC7F0D5" w14:textId="395632EA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CSC 331</w:t>
            </w:r>
          </w:p>
        </w:tc>
        <w:tc>
          <w:tcPr>
            <w:tcW w:w="1276" w:type="dxa"/>
          </w:tcPr>
          <w:p w14:paraId="6A6EF43E" w14:textId="3AEC0CAE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585</w:t>
            </w:r>
          </w:p>
        </w:tc>
        <w:tc>
          <w:tcPr>
            <w:tcW w:w="3685" w:type="dxa"/>
            <w:gridSpan w:val="2"/>
          </w:tcPr>
          <w:p w14:paraId="3D9CD8B3" w14:textId="48A94200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45320D44" w14:textId="5BA673AE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0-11-2021 11pm-12pm</w:t>
            </w:r>
          </w:p>
        </w:tc>
        <w:tc>
          <w:tcPr>
            <w:tcW w:w="1275" w:type="dxa"/>
          </w:tcPr>
          <w:p w14:paraId="5669199E" w14:textId="3B810A2C" w:rsidR="00486FEE" w:rsidRDefault="00486FEE" w:rsidP="00486FEE">
            <w:r>
              <w:rPr>
                <w:b/>
                <w:color w:val="000000"/>
              </w:rPr>
              <w:t>Nnamdi Azikiwe Library</w:t>
            </w:r>
          </w:p>
        </w:tc>
      </w:tr>
      <w:tr w:rsidR="00486FEE" w:rsidRPr="009D5652" w14:paraId="6C5BBE1D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6EACB01" w14:textId="77777777" w:rsidR="00486FEE" w:rsidRPr="00E822C9" w:rsidRDefault="00486FEE" w:rsidP="00486FEE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87A9159" w14:textId="4498EFA3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126CEB6" w14:textId="3A2E2119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Animal Science</w:t>
            </w:r>
          </w:p>
        </w:tc>
        <w:tc>
          <w:tcPr>
            <w:tcW w:w="1822" w:type="dxa"/>
            <w:gridSpan w:val="2"/>
          </w:tcPr>
          <w:p w14:paraId="68D4EB9D" w14:textId="16B8909B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ANS 241</w:t>
            </w:r>
          </w:p>
        </w:tc>
        <w:tc>
          <w:tcPr>
            <w:tcW w:w="1276" w:type="dxa"/>
          </w:tcPr>
          <w:p w14:paraId="4B5FDB86" w14:textId="41903997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85" w:type="dxa"/>
            <w:gridSpan w:val="2"/>
          </w:tcPr>
          <w:p w14:paraId="37757654" w14:textId="77777777" w:rsidR="00486FEE" w:rsidRDefault="00486FEE" w:rsidP="00486FEE">
            <w:pPr>
              <w:rPr>
                <w:b/>
              </w:rPr>
            </w:pPr>
          </w:p>
        </w:tc>
        <w:tc>
          <w:tcPr>
            <w:tcW w:w="1673" w:type="dxa"/>
          </w:tcPr>
          <w:p w14:paraId="039295CD" w14:textId="3B7240DC" w:rsidR="00486FEE" w:rsidRDefault="00486FEE" w:rsidP="00486FEE">
            <w:pPr>
              <w:rPr>
                <w:b/>
              </w:rPr>
            </w:pPr>
            <w:r>
              <w:rPr>
                <w:b/>
              </w:rPr>
              <w:t>10-11-2021 12pm-2pm</w:t>
            </w:r>
          </w:p>
        </w:tc>
        <w:tc>
          <w:tcPr>
            <w:tcW w:w="1275" w:type="dxa"/>
          </w:tcPr>
          <w:p w14:paraId="298983BC" w14:textId="34424AD0" w:rsidR="00486FEE" w:rsidRDefault="00486FEE" w:rsidP="00486FEE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C11470" w:rsidRPr="009D5652" w14:paraId="5D8A2D13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51385DB" w14:textId="77777777" w:rsidR="00C11470" w:rsidRPr="00E822C9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902EF82" w14:textId="10024A9B" w:rsidR="00C11470" w:rsidRDefault="00C11470" w:rsidP="00C1147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10AB3CF9" w14:textId="42F4CA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Education Foundation</w:t>
            </w:r>
          </w:p>
        </w:tc>
        <w:tc>
          <w:tcPr>
            <w:tcW w:w="1822" w:type="dxa"/>
            <w:gridSpan w:val="2"/>
          </w:tcPr>
          <w:p w14:paraId="144EE1C5" w14:textId="44080CE0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EDU 221</w:t>
            </w:r>
          </w:p>
        </w:tc>
        <w:tc>
          <w:tcPr>
            <w:tcW w:w="1276" w:type="dxa"/>
          </w:tcPr>
          <w:p w14:paraId="3137F6B8" w14:textId="03E2B875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950</w:t>
            </w:r>
          </w:p>
        </w:tc>
        <w:tc>
          <w:tcPr>
            <w:tcW w:w="3685" w:type="dxa"/>
            <w:gridSpan w:val="2"/>
          </w:tcPr>
          <w:p w14:paraId="4B00B481" w14:textId="77777777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75199386" w14:textId="27DCFB7A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-11-2021 2pm-4pm</w:t>
            </w:r>
          </w:p>
        </w:tc>
        <w:tc>
          <w:tcPr>
            <w:tcW w:w="1275" w:type="dxa"/>
          </w:tcPr>
          <w:p w14:paraId="713D73A3" w14:textId="27A4E9A6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C11470" w:rsidRPr="009D5652" w14:paraId="46723EE8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9CF844B" w14:textId="77777777" w:rsidR="00C11470" w:rsidRPr="00E822C9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913107B" w14:textId="77777777" w:rsidR="00C11470" w:rsidRPr="00E80795" w:rsidRDefault="00C11470" w:rsidP="00C1147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2B6C135B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 xml:space="preserve">Human Nutrition and dietetics </w:t>
            </w:r>
          </w:p>
        </w:tc>
        <w:tc>
          <w:tcPr>
            <w:tcW w:w="1822" w:type="dxa"/>
            <w:gridSpan w:val="2"/>
          </w:tcPr>
          <w:p w14:paraId="6C2F4746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HND 211</w:t>
            </w:r>
          </w:p>
        </w:tc>
        <w:tc>
          <w:tcPr>
            <w:tcW w:w="1276" w:type="dxa"/>
          </w:tcPr>
          <w:p w14:paraId="6CCE31A0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350</w:t>
            </w:r>
          </w:p>
        </w:tc>
        <w:tc>
          <w:tcPr>
            <w:tcW w:w="3685" w:type="dxa"/>
            <w:gridSpan w:val="2"/>
          </w:tcPr>
          <w:p w14:paraId="3D52C83A" w14:textId="77777777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2BD831B6" w14:textId="2B0FEA9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-11-2021 8am-9am</w:t>
            </w:r>
          </w:p>
        </w:tc>
        <w:tc>
          <w:tcPr>
            <w:tcW w:w="1275" w:type="dxa"/>
          </w:tcPr>
          <w:p w14:paraId="1FF7E863" w14:textId="77777777" w:rsidR="00C11470" w:rsidRDefault="00C11470" w:rsidP="00C11470">
            <w:r>
              <w:rPr>
                <w:b/>
                <w:color w:val="000000"/>
              </w:rPr>
              <w:t>CDEL</w:t>
            </w:r>
          </w:p>
        </w:tc>
      </w:tr>
      <w:tr w:rsidR="00C11470" w:rsidRPr="009D5652" w14:paraId="6D45A8B0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7E42805" w14:textId="77777777" w:rsidR="00C11470" w:rsidRPr="00E822C9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76E00435" w14:textId="77777777" w:rsidR="00C11470" w:rsidRDefault="00C11470" w:rsidP="00C1147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0B0E4E88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 xml:space="preserve">Human Nutrition and dietetics </w:t>
            </w:r>
          </w:p>
        </w:tc>
        <w:tc>
          <w:tcPr>
            <w:tcW w:w="1822" w:type="dxa"/>
            <w:gridSpan w:val="2"/>
          </w:tcPr>
          <w:p w14:paraId="3EE772D3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HND 323</w:t>
            </w:r>
          </w:p>
        </w:tc>
        <w:tc>
          <w:tcPr>
            <w:tcW w:w="1276" w:type="dxa"/>
          </w:tcPr>
          <w:p w14:paraId="502CE410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3685" w:type="dxa"/>
            <w:gridSpan w:val="2"/>
          </w:tcPr>
          <w:p w14:paraId="65362ABA" w14:textId="77777777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6A121781" w14:textId="727E59FD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-11-2021 9am-10am</w:t>
            </w:r>
          </w:p>
        </w:tc>
        <w:tc>
          <w:tcPr>
            <w:tcW w:w="1275" w:type="dxa"/>
          </w:tcPr>
          <w:p w14:paraId="531CAC51" w14:textId="77777777" w:rsidR="00C11470" w:rsidRDefault="00C11470" w:rsidP="00C11470">
            <w:r>
              <w:rPr>
                <w:b/>
                <w:color w:val="000000"/>
              </w:rPr>
              <w:t>CDEL</w:t>
            </w:r>
          </w:p>
        </w:tc>
      </w:tr>
      <w:tr w:rsidR="00C11470" w:rsidRPr="009D5652" w14:paraId="674AE3CE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1E0A042" w14:textId="77777777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170C684" w14:textId="2205AE8A" w:rsidR="00C11470" w:rsidRDefault="00C11470" w:rsidP="00C1147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7E7C74D1" w14:textId="4F05BA99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Foreign Languages</w:t>
            </w:r>
          </w:p>
        </w:tc>
        <w:tc>
          <w:tcPr>
            <w:tcW w:w="1822" w:type="dxa"/>
            <w:gridSpan w:val="2"/>
          </w:tcPr>
          <w:p w14:paraId="079A75FB" w14:textId="25144196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GER 201</w:t>
            </w:r>
          </w:p>
        </w:tc>
        <w:tc>
          <w:tcPr>
            <w:tcW w:w="1276" w:type="dxa"/>
          </w:tcPr>
          <w:p w14:paraId="4BACE1FE" w14:textId="6CCB7A8D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250</w:t>
            </w:r>
          </w:p>
        </w:tc>
        <w:tc>
          <w:tcPr>
            <w:tcW w:w="3685" w:type="dxa"/>
            <w:gridSpan w:val="2"/>
          </w:tcPr>
          <w:p w14:paraId="4266B5E0" w14:textId="15F2CC94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795C1BBA" w14:textId="1ED071B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-11-2021 10am-11am</w:t>
            </w:r>
          </w:p>
        </w:tc>
        <w:tc>
          <w:tcPr>
            <w:tcW w:w="1275" w:type="dxa"/>
          </w:tcPr>
          <w:p w14:paraId="5B73EDBC" w14:textId="39263CEA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  <w:p w14:paraId="5DA0A81A" w14:textId="77777777" w:rsidR="00C11470" w:rsidRDefault="00C11470" w:rsidP="00C11470">
            <w:pPr>
              <w:rPr>
                <w:b/>
                <w:color w:val="000000"/>
              </w:rPr>
            </w:pPr>
          </w:p>
        </w:tc>
      </w:tr>
      <w:tr w:rsidR="00C11470" w:rsidRPr="009D5652" w14:paraId="148FB118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46549CC" w14:textId="71350F1A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5CCCD346" w14:textId="6592B369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8D21F2A" w14:textId="0444E29A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Criminology and Penology</w:t>
            </w:r>
          </w:p>
        </w:tc>
        <w:tc>
          <w:tcPr>
            <w:tcW w:w="1822" w:type="dxa"/>
            <w:gridSpan w:val="2"/>
          </w:tcPr>
          <w:p w14:paraId="700255F6" w14:textId="4E22200E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SOC 251</w:t>
            </w:r>
          </w:p>
        </w:tc>
        <w:tc>
          <w:tcPr>
            <w:tcW w:w="1276" w:type="dxa"/>
          </w:tcPr>
          <w:p w14:paraId="24A8B80D" w14:textId="0E3493C1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85" w:type="dxa"/>
            <w:gridSpan w:val="2"/>
          </w:tcPr>
          <w:p w14:paraId="77A9A3F6" w14:textId="1E9EF90C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4A6E6EC1" w14:textId="728307F0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-11-2021</w:t>
            </w:r>
          </w:p>
          <w:p w14:paraId="4203FB05" w14:textId="6325B76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1am – 2pm</w:t>
            </w:r>
          </w:p>
        </w:tc>
        <w:tc>
          <w:tcPr>
            <w:tcW w:w="1275" w:type="dxa"/>
          </w:tcPr>
          <w:p w14:paraId="2DC1C2F6" w14:textId="3566DE3F" w:rsidR="00C11470" w:rsidRDefault="00C11470" w:rsidP="00C11470">
            <w:r>
              <w:rPr>
                <w:b/>
                <w:color w:val="000000"/>
              </w:rPr>
              <w:t>CDEL</w:t>
            </w:r>
          </w:p>
        </w:tc>
      </w:tr>
      <w:tr w:rsidR="00C11470" w:rsidRPr="009D5652" w14:paraId="3D9659B4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CA43431" w14:textId="77777777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27313D8" w14:textId="266B85F1" w:rsidR="00C11470" w:rsidRDefault="00C11470" w:rsidP="00C11470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33CD095B" w14:textId="05FE2C9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Computer Science</w:t>
            </w:r>
          </w:p>
        </w:tc>
        <w:tc>
          <w:tcPr>
            <w:tcW w:w="1822" w:type="dxa"/>
            <w:gridSpan w:val="2"/>
          </w:tcPr>
          <w:p w14:paraId="5BECB143" w14:textId="030185F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COS 101</w:t>
            </w:r>
          </w:p>
        </w:tc>
        <w:tc>
          <w:tcPr>
            <w:tcW w:w="1276" w:type="dxa"/>
          </w:tcPr>
          <w:p w14:paraId="225942F0" w14:textId="6C7DC1F3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0,000</w:t>
            </w:r>
          </w:p>
        </w:tc>
        <w:tc>
          <w:tcPr>
            <w:tcW w:w="3685" w:type="dxa"/>
            <w:gridSpan w:val="2"/>
          </w:tcPr>
          <w:p w14:paraId="5569C4BB" w14:textId="77777777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55AD2814" w14:textId="2F868A55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1-11-2021 8am-4pm</w:t>
            </w:r>
          </w:p>
        </w:tc>
        <w:tc>
          <w:tcPr>
            <w:tcW w:w="1275" w:type="dxa"/>
          </w:tcPr>
          <w:p w14:paraId="57759D71" w14:textId="77777777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  <w:p w14:paraId="5625EB97" w14:textId="019ED3AF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/CDEL</w:t>
            </w:r>
          </w:p>
          <w:p w14:paraId="6EE7618D" w14:textId="2F640460" w:rsidR="00C11470" w:rsidRDefault="00C11470" w:rsidP="00C11470">
            <w:pPr>
              <w:rPr>
                <w:b/>
                <w:color w:val="222222"/>
                <w:shd w:val="clear" w:color="auto" w:fill="FFFFFF"/>
              </w:rPr>
            </w:pPr>
            <w:r>
              <w:rPr>
                <w:b/>
                <w:color w:val="000000"/>
              </w:rPr>
              <w:t>/UNEC</w:t>
            </w:r>
          </w:p>
        </w:tc>
      </w:tr>
      <w:tr w:rsidR="00C11470" w:rsidRPr="009D5652" w14:paraId="69EB65C8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789978B" w14:textId="1B913B21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487A7AF" w14:textId="6675FF5D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338A58B" w14:textId="57D2741E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iological Sciences</w:t>
            </w:r>
          </w:p>
        </w:tc>
        <w:tc>
          <w:tcPr>
            <w:tcW w:w="1822" w:type="dxa"/>
            <w:gridSpan w:val="2"/>
          </w:tcPr>
          <w:p w14:paraId="2F33651E" w14:textId="3FBD7ADD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IO 151</w:t>
            </w:r>
          </w:p>
        </w:tc>
        <w:tc>
          <w:tcPr>
            <w:tcW w:w="1276" w:type="dxa"/>
          </w:tcPr>
          <w:p w14:paraId="61BAFC67" w14:textId="631F5390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7000</w:t>
            </w:r>
          </w:p>
        </w:tc>
        <w:tc>
          <w:tcPr>
            <w:tcW w:w="3685" w:type="dxa"/>
            <w:gridSpan w:val="2"/>
          </w:tcPr>
          <w:p w14:paraId="5D71D75A" w14:textId="77777777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43D5AF00" w14:textId="680E731A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2-11-2021</w:t>
            </w:r>
          </w:p>
          <w:p w14:paraId="735F9306" w14:textId="77A77E3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8am – 4pm</w:t>
            </w:r>
          </w:p>
        </w:tc>
        <w:tc>
          <w:tcPr>
            <w:tcW w:w="1275" w:type="dxa"/>
          </w:tcPr>
          <w:p w14:paraId="4DF1C564" w14:textId="77777777" w:rsidR="00C11470" w:rsidRDefault="00C11470" w:rsidP="00C11470">
            <w:pPr>
              <w:rPr>
                <w:b/>
                <w:color w:val="222222"/>
                <w:shd w:val="clear" w:color="auto" w:fill="FFFFFF"/>
              </w:rPr>
            </w:pPr>
            <w:r>
              <w:rPr>
                <w:b/>
                <w:color w:val="222222"/>
                <w:shd w:val="clear" w:color="auto" w:fill="FFFFFF"/>
              </w:rPr>
              <w:t>Nnamdi Azikiwe Library</w:t>
            </w:r>
          </w:p>
          <w:p w14:paraId="34984CA2" w14:textId="6D68C9D5" w:rsidR="007E025F" w:rsidRDefault="007E025F" w:rsidP="00C11470">
            <w:r>
              <w:rPr>
                <w:b/>
                <w:color w:val="222222"/>
                <w:shd w:val="clear" w:color="auto" w:fill="FFFFFF"/>
              </w:rPr>
              <w:t>/CDEL</w:t>
            </w:r>
          </w:p>
        </w:tc>
      </w:tr>
      <w:tr w:rsidR="00C11470" w:rsidRPr="009D5652" w14:paraId="3780397E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6AC9662" w14:textId="2D961D02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611D038" w14:textId="3FDDC2A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46DCB0A" w14:textId="39818C7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iochemistry</w:t>
            </w:r>
          </w:p>
        </w:tc>
        <w:tc>
          <w:tcPr>
            <w:tcW w:w="1822" w:type="dxa"/>
            <w:gridSpan w:val="2"/>
          </w:tcPr>
          <w:p w14:paraId="5312F82D" w14:textId="39F748A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CH 301</w:t>
            </w:r>
          </w:p>
        </w:tc>
        <w:tc>
          <w:tcPr>
            <w:tcW w:w="1276" w:type="dxa"/>
          </w:tcPr>
          <w:p w14:paraId="19C7C35F" w14:textId="5EAA7C0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750</w:t>
            </w:r>
          </w:p>
        </w:tc>
        <w:tc>
          <w:tcPr>
            <w:tcW w:w="3685" w:type="dxa"/>
            <w:gridSpan w:val="2"/>
          </w:tcPr>
          <w:p w14:paraId="1F9ED201" w14:textId="7941EDFC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4D648762" w14:textId="42A44A85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2AEB3693" w14:textId="24AAA3F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8am-9am</w:t>
            </w:r>
          </w:p>
        </w:tc>
        <w:tc>
          <w:tcPr>
            <w:tcW w:w="1275" w:type="dxa"/>
          </w:tcPr>
          <w:p w14:paraId="1C996073" w14:textId="416089F4" w:rsidR="00C11470" w:rsidRDefault="00C11470" w:rsidP="00C11470">
            <w:r>
              <w:rPr>
                <w:b/>
                <w:color w:val="000000"/>
              </w:rPr>
              <w:t>Nnamdi Azikiwe Library</w:t>
            </w:r>
          </w:p>
        </w:tc>
      </w:tr>
      <w:tr w:rsidR="00C11470" w:rsidRPr="009D5652" w14:paraId="1A33C459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D2A6479" w14:textId="72E39C28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6E5D5DA8" w14:textId="215243C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0EDEDEDC" w14:textId="6BFF1B55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General Biochemistry</w:t>
            </w:r>
          </w:p>
        </w:tc>
        <w:tc>
          <w:tcPr>
            <w:tcW w:w="1822" w:type="dxa"/>
            <w:gridSpan w:val="2"/>
          </w:tcPr>
          <w:p w14:paraId="171855E5" w14:textId="34C87741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CH 201</w:t>
            </w:r>
          </w:p>
        </w:tc>
        <w:tc>
          <w:tcPr>
            <w:tcW w:w="1276" w:type="dxa"/>
          </w:tcPr>
          <w:p w14:paraId="1BA3FFF8" w14:textId="0993B755" w:rsidR="00C11470" w:rsidRPr="00DC2E52" w:rsidRDefault="00C11470" w:rsidP="00C11470">
            <w:pPr>
              <w:rPr>
                <w:b/>
                <w:highlight w:val="yellow"/>
              </w:rPr>
            </w:pPr>
            <w:r>
              <w:rPr>
                <w:b/>
              </w:rPr>
              <w:t>1,500</w:t>
            </w:r>
          </w:p>
        </w:tc>
        <w:tc>
          <w:tcPr>
            <w:tcW w:w="3685" w:type="dxa"/>
            <w:gridSpan w:val="2"/>
          </w:tcPr>
          <w:p w14:paraId="7D9F9565" w14:textId="77777777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26545D54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6E334EC1" w14:textId="563EB188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9am-11pm</w:t>
            </w:r>
          </w:p>
        </w:tc>
        <w:tc>
          <w:tcPr>
            <w:tcW w:w="1275" w:type="dxa"/>
          </w:tcPr>
          <w:p w14:paraId="4161471C" w14:textId="3E2D8E78" w:rsidR="00C11470" w:rsidRPr="009D5652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C11470" w:rsidRPr="009D5652" w14:paraId="6886470B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F00460D" w14:textId="20EAA0D8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588C31A5" w14:textId="6B72D68F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5596761" w14:textId="2F9E1A2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Statistics</w:t>
            </w:r>
          </w:p>
        </w:tc>
        <w:tc>
          <w:tcPr>
            <w:tcW w:w="1822" w:type="dxa"/>
            <w:gridSpan w:val="2"/>
          </w:tcPr>
          <w:p w14:paraId="21DF9EF3" w14:textId="5F5EC4F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STA 203</w:t>
            </w:r>
          </w:p>
        </w:tc>
        <w:tc>
          <w:tcPr>
            <w:tcW w:w="1276" w:type="dxa"/>
          </w:tcPr>
          <w:p w14:paraId="1AE19849" w14:textId="51B69C9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800</w:t>
            </w:r>
          </w:p>
        </w:tc>
        <w:tc>
          <w:tcPr>
            <w:tcW w:w="3685" w:type="dxa"/>
            <w:gridSpan w:val="2"/>
          </w:tcPr>
          <w:p w14:paraId="5B9BF159" w14:textId="6D1FB175" w:rsidR="00C11470" w:rsidRDefault="00C11470" w:rsidP="00C11470">
            <w:pPr>
              <w:rPr>
                <w:b/>
              </w:rPr>
            </w:pPr>
          </w:p>
        </w:tc>
        <w:tc>
          <w:tcPr>
            <w:tcW w:w="1673" w:type="dxa"/>
          </w:tcPr>
          <w:p w14:paraId="0D8D1BB0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0886D274" w14:textId="311C732F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1am-1pm</w:t>
            </w:r>
          </w:p>
        </w:tc>
        <w:tc>
          <w:tcPr>
            <w:tcW w:w="1275" w:type="dxa"/>
          </w:tcPr>
          <w:p w14:paraId="37446DEE" w14:textId="2B7B96EF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</w:t>
            </w:r>
          </w:p>
        </w:tc>
      </w:tr>
      <w:tr w:rsidR="00C11470" w:rsidRPr="009D5652" w14:paraId="790985DD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260606B" w14:textId="6429511D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65FA02B" w14:textId="006C7838" w:rsidR="00C11470" w:rsidRDefault="00C11470" w:rsidP="00C11470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5D906D69" w14:textId="5C4CAE65" w:rsidR="00C11470" w:rsidRPr="00646234" w:rsidRDefault="00C11470" w:rsidP="00C11470">
            <w:pPr>
              <w:rPr>
                <w:b/>
              </w:rPr>
            </w:pPr>
            <w:r>
              <w:rPr>
                <w:b/>
              </w:rPr>
              <w:t>Educational Foundation</w:t>
            </w:r>
          </w:p>
        </w:tc>
        <w:tc>
          <w:tcPr>
            <w:tcW w:w="1793" w:type="dxa"/>
          </w:tcPr>
          <w:p w14:paraId="1D3243FB" w14:textId="04CB3F6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EDU 211</w:t>
            </w:r>
          </w:p>
        </w:tc>
        <w:tc>
          <w:tcPr>
            <w:tcW w:w="1305" w:type="dxa"/>
            <w:gridSpan w:val="2"/>
          </w:tcPr>
          <w:p w14:paraId="2C66A69D" w14:textId="044CD24D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700</w:t>
            </w:r>
          </w:p>
        </w:tc>
        <w:tc>
          <w:tcPr>
            <w:tcW w:w="3657" w:type="dxa"/>
          </w:tcPr>
          <w:p w14:paraId="791291E0" w14:textId="77777777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796BDCF1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55492723" w14:textId="5312A46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pm-3pm</w:t>
            </w:r>
          </w:p>
        </w:tc>
        <w:tc>
          <w:tcPr>
            <w:tcW w:w="1275" w:type="dxa"/>
          </w:tcPr>
          <w:p w14:paraId="726F475F" w14:textId="0D39EA39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222222"/>
                <w:shd w:val="clear" w:color="auto" w:fill="FFFFFF"/>
              </w:rPr>
              <w:t>Nnamdi Azikiwe Library</w:t>
            </w:r>
          </w:p>
        </w:tc>
      </w:tr>
      <w:tr w:rsidR="00C11470" w:rsidRPr="009D5652" w14:paraId="09302942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D615795" w14:textId="2019ACCA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A69E957" w14:textId="54708EC7" w:rsidR="00C11470" w:rsidRDefault="00C11470" w:rsidP="00C11470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C296BF8" w14:textId="7D2250F7" w:rsidR="00C11470" w:rsidRPr="00646234" w:rsidRDefault="00C11470" w:rsidP="00C11470">
            <w:pPr>
              <w:rPr>
                <w:b/>
              </w:rPr>
            </w:pPr>
            <w:r>
              <w:rPr>
                <w:b/>
              </w:rPr>
              <w:t>Computer Science</w:t>
            </w:r>
          </w:p>
        </w:tc>
        <w:tc>
          <w:tcPr>
            <w:tcW w:w="1793" w:type="dxa"/>
          </w:tcPr>
          <w:p w14:paraId="0C20003C" w14:textId="2889216C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COS 201</w:t>
            </w:r>
          </w:p>
        </w:tc>
        <w:tc>
          <w:tcPr>
            <w:tcW w:w="1305" w:type="dxa"/>
            <w:gridSpan w:val="2"/>
          </w:tcPr>
          <w:p w14:paraId="42B5AA14" w14:textId="2FD3F24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178</w:t>
            </w:r>
          </w:p>
        </w:tc>
        <w:tc>
          <w:tcPr>
            <w:tcW w:w="3657" w:type="dxa"/>
          </w:tcPr>
          <w:p w14:paraId="4E4AA884" w14:textId="77777777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A07F79F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3E4C4E81" w14:textId="1A5925A9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3pm-4pm</w:t>
            </w:r>
          </w:p>
        </w:tc>
        <w:tc>
          <w:tcPr>
            <w:tcW w:w="1275" w:type="dxa"/>
          </w:tcPr>
          <w:p w14:paraId="106C6F6D" w14:textId="69067C83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222222"/>
                <w:shd w:val="clear" w:color="auto" w:fill="FFFFFF"/>
              </w:rPr>
              <w:t>Nnamdi Azikiwe Library</w:t>
            </w:r>
          </w:p>
        </w:tc>
      </w:tr>
      <w:tr w:rsidR="00C11470" w:rsidRPr="009D5652" w14:paraId="3128E32D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7AB7988" w14:textId="14068067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86224DC" w14:textId="15765171" w:rsidR="00C11470" w:rsidRDefault="00C11470" w:rsidP="00C11470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582CC637" w14:textId="771F2002" w:rsidR="00C11470" w:rsidRPr="00646234" w:rsidRDefault="00C11470" w:rsidP="00C11470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793" w:type="dxa"/>
          </w:tcPr>
          <w:p w14:paraId="48BD11F5" w14:textId="001BE34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RAD 561</w:t>
            </w:r>
          </w:p>
        </w:tc>
        <w:tc>
          <w:tcPr>
            <w:tcW w:w="1305" w:type="dxa"/>
            <w:gridSpan w:val="2"/>
          </w:tcPr>
          <w:p w14:paraId="1866C603" w14:textId="48EA68F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3657" w:type="dxa"/>
          </w:tcPr>
          <w:p w14:paraId="39C72B0B" w14:textId="77777777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2C978BE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1505D6EC" w14:textId="5EB3622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8am-9am</w:t>
            </w:r>
          </w:p>
        </w:tc>
        <w:tc>
          <w:tcPr>
            <w:tcW w:w="1275" w:type="dxa"/>
          </w:tcPr>
          <w:p w14:paraId="1C12E744" w14:textId="4B154442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</w:p>
        </w:tc>
      </w:tr>
      <w:tr w:rsidR="00C11470" w:rsidRPr="009D5652" w14:paraId="02899883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8A008BF" w14:textId="587899AD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7E7C413A" w14:textId="37827828" w:rsidR="00C11470" w:rsidRDefault="00C11470" w:rsidP="00C11470"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7FDF56F6" w14:textId="2348644F" w:rsidR="00C11470" w:rsidRPr="00646234" w:rsidRDefault="00C11470" w:rsidP="00C11470">
            <w:pPr>
              <w:rPr>
                <w:b/>
              </w:rPr>
            </w:pPr>
            <w:r>
              <w:rPr>
                <w:b/>
              </w:rPr>
              <w:t>Banking and Finance</w:t>
            </w:r>
          </w:p>
        </w:tc>
        <w:tc>
          <w:tcPr>
            <w:tcW w:w="1793" w:type="dxa"/>
          </w:tcPr>
          <w:p w14:paraId="3618162D" w14:textId="2B3CF302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AF 311</w:t>
            </w:r>
          </w:p>
        </w:tc>
        <w:tc>
          <w:tcPr>
            <w:tcW w:w="1305" w:type="dxa"/>
            <w:gridSpan w:val="2"/>
          </w:tcPr>
          <w:p w14:paraId="55178B19" w14:textId="5C435211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210</w:t>
            </w:r>
          </w:p>
        </w:tc>
        <w:tc>
          <w:tcPr>
            <w:tcW w:w="3657" w:type="dxa"/>
          </w:tcPr>
          <w:p w14:paraId="03401441" w14:textId="202D0986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CB1A52C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0E6A4C89" w14:textId="2629CD31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9am-10am</w:t>
            </w:r>
          </w:p>
        </w:tc>
        <w:tc>
          <w:tcPr>
            <w:tcW w:w="1275" w:type="dxa"/>
          </w:tcPr>
          <w:p w14:paraId="1F06D047" w14:textId="3133AD05" w:rsidR="00C11470" w:rsidRDefault="00C11470" w:rsidP="00C1147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</w:p>
        </w:tc>
      </w:tr>
      <w:tr w:rsidR="00C11470" w:rsidRPr="009D5652" w14:paraId="478336E1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3AC84F8" w14:textId="25AC6CC6" w:rsidR="00C11470" w:rsidRPr="00144F2D" w:rsidRDefault="00C11470" w:rsidP="00C11470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C7624D1" w14:textId="4B32F594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1B6F471C" w14:textId="7D0412B7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Radiation physics</w:t>
            </w:r>
          </w:p>
        </w:tc>
        <w:tc>
          <w:tcPr>
            <w:tcW w:w="1793" w:type="dxa"/>
          </w:tcPr>
          <w:p w14:paraId="1707C734" w14:textId="204F0286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RAD 201</w:t>
            </w:r>
          </w:p>
        </w:tc>
        <w:tc>
          <w:tcPr>
            <w:tcW w:w="1305" w:type="dxa"/>
            <w:gridSpan w:val="2"/>
          </w:tcPr>
          <w:p w14:paraId="2071DB0D" w14:textId="122094E4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57" w:type="dxa"/>
          </w:tcPr>
          <w:p w14:paraId="4AED4E4D" w14:textId="77777777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63792A8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488B8A4A" w14:textId="188EB80D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10am-11am</w:t>
            </w:r>
          </w:p>
        </w:tc>
        <w:tc>
          <w:tcPr>
            <w:tcW w:w="1275" w:type="dxa"/>
          </w:tcPr>
          <w:p w14:paraId="2C451186" w14:textId="260DAEF3" w:rsidR="00C11470" w:rsidRPr="009D5652" w:rsidRDefault="00C11470" w:rsidP="00C11470">
            <w:pPr>
              <w:rPr>
                <w:b/>
                <w:color w:val="000000"/>
              </w:rPr>
            </w:pPr>
            <w:r w:rsidRPr="00BA0D22">
              <w:rPr>
                <w:b/>
                <w:color w:val="000000"/>
              </w:rPr>
              <w:t>UNEC</w:t>
            </w:r>
          </w:p>
        </w:tc>
      </w:tr>
      <w:tr w:rsidR="00C11470" w:rsidRPr="009D5652" w14:paraId="0975EF1B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FDD1E0C" w14:textId="62D5A31F" w:rsidR="00C11470" w:rsidRPr="00964420" w:rsidRDefault="00C11470" w:rsidP="00C1147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30D670B3" w14:textId="134EFB9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DAE61AA" w14:textId="58172AB8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anking and Finance</w:t>
            </w:r>
          </w:p>
        </w:tc>
        <w:tc>
          <w:tcPr>
            <w:tcW w:w="1793" w:type="dxa"/>
          </w:tcPr>
          <w:p w14:paraId="15E57A0C" w14:textId="0BCEC4A4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BAF 101</w:t>
            </w:r>
          </w:p>
        </w:tc>
        <w:tc>
          <w:tcPr>
            <w:tcW w:w="1305" w:type="dxa"/>
            <w:gridSpan w:val="2"/>
          </w:tcPr>
          <w:p w14:paraId="1F87D62F" w14:textId="165A7B5B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86</w:t>
            </w:r>
          </w:p>
        </w:tc>
        <w:tc>
          <w:tcPr>
            <w:tcW w:w="3657" w:type="dxa"/>
          </w:tcPr>
          <w:p w14:paraId="393088EA" w14:textId="7AD30A3B" w:rsidR="00C11470" w:rsidRPr="009D5652" w:rsidRDefault="00C11470" w:rsidP="00C11470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1FB63612" w14:textId="77777777" w:rsidR="00C11470" w:rsidRDefault="00C11470" w:rsidP="00C11470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4A6FB08A" w14:textId="0D01F8E6" w:rsidR="00C11470" w:rsidRPr="009D5652" w:rsidRDefault="00C11470" w:rsidP="00C11470">
            <w:pPr>
              <w:rPr>
                <w:b/>
              </w:rPr>
            </w:pPr>
            <w:r>
              <w:rPr>
                <w:b/>
              </w:rPr>
              <w:t>11am-12pm</w:t>
            </w:r>
          </w:p>
        </w:tc>
        <w:tc>
          <w:tcPr>
            <w:tcW w:w="1275" w:type="dxa"/>
          </w:tcPr>
          <w:p w14:paraId="39D483D0" w14:textId="17CFD3B0" w:rsidR="00C11470" w:rsidRPr="009D5652" w:rsidRDefault="00C11470" w:rsidP="00C11470">
            <w:pPr>
              <w:rPr>
                <w:b/>
                <w:color w:val="000000"/>
              </w:rPr>
            </w:pPr>
            <w:r w:rsidRPr="00BA0D22">
              <w:rPr>
                <w:b/>
                <w:color w:val="000000"/>
              </w:rPr>
              <w:t>UNEC</w:t>
            </w:r>
          </w:p>
        </w:tc>
      </w:tr>
      <w:tr w:rsidR="007E025F" w:rsidRPr="009D5652" w14:paraId="25737A48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CA7A4ED" w14:textId="7C33F444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266EEEDE" w14:textId="56B08AB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08CE7B2A" w14:textId="4DC673B5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Mathematics</w:t>
            </w:r>
          </w:p>
        </w:tc>
        <w:tc>
          <w:tcPr>
            <w:tcW w:w="1793" w:type="dxa"/>
          </w:tcPr>
          <w:p w14:paraId="7457BCCB" w14:textId="5151CFCD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MTH 207</w:t>
            </w:r>
          </w:p>
        </w:tc>
        <w:tc>
          <w:tcPr>
            <w:tcW w:w="1305" w:type="dxa"/>
            <w:gridSpan w:val="2"/>
          </w:tcPr>
          <w:p w14:paraId="64F29CF9" w14:textId="4A9DDEA3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3000</w:t>
            </w:r>
          </w:p>
        </w:tc>
        <w:tc>
          <w:tcPr>
            <w:tcW w:w="3657" w:type="dxa"/>
          </w:tcPr>
          <w:p w14:paraId="4A7CE595" w14:textId="77777777" w:rsidR="007E025F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572F406" w14:textId="51B6B671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5-11-2021</w:t>
            </w:r>
          </w:p>
          <w:p w14:paraId="3ADF4C3E" w14:textId="460857BB" w:rsidR="007E025F" w:rsidRPr="009D5652" w:rsidRDefault="007E025F" w:rsidP="007E025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237CB473" w14:textId="491A7AB3" w:rsidR="007E025F" w:rsidRPr="009D5652" w:rsidRDefault="007E025F" w:rsidP="007E025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E025F" w:rsidRPr="009D5652" w14:paraId="1FDBCB18" w14:textId="77777777" w:rsidTr="00E718AF">
        <w:trPr>
          <w:trHeight w:val="68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A26D52E" w14:textId="702EC984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ECD18F5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D434147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Biochemistry</w:t>
            </w:r>
          </w:p>
        </w:tc>
        <w:tc>
          <w:tcPr>
            <w:tcW w:w="1793" w:type="dxa"/>
          </w:tcPr>
          <w:p w14:paraId="582C0534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BCH 381</w:t>
            </w:r>
          </w:p>
        </w:tc>
        <w:tc>
          <w:tcPr>
            <w:tcW w:w="1305" w:type="dxa"/>
            <w:gridSpan w:val="2"/>
          </w:tcPr>
          <w:p w14:paraId="2BD06F8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000</w:t>
            </w:r>
          </w:p>
        </w:tc>
        <w:tc>
          <w:tcPr>
            <w:tcW w:w="3657" w:type="dxa"/>
          </w:tcPr>
          <w:p w14:paraId="7652C356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70CE8711" w14:textId="0367B579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489C9F93" w14:textId="77777777" w:rsidR="007E025F" w:rsidRPr="009D5652" w:rsidRDefault="007E025F" w:rsidP="007E025F">
            <w:pPr>
              <w:rPr>
                <w:b/>
              </w:rPr>
            </w:pPr>
            <w:r>
              <w:rPr>
                <w:b/>
              </w:rPr>
              <w:t>8am-10am</w:t>
            </w:r>
          </w:p>
        </w:tc>
        <w:tc>
          <w:tcPr>
            <w:tcW w:w="1275" w:type="dxa"/>
          </w:tcPr>
          <w:p w14:paraId="3BA2957B" w14:textId="77777777" w:rsidR="007E025F" w:rsidRPr="009D5652" w:rsidRDefault="007E025F" w:rsidP="007E025F">
            <w:pPr>
              <w:rPr>
                <w:b/>
                <w:color w:val="000000"/>
              </w:rPr>
            </w:pPr>
            <w:r>
              <w:rPr>
                <w:b/>
                <w:color w:val="222222"/>
                <w:shd w:val="clear" w:color="auto" w:fill="FFFFFF"/>
              </w:rPr>
              <w:t>Nnamdi Azikiwe Library</w:t>
            </w:r>
          </w:p>
        </w:tc>
      </w:tr>
      <w:tr w:rsidR="007E025F" w:rsidRPr="009D5652" w14:paraId="61E906ED" w14:textId="77777777" w:rsidTr="00E718AF">
        <w:trPr>
          <w:trHeight w:val="68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E0B28DE" w14:textId="4DF5ADAF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1D2B9BA0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2CFE0DD6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Pure and Industrial Chemistry</w:t>
            </w:r>
          </w:p>
        </w:tc>
        <w:tc>
          <w:tcPr>
            <w:tcW w:w="1793" w:type="dxa"/>
          </w:tcPr>
          <w:p w14:paraId="296593E0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CHM 211</w:t>
            </w:r>
          </w:p>
        </w:tc>
        <w:tc>
          <w:tcPr>
            <w:tcW w:w="1305" w:type="dxa"/>
            <w:gridSpan w:val="2"/>
          </w:tcPr>
          <w:p w14:paraId="38E6B6A4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1500</w:t>
            </w:r>
          </w:p>
        </w:tc>
        <w:tc>
          <w:tcPr>
            <w:tcW w:w="3657" w:type="dxa"/>
          </w:tcPr>
          <w:p w14:paraId="05F98940" w14:textId="0D3C6E40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4F7EA332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608C040E" w14:textId="2E0F4B2E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0am</w:t>
            </w:r>
            <w:r w:rsidRPr="00567767">
              <w:rPr>
                <w:b/>
              </w:rPr>
              <w:t>-</w:t>
            </w:r>
            <w:r>
              <w:rPr>
                <w:b/>
              </w:rPr>
              <w:t>12p</w:t>
            </w:r>
            <w:r w:rsidRPr="00567767">
              <w:rPr>
                <w:b/>
              </w:rPr>
              <w:t xml:space="preserve">m </w:t>
            </w:r>
          </w:p>
        </w:tc>
        <w:tc>
          <w:tcPr>
            <w:tcW w:w="1275" w:type="dxa"/>
          </w:tcPr>
          <w:p w14:paraId="768476CF" w14:textId="77777777" w:rsidR="007E025F" w:rsidRDefault="007E025F" w:rsidP="007E025F">
            <w:pPr>
              <w:rPr>
                <w:b/>
                <w:color w:val="222222"/>
                <w:shd w:val="clear" w:color="auto" w:fill="FFFFFF"/>
              </w:rPr>
            </w:pPr>
            <w:r w:rsidRPr="00567767">
              <w:rPr>
                <w:b/>
                <w:color w:val="000000"/>
              </w:rPr>
              <w:t>Nnamdi Azikiwe Library</w:t>
            </w:r>
          </w:p>
        </w:tc>
      </w:tr>
      <w:tr w:rsidR="007E025F" w:rsidRPr="009D5652" w14:paraId="362C9E3C" w14:textId="77777777" w:rsidTr="00E718AF">
        <w:trPr>
          <w:trHeight w:val="68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108A3AE" w14:textId="77777777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437C0ACD" w14:textId="7EA5933F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08B723FB" w14:textId="310EC489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Statistics</w:t>
            </w:r>
          </w:p>
        </w:tc>
        <w:tc>
          <w:tcPr>
            <w:tcW w:w="1793" w:type="dxa"/>
          </w:tcPr>
          <w:p w14:paraId="74EC1A63" w14:textId="1E967DEF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STA 205</w:t>
            </w:r>
          </w:p>
        </w:tc>
        <w:tc>
          <w:tcPr>
            <w:tcW w:w="1305" w:type="dxa"/>
            <w:gridSpan w:val="2"/>
          </w:tcPr>
          <w:p w14:paraId="20BD4FBD" w14:textId="0E69FC3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1800</w:t>
            </w:r>
          </w:p>
        </w:tc>
        <w:tc>
          <w:tcPr>
            <w:tcW w:w="3657" w:type="dxa"/>
          </w:tcPr>
          <w:p w14:paraId="19A8BE3C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48479991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7996BC97" w14:textId="3774B20C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2pm-2p</w:t>
            </w:r>
            <w:r w:rsidRPr="00567767">
              <w:rPr>
                <w:b/>
              </w:rPr>
              <w:t>m</w:t>
            </w:r>
          </w:p>
        </w:tc>
        <w:tc>
          <w:tcPr>
            <w:tcW w:w="1275" w:type="dxa"/>
          </w:tcPr>
          <w:p w14:paraId="26CDE0EC" w14:textId="4123DED8" w:rsidR="007E025F" w:rsidRDefault="007E025F" w:rsidP="007E025F">
            <w:pPr>
              <w:rPr>
                <w:b/>
                <w:color w:val="222222"/>
                <w:shd w:val="clear" w:color="auto" w:fill="FFFFFF"/>
              </w:rPr>
            </w:pPr>
            <w:r w:rsidRPr="00567767">
              <w:rPr>
                <w:b/>
                <w:color w:val="000000"/>
              </w:rPr>
              <w:t>Nnamdi Azikiwe Library</w:t>
            </w:r>
          </w:p>
        </w:tc>
      </w:tr>
      <w:tr w:rsidR="007E025F" w:rsidRPr="009D5652" w14:paraId="39E96EE0" w14:textId="77777777" w:rsidTr="00E718AF">
        <w:trPr>
          <w:trHeight w:val="1043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D4376DC" w14:textId="6514FF98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0337D08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02509512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Agricultural Sciences</w:t>
            </w:r>
          </w:p>
        </w:tc>
        <w:tc>
          <w:tcPr>
            <w:tcW w:w="1793" w:type="dxa"/>
          </w:tcPr>
          <w:p w14:paraId="68737C1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AGR 201</w:t>
            </w:r>
          </w:p>
        </w:tc>
        <w:tc>
          <w:tcPr>
            <w:tcW w:w="1305" w:type="dxa"/>
            <w:gridSpan w:val="2"/>
          </w:tcPr>
          <w:p w14:paraId="316BC90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0</w:t>
            </w:r>
            <w:r w:rsidRPr="00567767">
              <w:rPr>
                <w:b/>
              </w:rPr>
              <w:t>00</w:t>
            </w:r>
          </w:p>
        </w:tc>
        <w:tc>
          <w:tcPr>
            <w:tcW w:w="3657" w:type="dxa"/>
          </w:tcPr>
          <w:p w14:paraId="0F0B35FC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7DDB38CC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1B2E4D87" w14:textId="77777777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2p</w:t>
            </w:r>
            <w:r w:rsidRPr="00567767">
              <w:rPr>
                <w:b/>
              </w:rPr>
              <w:t>m-</w:t>
            </w:r>
            <w:r>
              <w:rPr>
                <w:b/>
              </w:rPr>
              <w:t>4p</w:t>
            </w:r>
            <w:r w:rsidRPr="00567767">
              <w:rPr>
                <w:b/>
              </w:rPr>
              <w:t>m</w:t>
            </w:r>
          </w:p>
          <w:p w14:paraId="5A60E99E" w14:textId="77777777" w:rsidR="007E025F" w:rsidRDefault="007E025F" w:rsidP="007E025F">
            <w:pPr>
              <w:rPr>
                <w:b/>
              </w:rPr>
            </w:pPr>
          </w:p>
        </w:tc>
        <w:tc>
          <w:tcPr>
            <w:tcW w:w="1275" w:type="dxa"/>
          </w:tcPr>
          <w:p w14:paraId="52EF275E" w14:textId="77777777" w:rsidR="007E025F" w:rsidRPr="009D5652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Nnamdi Azikiwe Library</w:t>
            </w:r>
          </w:p>
        </w:tc>
      </w:tr>
      <w:tr w:rsidR="007E025F" w:rsidRPr="009D5652" w14:paraId="0E698BD8" w14:textId="77777777" w:rsidTr="00E718AF">
        <w:trPr>
          <w:trHeight w:val="68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3BB90F5" w14:textId="719E4F12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0DB4DF3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EE352FC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Medical Radiography</w:t>
            </w:r>
          </w:p>
        </w:tc>
        <w:tc>
          <w:tcPr>
            <w:tcW w:w="1793" w:type="dxa"/>
          </w:tcPr>
          <w:p w14:paraId="21F374E0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RAD 511</w:t>
            </w:r>
          </w:p>
        </w:tc>
        <w:tc>
          <w:tcPr>
            <w:tcW w:w="1305" w:type="dxa"/>
            <w:gridSpan w:val="2"/>
          </w:tcPr>
          <w:p w14:paraId="13D77B70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3657" w:type="dxa"/>
          </w:tcPr>
          <w:p w14:paraId="4CA724CB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5E1EE43E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58E84A25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8am-9am</w:t>
            </w:r>
          </w:p>
        </w:tc>
        <w:tc>
          <w:tcPr>
            <w:tcW w:w="1275" w:type="dxa"/>
          </w:tcPr>
          <w:p w14:paraId="6271422F" w14:textId="77777777" w:rsidR="007E025F" w:rsidRDefault="007E025F" w:rsidP="007E025F">
            <w:pPr>
              <w:rPr>
                <w:b/>
                <w:color w:val="000000"/>
              </w:rPr>
            </w:pPr>
            <w:r>
              <w:rPr>
                <w:b/>
                <w:color w:val="222222"/>
                <w:shd w:val="clear" w:color="auto" w:fill="FFFFFF"/>
              </w:rPr>
              <w:t>UNEC</w:t>
            </w:r>
          </w:p>
        </w:tc>
      </w:tr>
      <w:tr w:rsidR="007E025F" w:rsidRPr="009D5652" w14:paraId="24D949CC" w14:textId="77777777" w:rsidTr="00E718AF">
        <w:trPr>
          <w:trHeight w:val="809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9289678" w14:textId="614C521C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5216472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6D171DA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Biological Sciences</w:t>
            </w:r>
          </w:p>
        </w:tc>
        <w:tc>
          <w:tcPr>
            <w:tcW w:w="1793" w:type="dxa"/>
          </w:tcPr>
          <w:p w14:paraId="2AD8E735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BIO 351</w:t>
            </w:r>
          </w:p>
        </w:tc>
        <w:tc>
          <w:tcPr>
            <w:tcW w:w="1305" w:type="dxa"/>
            <w:gridSpan w:val="2"/>
          </w:tcPr>
          <w:p w14:paraId="5E2AB2CB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3657" w:type="dxa"/>
          </w:tcPr>
          <w:p w14:paraId="271A0E15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6226FB5C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2FEFC126" w14:textId="490B197D" w:rsidR="007E025F" w:rsidRPr="009D5652" w:rsidRDefault="007E025F" w:rsidP="007E025F">
            <w:pPr>
              <w:rPr>
                <w:b/>
              </w:rPr>
            </w:pPr>
            <w:r>
              <w:rPr>
                <w:b/>
              </w:rPr>
              <w:t>8a</w:t>
            </w:r>
            <w:r w:rsidRPr="00567767">
              <w:rPr>
                <w:b/>
              </w:rPr>
              <w:t>m-</w:t>
            </w:r>
            <w:r>
              <w:rPr>
                <w:b/>
              </w:rPr>
              <w:t>12</w:t>
            </w:r>
            <w:r w:rsidRPr="00567767">
              <w:rPr>
                <w:b/>
              </w:rPr>
              <w:t>pm</w:t>
            </w:r>
          </w:p>
        </w:tc>
        <w:tc>
          <w:tcPr>
            <w:tcW w:w="1275" w:type="dxa"/>
          </w:tcPr>
          <w:p w14:paraId="1BD19C0F" w14:textId="77777777" w:rsidR="007E025F" w:rsidRPr="009D5652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CDEL</w:t>
            </w:r>
          </w:p>
        </w:tc>
      </w:tr>
      <w:tr w:rsidR="007E025F" w:rsidRPr="009D5652" w14:paraId="1055A3B9" w14:textId="77777777" w:rsidTr="00E718AF">
        <w:trPr>
          <w:trHeight w:val="809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0794352" w14:textId="77777777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718795C" w14:textId="6C10738B" w:rsidR="007E025F" w:rsidRPr="00567767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50F4665C" w14:textId="45C69ED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Home Science Nutrition &amp; Dietetics</w:t>
            </w:r>
          </w:p>
        </w:tc>
        <w:tc>
          <w:tcPr>
            <w:tcW w:w="1793" w:type="dxa"/>
          </w:tcPr>
          <w:p w14:paraId="4B07AA24" w14:textId="7B7450A4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HND 231</w:t>
            </w:r>
          </w:p>
        </w:tc>
        <w:tc>
          <w:tcPr>
            <w:tcW w:w="1305" w:type="dxa"/>
            <w:gridSpan w:val="2"/>
          </w:tcPr>
          <w:p w14:paraId="0017154D" w14:textId="05E6E55C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300</w:t>
            </w:r>
          </w:p>
        </w:tc>
        <w:tc>
          <w:tcPr>
            <w:tcW w:w="3657" w:type="dxa"/>
          </w:tcPr>
          <w:p w14:paraId="1098E5DF" w14:textId="625E479E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0C85D44A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54B746A5" w14:textId="632E5A21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2p</w:t>
            </w:r>
            <w:r w:rsidRPr="00567767">
              <w:rPr>
                <w:b/>
              </w:rPr>
              <w:t>m-</w:t>
            </w:r>
            <w:r>
              <w:rPr>
                <w:b/>
              </w:rPr>
              <w:t>1pm</w:t>
            </w:r>
          </w:p>
        </w:tc>
        <w:tc>
          <w:tcPr>
            <w:tcW w:w="1275" w:type="dxa"/>
          </w:tcPr>
          <w:p w14:paraId="161E1D00" w14:textId="28582C37" w:rsidR="007E025F" w:rsidRPr="00567767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CDEL</w:t>
            </w:r>
          </w:p>
        </w:tc>
      </w:tr>
      <w:tr w:rsidR="007E025F" w:rsidRPr="009D5652" w14:paraId="382C79F2" w14:textId="77777777" w:rsidTr="00E718AF">
        <w:trPr>
          <w:trHeight w:val="863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EF0CCC2" w14:textId="47F6DDA7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6EC0A6A" w14:textId="77777777" w:rsidR="007E025F" w:rsidRPr="00567767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1858597B" w14:textId="77777777" w:rsidR="007E025F" w:rsidRPr="00567767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Soil Science</w:t>
            </w:r>
          </w:p>
        </w:tc>
        <w:tc>
          <w:tcPr>
            <w:tcW w:w="1793" w:type="dxa"/>
          </w:tcPr>
          <w:p w14:paraId="106D766A" w14:textId="77777777" w:rsidR="007E025F" w:rsidRPr="00567767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SSC 211</w:t>
            </w:r>
          </w:p>
        </w:tc>
        <w:tc>
          <w:tcPr>
            <w:tcW w:w="1305" w:type="dxa"/>
            <w:gridSpan w:val="2"/>
          </w:tcPr>
          <w:p w14:paraId="526472DC" w14:textId="77777777" w:rsidR="007E025F" w:rsidRPr="00567767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400</w:t>
            </w:r>
          </w:p>
        </w:tc>
        <w:tc>
          <w:tcPr>
            <w:tcW w:w="3657" w:type="dxa"/>
          </w:tcPr>
          <w:p w14:paraId="72973E28" w14:textId="77777777" w:rsidR="007E025F" w:rsidRPr="00567767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052DC286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23FBACA2" w14:textId="6EA37055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1</w:t>
            </w:r>
            <w:r w:rsidRPr="00567767">
              <w:rPr>
                <w:b/>
              </w:rPr>
              <w:t>pm-</w:t>
            </w:r>
            <w:r>
              <w:rPr>
                <w:b/>
              </w:rPr>
              <w:t>2</w:t>
            </w:r>
            <w:r w:rsidRPr="00567767">
              <w:rPr>
                <w:b/>
              </w:rPr>
              <w:t>pm</w:t>
            </w:r>
          </w:p>
        </w:tc>
        <w:tc>
          <w:tcPr>
            <w:tcW w:w="1275" w:type="dxa"/>
          </w:tcPr>
          <w:p w14:paraId="091A84A4" w14:textId="77777777" w:rsidR="007E025F" w:rsidRPr="00567767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CDEL</w:t>
            </w:r>
          </w:p>
        </w:tc>
      </w:tr>
      <w:tr w:rsidR="007E025F" w:rsidRPr="009D5652" w14:paraId="2C102D7C" w14:textId="77777777" w:rsidTr="00E718AF">
        <w:trPr>
          <w:trHeight w:val="41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D4F01F9" w14:textId="64A23592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tcBorders>
              <w:left w:val="single" w:sz="4" w:space="0" w:color="auto"/>
            </w:tcBorders>
          </w:tcPr>
          <w:p w14:paraId="7B0B64C0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F251BE6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Soil Science</w:t>
            </w:r>
          </w:p>
        </w:tc>
        <w:tc>
          <w:tcPr>
            <w:tcW w:w="1793" w:type="dxa"/>
          </w:tcPr>
          <w:p w14:paraId="4DAC3406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SSC441</w:t>
            </w:r>
          </w:p>
        </w:tc>
        <w:tc>
          <w:tcPr>
            <w:tcW w:w="1305" w:type="dxa"/>
            <w:gridSpan w:val="2"/>
          </w:tcPr>
          <w:p w14:paraId="6254B28E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280</w:t>
            </w:r>
          </w:p>
        </w:tc>
        <w:tc>
          <w:tcPr>
            <w:tcW w:w="3657" w:type="dxa"/>
          </w:tcPr>
          <w:p w14:paraId="6652CC66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6B542462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6-11-2021</w:t>
            </w:r>
          </w:p>
          <w:p w14:paraId="11784497" w14:textId="478C4587" w:rsidR="007E025F" w:rsidRPr="009D5652" w:rsidRDefault="007E025F" w:rsidP="007E025F">
            <w:pPr>
              <w:rPr>
                <w:b/>
              </w:rPr>
            </w:pPr>
            <w:r>
              <w:rPr>
                <w:b/>
              </w:rPr>
              <w:t>2pm-3pm</w:t>
            </w:r>
          </w:p>
        </w:tc>
        <w:tc>
          <w:tcPr>
            <w:tcW w:w="1275" w:type="dxa"/>
          </w:tcPr>
          <w:p w14:paraId="4DEC1F09" w14:textId="4CD44D0B" w:rsidR="007E025F" w:rsidRPr="009D5652" w:rsidRDefault="007E025F" w:rsidP="007E025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7E025F" w:rsidRPr="009D5652" w14:paraId="7E2A9F8D" w14:textId="77777777" w:rsidTr="00E718AF">
        <w:trPr>
          <w:trHeight w:val="416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3CB0923" w14:textId="3DEDFD14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F2A3D2F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427A1A20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Philosophy</w:t>
            </w:r>
          </w:p>
        </w:tc>
        <w:tc>
          <w:tcPr>
            <w:tcW w:w="1793" w:type="dxa"/>
          </w:tcPr>
          <w:p w14:paraId="614926BF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PHIL 101</w:t>
            </w:r>
          </w:p>
        </w:tc>
        <w:tc>
          <w:tcPr>
            <w:tcW w:w="1305" w:type="dxa"/>
            <w:gridSpan w:val="2"/>
          </w:tcPr>
          <w:p w14:paraId="4E606785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2000</w:t>
            </w:r>
          </w:p>
        </w:tc>
        <w:tc>
          <w:tcPr>
            <w:tcW w:w="3657" w:type="dxa"/>
          </w:tcPr>
          <w:p w14:paraId="63703600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1604A35D" w14:textId="3BC004B3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7-11-2021</w:t>
            </w:r>
          </w:p>
          <w:p w14:paraId="0FFCF721" w14:textId="4798DADA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8am-11a</w:t>
            </w:r>
            <w:r w:rsidRPr="00567767">
              <w:rPr>
                <w:b/>
              </w:rPr>
              <w:t>m</w:t>
            </w:r>
          </w:p>
        </w:tc>
        <w:tc>
          <w:tcPr>
            <w:tcW w:w="1275" w:type="dxa"/>
          </w:tcPr>
          <w:p w14:paraId="76A16315" w14:textId="77777777" w:rsidR="007E025F" w:rsidRPr="009D5652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222222"/>
                <w:shd w:val="clear" w:color="auto" w:fill="FFFFFF"/>
              </w:rPr>
              <w:t>Nnamdi Azikiwe Library</w:t>
            </w:r>
          </w:p>
        </w:tc>
      </w:tr>
      <w:tr w:rsidR="007E025F" w:rsidRPr="009D5652" w14:paraId="45641C62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437ECE4" w14:textId="6E12B657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087CCA8" w14:textId="77777777" w:rsidR="007E025F" w:rsidRPr="0031161D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64C31D19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Physics and Astronomy</w:t>
            </w:r>
          </w:p>
        </w:tc>
        <w:tc>
          <w:tcPr>
            <w:tcW w:w="1793" w:type="dxa"/>
          </w:tcPr>
          <w:p w14:paraId="2C4040A5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PHY 121</w:t>
            </w:r>
          </w:p>
        </w:tc>
        <w:tc>
          <w:tcPr>
            <w:tcW w:w="1305" w:type="dxa"/>
            <w:gridSpan w:val="2"/>
          </w:tcPr>
          <w:p w14:paraId="37FCB762" w14:textId="77777777" w:rsidR="007E025F" w:rsidRDefault="007E025F" w:rsidP="007E025F">
            <w:pPr>
              <w:rPr>
                <w:b/>
              </w:rPr>
            </w:pPr>
            <w:r w:rsidRPr="00567767">
              <w:rPr>
                <w:b/>
              </w:rPr>
              <w:t>1500</w:t>
            </w:r>
          </w:p>
        </w:tc>
        <w:tc>
          <w:tcPr>
            <w:tcW w:w="3657" w:type="dxa"/>
          </w:tcPr>
          <w:p w14:paraId="75140257" w14:textId="77777777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064C6583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7-11-2021</w:t>
            </w:r>
          </w:p>
          <w:p w14:paraId="7F6EE1CE" w14:textId="3ECB35EC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1am-2p</w:t>
            </w:r>
            <w:r w:rsidRPr="00567767">
              <w:rPr>
                <w:b/>
              </w:rPr>
              <w:t>m</w:t>
            </w:r>
          </w:p>
        </w:tc>
        <w:tc>
          <w:tcPr>
            <w:tcW w:w="1275" w:type="dxa"/>
          </w:tcPr>
          <w:p w14:paraId="5BD993DF" w14:textId="77777777" w:rsidR="007E025F" w:rsidRDefault="007E025F" w:rsidP="007E025F">
            <w:pPr>
              <w:rPr>
                <w:b/>
                <w:color w:val="000000"/>
              </w:rPr>
            </w:pPr>
            <w:r w:rsidRPr="00567767">
              <w:rPr>
                <w:b/>
                <w:color w:val="222222"/>
                <w:shd w:val="clear" w:color="auto" w:fill="FFFFFF"/>
              </w:rPr>
              <w:t>Nnamdi Azikiwe Library</w:t>
            </w:r>
          </w:p>
        </w:tc>
      </w:tr>
      <w:tr w:rsidR="007E025F" w:rsidRPr="009D5652" w14:paraId="5F82983C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5963AD9" w14:textId="77777777" w:rsidR="007E025F" w:rsidRPr="00964420" w:rsidRDefault="007E025F" w:rsidP="007E025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F5C6F53" w14:textId="1EE79B36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8278A7B" w14:textId="363A2A21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Sociology and Anthropology</w:t>
            </w:r>
          </w:p>
        </w:tc>
        <w:tc>
          <w:tcPr>
            <w:tcW w:w="1793" w:type="dxa"/>
          </w:tcPr>
          <w:p w14:paraId="4FF88DE3" w14:textId="706F00B6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SOC 101</w:t>
            </w:r>
          </w:p>
        </w:tc>
        <w:tc>
          <w:tcPr>
            <w:tcW w:w="1305" w:type="dxa"/>
            <w:gridSpan w:val="2"/>
          </w:tcPr>
          <w:p w14:paraId="0D682B50" w14:textId="6D7B4651" w:rsidR="007E025F" w:rsidRPr="00567767" w:rsidRDefault="007E025F" w:rsidP="007E025F">
            <w:pPr>
              <w:rPr>
                <w:b/>
              </w:rPr>
            </w:pPr>
            <w:r>
              <w:rPr>
                <w:b/>
              </w:rPr>
              <w:t>1,500</w:t>
            </w:r>
          </w:p>
        </w:tc>
        <w:tc>
          <w:tcPr>
            <w:tcW w:w="3657" w:type="dxa"/>
          </w:tcPr>
          <w:p w14:paraId="70525A7A" w14:textId="55EE6558" w:rsidR="007E025F" w:rsidRPr="009D5652" w:rsidRDefault="007E025F" w:rsidP="007E025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BDF06F7" w14:textId="77777777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17-11-2021</w:t>
            </w:r>
          </w:p>
          <w:p w14:paraId="2265DFED" w14:textId="42BC101A" w:rsidR="007E025F" w:rsidRDefault="007E025F" w:rsidP="007E025F">
            <w:pPr>
              <w:rPr>
                <w:b/>
              </w:rPr>
            </w:pPr>
            <w:r>
              <w:rPr>
                <w:b/>
              </w:rPr>
              <w:t>2pm – 4pm</w:t>
            </w:r>
          </w:p>
        </w:tc>
        <w:tc>
          <w:tcPr>
            <w:tcW w:w="1275" w:type="dxa"/>
          </w:tcPr>
          <w:p w14:paraId="394C4643" w14:textId="30166FBD" w:rsidR="007E025F" w:rsidRPr="00567767" w:rsidRDefault="007E025F" w:rsidP="007E025F">
            <w:pPr>
              <w:rPr>
                <w:b/>
                <w:color w:val="222222"/>
                <w:shd w:val="clear" w:color="auto" w:fill="FFFFFF"/>
              </w:rPr>
            </w:pPr>
            <w:r w:rsidRPr="00A060B4">
              <w:rPr>
                <w:b/>
                <w:color w:val="000000"/>
              </w:rPr>
              <w:t>Nnamdi Azikiwe Library</w:t>
            </w:r>
          </w:p>
        </w:tc>
      </w:tr>
      <w:tr w:rsidR="00F864F3" w:rsidRPr="009D5652" w14:paraId="7E7FEE2C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AF184E2" w14:textId="53D2F250" w:rsidR="00F864F3" w:rsidRPr="00964420" w:rsidRDefault="00F864F3" w:rsidP="00F864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6E837FE1" w14:textId="579A6F2A" w:rsidR="00F864F3" w:rsidRDefault="00F864F3" w:rsidP="00F864F3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45CDDA44" w14:textId="5AA77FBD" w:rsidR="00F864F3" w:rsidRPr="00646234" w:rsidRDefault="00F864F3" w:rsidP="00F864F3">
            <w:pPr>
              <w:rPr>
                <w:b/>
              </w:rPr>
            </w:pPr>
            <w:r>
              <w:rPr>
                <w:b/>
              </w:rPr>
              <w:t>Philosophy</w:t>
            </w:r>
          </w:p>
        </w:tc>
        <w:tc>
          <w:tcPr>
            <w:tcW w:w="1793" w:type="dxa"/>
          </w:tcPr>
          <w:p w14:paraId="053B428A" w14:textId="66DC5B90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Phil 131</w:t>
            </w:r>
          </w:p>
        </w:tc>
        <w:tc>
          <w:tcPr>
            <w:tcW w:w="1305" w:type="dxa"/>
            <w:gridSpan w:val="2"/>
          </w:tcPr>
          <w:p w14:paraId="4D7467D2" w14:textId="29FB955A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1000</w:t>
            </w:r>
          </w:p>
        </w:tc>
        <w:tc>
          <w:tcPr>
            <w:tcW w:w="3657" w:type="dxa"/>
          </w:tcPr>
          <w:p w14:paraId="05BFCC44" w14:textId="77777777" w:rsidR="00F864F3" w:rsidRPr="009D5652" w:rsidRDefault="00F864F3" w:rsidP="00F864F3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A0C128A" w14:textId="691FBD85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17-11-2021</w:t>
            </w:r>
            <w:r>
              <w:rPr>
                <w:b/>
              </w:rPr>
              <w:br/>
              <w:t>8am-11am</w:t>
            </w:r>
          </w:p>
        </w:tc>
        <w:tc>
          <w:tcPr>
            <w:tcW w:w="1275" w:type="dxa"/>
          </w:tcPr>
          <w:p w14:paraId="2C2FF6B3" w14:textId="3C77132A" w:rsidR="00F864F3" w:rsidRDefault="00F864F3" w:rsidP="00F864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 /UNEC</w:t>
            </w:r>
          </w:p>
        </w:tc>
      </w:tr>
      <w:tr w:rsidR="00F864F3" w:rsidRPr="009D5652" w14:paraId="2D5C840C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4D079D9" w14:textId="77777777" w:rsidR="00F864F3" w:rsidRPr="00964420" w:rsidRDefault="00F864F3" w:rsidP="00F864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4CDF37DF" w14:textId="31782853" w:rsidR="00F864F3" w:rsidRDefault="00F864F3" w:rsidP="00F864F3">
            <w:pPr>
              <w:rPr>
                <w:b/>
              </w:rPr>
            </w:pPr>
            <w:r w:rsidRPr="001B6EC1">
              <w:rPr>
                <w:b/>
              </w:rPr>
              <w:t>UNN</w:t>
            </w:r>
          </w:p>
        </w:tc>
        <w:tc>
          <w:tcPr>
            <w:tcW w:w="2707" w:type="dxa"/>
          </w:tcPr>
          <w:p w14:paraId="2A6F4F23" w14:textId="69AFC1F4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Pure and Industrial Chemistry</w:t>
            </w:r>
          </w:p>
        </w:tc>
        <w:tc>
          <w:tcPr>
            <w:tcW w:w="1793" w:type="dxa"/>
          </w:tcPr>
          <w:p w14:paraId="0B3BC57D" w14:textId="16B0AAA0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CHM 221</w:t>
            </w:r>
          </w:p>
        </w:tc>
        <w:tc>
          <w:tcPr>
            <w:tcW w:w="1305" w:type="dxa"/>
            <w:gridSpan w:val="2"/>
          </w:tcPr>
          <w:p w14:paraId="0F1402BD" w14:textId="128E6EB4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1200</w:t>
            </w:r>
          </w:p>
        </w:tc>
        <w:tc>
          <w:tcPr>
            <w:tcW w:w="3657" w:type="dxa"/>
          </w:tcPr>
          <w:p w14:paraId="0DB9B43A" w14:textId="77777777" w:rsidR="00F864F3" w:rsidRPr="009D5652" w:rsidRDefault="00F864F3" w:rsidP="00F864F3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843C4F4" w14:textId="6E0E11DD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17-11-2021</w:t>
            </w:r>
            <w:r>
              <w:rPr>
                <w:b/>
              </w:rPr>
              <w:br/>
              <w:t>11am-4pm</w:t>
            </w:r>
          </w:p>
        </w:tc>
        <w:tc>
          <w:tcPr>
            <w:tcW w:w="1275" w:type="dxa"/>
          </w:tcPr>
          <w:p w14:paraId="4AE77ABD" w14:textId="21D45DBF" w:rsidR="00F864F3" w:rsidRDefault="00171E44" w:rsidP="00F864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F864F3" w:rsidRPr="009D5652" w14:paraId="45786C86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CE113A9" w14:textId="5EA6CE2A" w:rsidR="00F864F3" w:rsidRPr="00964420" w:rsidRDefault="00F864F3" w:rsidP="00F864F3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1BBEFAB" w14:textId="77777777" w:rsidR="00F864F3" w:rsidRDefault="00F864F3" w:rsidP="00F864F3">
            <w:pPr>
              <w:rPr>
                <w:b/>
              </w:rPr>
            </w:pPr>
            <w:r w:rsidRPr="00C84886">
              <w:rPr>
                <w:b/>
              </w:rPr>
              <w:t>UNN</w:t>
            </w:r>
          </w:p>
        </w:tc>
        <w:tc>
          <w:tcPr>
            <w:tcW w:w="2707" w:type="dxa"/>
          </w:tcPr>
          <w:p w14:paraId="11E65295" w14:textId="77777777" w:rsidR="00F864F3" w:rsidRDefault="00F864F3" w:rsidP="00F864F3">
            <w:pPr>
              <w:rPr>
                <w:b/>
              </w:rPr>
            </w:pPr>
            <w:r w:rsidRPr="00C84886">
              <w:rPr>
                <w:b/>
              </w:rPr>
              <w:t>Mathematics</w:t>
            </w:r>
          </w:p>
        </w:tc>
        <w:tc>
          <w:tcPr>
            <w:tcW w:w="1793" w:type="dxa"/>
          </w:tcPr>
          <w:p w14:paraId="4BFAE157" w14:textId="77777777" w:rsidR="00F864F3" w:rsidRDefault="00F864F3" w:rsidP="00F864F3">
            <w:pPr>
              <w:rPr>
                <w:b/>
              </w:rPr>
            </w:pPr>
            <w:r w:rsidRPr="00C84886">
              <w:rPr>
                <w:b/>
              </w:rPr>
              <w:t>MTH 121</w:t>
            </w:r>
          </w:p>
        </w:tc>
        <w:tc>
          <w:tcPr>
            <w:tcW w:w="1305" w:type="dxa"/>
            <w:gridSpan w:val="2"/>
          </w:tcPr>
          <w:p w14:paraId="72A39DD2" w14:textId="77777777" w:rsidR="00F864F3" w:rsidRDefault="00F864F3" w:rsidP="00F864F3">
            <w:pPr>
              <w:rPr>
                <w:b/>
              </w:rPr>
            </w:pPr>
            <w:r w:rsidRPr="00C84886">
              <w:rPr>
                <w:b/>
              </w:rPr>
              <w:t>3000</w:t>
            </w:r>
          </w:p>
        </w:tc>
        <w:tc>
          <w:tcPr>
            <w:tcW w:w="3657" w:type="dxa"/>
          </w:tcPr>
          <w:p w14:paraId="09EA6B9E" w14:textId="77777777" w:rsidR="00F864F3" w:rsidRPr="009D5652" w:rsidRDefault="00F864F3" w:rsidP="00F864F3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012F364A" w14:textId="5C3DED46" w:rsidR="00F864F3" w:rsidRDefault="00F864F3" w:rsidP="00F864F3">
            <w:pPr>
              <w:rPr>
                <w:b/>
              </w:rPr>
            </w:pPr>
            <w:r>
              <w:rPr>
                <w:b/>
              </w:rPr>
              <w:t>18-11-2021</w:t>
            </w:r>
            <w:r>
              <w:rPr>
                <w:b/>
              </w:rPr>
              <w:br/>
              <w:t>8am-2p</w:t>
            </w:r>
            <w:r w:rsidRPr="00C84886">
              <w:rPr>
                <w:b/>
              </w:rPr>
              <w:t>m</w:t>
            </w:r>
          </w:p>
        </w:tc>
        <w:tc>
          <w:tcPr>
            <w:tcW w:w="1275" w:type="dxa"/>
          </w:tcPr>
          <w:p w14:paraId="0B42569B" w14:textId="77777777" w:rsidR="00F864F3" w:rsidRDefault="00F864F3" w:rsidP="00F864F3">
            <w:pPr>
              <w:rPr>
                <w:b/>
                <w:color w:val="000000"/>
              </w:rPr>
            </w:pPr>
            <w:r w:rsidRPr="00C84886">
              <w:rPr>
                <w:b/>
                <w:color w:val="000000"/>
              </w:rPr>
              <w:t>Nnamdi Azikiwe Library</w:t>
            </w:r>
          </w:p>
        </w:tc>
      </w:tr>
      <w:tr w:rsidR="00171E44" w:rsidRPr="009D5652" w14:paraId="7587086E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7B864E4" w14:textId="77777777" w:rsidR="00171E44" w:rsidRPr="00964420" w:rsidRDefault="00171E44" w:rsidP="00171E44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280373CB" w14:textId="208DBF04" w:rsidR="00171E44" w:rsidRPr="00C84886" w:rsidRDefault="00171E44" w:rsidP="00171E44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277DFAFB" w14:textId="78E5C475" w:rsidR="00171E44" w:rsidRPr="00C84886" w:rsidRDefault="00171E44" w:rsidP="00171E44">
            <w:pPr>
              <w:rPr>
                <w:b/>
              </w:rPr>
            </w:pPr>
            <w:r>
              <w:rPr>
                <w:b/>
              </w:rPr>
              <w:t>Animal Science</w:t>
            </w:r>
          </w:p>
        </w:tc>
        <w:tc>
          <w:tcPr>
            <w:tcW w:w="1793" w:type="dxa"/>
          </w:tcPr>
          <w:p w14:paraId="2712268F" w14:textId="21AEABB3" w:rsidR="00171E44" w:rsidRPr="00C84886" w:rsidRDefault="00171E44" w:rsidP="00171E44">
            <w:pPr>
              <w:rPr>
                <w:b/>
              </w:rPr>
            </w:pPr>
            <w:r>
              <w:rPr>
                <w:b/>
              </w:rPr>
              <w:t>ANS 371</w:t>
            </w:r>
          </w:p>
        </w:tc>
        <w:tc>
          <w:tcPr>
            <w:tcW w:w="1305" w:type="dxa"/>
            <w:gridSpan w:val="2"/>
          </w:tcPr>
          <w:p w14:paraId="7E5DF857" w14:textId="44FDBAC8" w:rsidR="00171E44" w:rsidRPr="00C84886" w:rsidRDefault="00171E44" w:rsidP="00171E44">
            <w:pPr>
              <w:rPr>
                <w:b/>
              </w:rPr>
            </w:pPr>
            <w:r>
              <w:rPr>
                <w:b/>
              </w:rPr>
              <w:t>700</w:t>
            </w:r>
          </w:p>
        </w:tc>
        <w:tc>
          <w:tcPr>
            <w:tcW w:w="3657" w:type="dxa"/>
          </w:tcPr>
          <w:p w14:paraId="760D0AE0" w14:textId="77777777" w:rsidR="00171E44" w:rsidRPr="009D5652" w:rsidRDefault="00171E44" w:rsidP="00171E44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54F372CE" w14:textId="3108FDCC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1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6D673B84" w14:textId="76EB5F96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2pm-3pm</w:t>
            </w:r>
          </w:p>
        </w:tc>
        <w:tc>
          <w:tcPr>
            <w:tcW w:w="1275" w:type="dxa"/>
          </w:tcPr>
          <w:p w14:paraId="2C6338CE" w14:textId="04EEB682" w:rsidR="00171E44" w:rsidRPr="00C84886" w:rsidRDefault="00171E44" w:rsidP="00171E44">
            <w:pPr>
              <w:rPr>
                <w:b/>
                <w:color w:val="000000"/>
              </w:rPr>
            </w:pPr>
            <w:r w:rsidRPr="00C84886">
              <w:rPr>
                <w:b/>
                <w:color w:val="000000"/>
              </w:rPr>
              <w:t>Nnamdi Azikiwe Library</w:t>
            </w:r>
          </w:p>
        </w:tc>
      </w:tr>
      <w:tr w:rsidR="00171E44" w:rsidRPr="009D5652" w14:paraId="788EF7AC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CA74D54" w14:textId="77777777" w:rsidR="00171E44" w:rsidRPr="00964420" w:rsidRDefault="00171E44" w:rsidP="00171E44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shd w:val="clear" w:color="auto" w:fill="auto"/>
          </w:tcPr>
          <w:p w14:paraId="694E830E" w14:textId="521E0D94" w:rsidR="00171E44" w:rsidRPr="001B6EC1" w:rsidRDefault="00171E44" w:rsidP="00171E44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  <w:shd w:val="clear" w:color="auto" w:fill="auto"/>
          </w:tcPr>
          <w:p w14:paraId="04068D87" w14:textId="0868F158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Agric Economics</w:t>
            </w:r>
          </w:p>
        </w:tc>
        <w:tc>
          <w:tcPr>
            <w:tcW w:w="1793" w:type="dxa"/>
            <w:shd w:val="clear" w:color="auto" w:fill="auto"/>
          </w:tcPr>
          <w:p w14:paraId="0A701491" w14:textId="2DBAA066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AEC301</w:t>
            </w:r>
          </w:p>
        </w:tc>
        <w:tc>
          <w:tcPr>
            <w:tcW w:w="1305" w:type="dxa"/>
            <w:gridSpan w:val="2"/>
            <w:shd w:val="clear" w:color="auto" w:fill="auto"/>
          </w:tcPr>
          <w:p w14:paraId="08D1ABB6" w14:textId="2F82EF3B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800</w:t>
            </w:r>
          </w:p>
        </w:tc>
        <w:tc>
          <w:tcPr>
            <w:tcW w:w="3657" w:type="dxa"/>
            <w:shd w:val="clear" w:color="auto" w:fill="auto"/>
          </w:tcPr>
          <w:p w14:paraId="6EB51EF6" w14:textId="77777777" w:rsidR="00171E44" w:rsidRPr="009D5652" w:rsidRDefault="00171E44" w:rsidP="00171E44">
            <w:pPr>
              <w:rPr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6F23F547" w14:textId="2396CA56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1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3571A5E6" w14:textId="2BD28FB9" w:rsidR="00171E44" w:rsidRDefault="00171E44" w:rsidP="00171E44">
            <w:pPr>
              <w:rPr>
                <w:b/>
              </w:rPr>
            </w:pPr>
            <w:r>
              <w:rPr>
                <w:b/>
              </w:rPr>
              <w:t>3pm – 4pm</w:t>
            </w:r>
          </w:p>
        </w:tc>
        <w:tc>
          <w:tcPr>
            <w:tcW w:w="1275" w:type="dxa"/>
            <w:shd w:val="clear" w:color="auto" w:fill="auto"/>
          </w:tcPr>
          <w:p w14:paraId="63F63CFF" w14:textId="212161F4" w:rsidR="00171E44" w:rsidRDefault="00171E44" w:rsidP="00171E44">
            <w:pPr>
              <w:rPr>
                <w:b/>
                <w:color w:val="000000"/>
              </w:rPr>
            </w:pPr>
            <w:r w:rsidRPr="00C84886">
              <w:rPr>
                <w:b/>
                <w:color w:val="000000"/>
              </w:rPr>
              <w:t>Nnamdi Azikiwe Library</w:t>
            </w:r>
          </w:p>
        </w:tc>
      </w:tr>
      <w:tr w:rsidR="0084189F" w:rsidRPr="009D5652" w14:paraId="40D70F9A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592B0E6" w14:textId="77777777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shd w:val="clear" w:color="auto" w:fill="auto"/>
          </w:tcPr>
          <w:p w14:paraId="07992261" w14:textId="76EDB42F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  <w:shd w:val="clear" w:color="auto" w:fill="auto"/>
          </w:tcPr>
          <w:p w14:paraId="18C886E8" w14:textId="77777777" w:rsidR="0084189F" w:rsidRDefault="0084189F" w:rsidP="0084189F">
            <w:pPr>
              <w:rPr>
                <w:b/>
              </w:rPr>
            </w:pPr>
          </w:p>
        </w:tc>
        <w:tc>
          <w:tcPr>
            <w:tcW w:w="1793" w:type="dxa"/>
            <w:shd w:val="clear" w:color="auto" w:fill="auto"/>
          </w:tcPr>
          <w:p w14:paraId="5FEC3770" w14:textId="5DE218AE" w:rsidR="0084189F" w:rsidRDefault="0084189F" w:rsidP="0084189F">
            <w:pPr>
              <w:rPr>
                <w:b/>
              </w:rPr>
            </w:pPr>
          </w:p>
        </w:tc>
        <w:tc>
          <w:tcPr>
            <w:tcW w:w="1305" w:type="dxa"/>
            <w:gridSpan w:val="2"/>
            <w:shd w:val="clear" w:color="auto" w:fill="auto"/>
          </w:tcPr>
          <w:p w14:paraId="0417B6A2" w14:textId="77777777" w:rsidR="0084189F" w:rsidRDefault="0084189F" w:rsidP="0084189F">
            <w:pPr>
              <w:rPr>
                <w:b/>
              </w:rPr>
            </w:pPr>
          </w:p>
        </w:tc>
        <w:tc>
          <w:tcPr>
            <w:tcW w:w="3657" w:type="dxa"/>
            <w:shd w:val="clear" w:color="auto" w:fill="auto"/>
          </w:tcPr>
          <w:p w14:paraId="1CC60A65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2F7C22EA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18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7489783D" w14:textId="48542620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3pm – 4pm</w:t>
            </w:r>
          </w:p>
        </w:tc>
        <w:tc>
          <w:tcPr>
            <w:tcW w:w="1275" w:type="dxa"/>
            <w:shd w:val="clear" w:color="auto" w:fill="auto"/>
          </w:tcPr>
          <w:p w14:paraId="58D6BB2A" w14:textId="72EF4BF7" w:rsidR="0084189F" w:rsidRPr="00567767" w:rsidRDefault="0084189F" w:rsidP="0084189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DEL</w:t>
            </w:r>
          </w:p>
        </w:tc>
      </w:tr>
      <w:tr w:rsidR="0084189F" w:rsidRPr="009D5652" w14:paraId="3D3CE0B8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F51884B" w14:textId="4BA9A4AD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  <w:shd w:val="clear" w:color="auto" w:fill="auto"/>
          </w:tcPr>
          <w:p w14:paraId="75E6A465" w14:textId="77777777" w:rsidR="0084189F" w:rsidRDefault="0084189F" w:rsidP="0084189F">
            <w:r w:rsidRPr="00567767">
              <w:rPr>
                <w:b/>
              </w:rPr>
              <w:t>UNN</w:t>
            </w:r>
          </w:p>
        </w:tc>
        <w:tc>
          <w:tcPr>
            <w:tcW w:w="2707" w:type="dxa"/>
            <w:shd w:val="clear" w:color="auto" w:fill="auto"/>
          </w:tcPr>
          <w:p w14:paraId="2C3DC056" w14:textId="77777777" w:rsidR="0084189F" w:rsidRDefault="0084189F" w:rsidP="0084189F">
            <w:pPr>
              <w:rPr>
                <w:b/>
              </w:rPr>
            </w:pPr>
            <w:r w:rsidRPr="00567767">
              <w:rPr>
                <w:b/>
              </w:rPr>
              <w:t>CEDR</w:t>
            </w:r>
          </w:p>
        </w:tc>
        <w:tc>
          <w:tcPr>
            <w:tcW w:w="1793" w:type="dxa"/>
            <w:shd w:val="clear" w:color="auto" w:fill="auto"/>
          </w:tcPr>
          <w:p w14:paraId="580870A4" w14:textId="77777777" w:rsidR="0084189F" w:rsidRDefault="0084189F" w:rsidP="0084189F">
            <w:pPr>
              <w:rPr>
                <w:b/>
              </w:rPr>
            </w:pPr>
            <w:r w:rsidRPr="00567767">
              <w:rPr>
                <w:b/>
              </w:rPr>
              <w:t>CED</w:t>
            </w:r>
            <w:r>
              <w:rPr>
                <w:b/>
              </w:rPr>
              <w:t>341</w:t>
            </w:r>
          </w:p>
        </w:tc>
        <w:tc>
          <w:tcPr>
            <w:tcW w:w="1305" w:type="dxa"/>
            <w:gridSpan w:val="2"/>
            <w:shd w:val="clear" w:color="auto" w:fill="auto"/>
          </w:tcPr>
          <w:p w14:paraId="56D635C5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7000</w:t>
            </w:r>
          </w:p>
        </w:tc>
        <w:tc>
          <w:tcPr>
            <w:tcW w:w="3657" w:type="dxa"/>
            <w:shd w:val="clear" w:color="auto" w:fill="auto"/>
          </w:tcPr>
          <w:p w14:paraId="72D99982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426A38BD" w14:textId="58BB780F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22-11-2021</w:t>
            </w:r>
            <w:r>
              <w:rPr>
                <w:b/>
              </w:rPr>
              <w:br/>
              <w:t>9</w:t>
            </w:r>
            <w:r w:rsidRPr="00567767">
              <w:rPr>
                <w:b/>
              </w:rPr>
              <w:t>am-4pm</w:t>
            </w:r>
          </w:p>
        </w:tc>
        <w:tc>
          <w:tcPr>
            <w:tcW w:w="1275" w:type="dxa"/>
            <w:shd w:val="clear" w:color="auto" w:fill="auto"/>
          </w:tcPr>
          <w:p w14:paraId="6F49896F" w14:textId="4B0CA940" w:rsidR="0084189F" w:rsidRDefault="0084189F" w:rsidP="0084189F">
            <w:pPr>
              <w:rPr>
                <w:b/>
                <w:color w:val="000000"/>
              </w:rPr>
            </w:pPr>
            <w:r w:rsidRPr="00567767">
              <w:rPr>
                <w:b/>
                <w:color w:val="000000"/>
              </w:rPr>
              <w:t>Nnamdi Azikiwe Library</w:t>
            </w:r>
            <w:r>
              <w:rPr>
                <w:b/>
                <w:color w:val="000000"/>
              </w:rPr>
              <w:t xml:space="preserve"> /CDEL /UNEC</w:t>
            </w:r>
          </w:p>
        </w:tc>
      </w:tr>
      <w:tr w:rsidR="0084189F" w:rsidRPr="009D5652" w14:paraId="5870179D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28DCAFC" w14:textId="6EC828F2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4B119E8" w14:textId="77777777" w:rsidR="0084189F" w:rsidRDefault="0084189F" w:rsidP="0084189F">
            <w:pPr>
              <w:rPr>
                <w:b/>
              </w:rPr>
            </w:pPr>
            <w:r w:rsidRPr="00567767">
              <w:rPr>
                <w:b/>
              </w:rPr>
              <w:t>UNN</w:t>
            </w:r>
          </w:p>
        </w:tc>
        <w:tc>
          <w:tcPr>
            <w:tcW w:w="2707" w:type="dxa"/>
          </w:tcPr>
          <w:p w14:paraId="493BDCDB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Biological Sciences</w:t>
            </w:r>
          </w:p>
        </w:tc>
        <w:tc>
          <w:tcPr>
            <w:tcW w:w="1793" w:type="dxa"/>
          </w:tcPr>
          <w:p w14:paraId="189495E7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BIO</w:t>
            </w:r>
            <w:r w:rsidRPr="00567767">
              <w:rPr>
                <w:b/>
              </w:rPr>
              <w:t xml:space="preserve"> 101</w:t>
            </w:r>
          </w:p>
        </w:tc>
        <w:tc>
          <w:tcPr>
            <w:tcW w:w="1305" w:type="dxa"/>
            <w:gridSpan w:val="2"/>
          </w:tcPr>
          <w:p w14:paraId="17477851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6500</w:t>
            </w:r>
          </w:p>
        </w:tc>
        <w:tc>
          <w:tcPr>
            <w:tcW w:w="3657" w:type="dxa"/>
          </w:tcPr>
          <w:p w14:paraId="2BDF7426" w14:textId="77777777" w:rsidR="0084189F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6779C8A" w14:textId="47FF21EC" w:rsidR="0084189F" w:rsidRPr="00567767" w:rsidRDefault="0084189F" w:rsidP="0084189F">
            <w:pPr>
              <w:rPr>
                <w:b/>
              </w:rPr>
            </w:pPr>
            <w:r>
              <w:rPr>
                <w:b/>
              </w:rPr>
              <w:t>23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25BD1F98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9am – 4</w:t>
            </w:r>
            <w:r w:rsidRPr="00567767">
              <w:rPr>
                <w:b/>
              </w:rPr>
              <w:t>pm</w:t>
            </w:r>
          </w:p>
        </w:tc>
        <w:tc>
          <w:tcPr>
            <w:tcW w:w="1275" w:type="dxa"/>
          </w:tcPr>
          <w:p w14:paraId="1FB7AE1F" w14:textId="0B5355D4" w:rsidR="0084189F" w:rsidRDefault="0084189F" w:rsidP="0084189F">
            <w:pPr>
              <w:rPr>
                <w:b/>
                <w:color w:val="000000"/>
              </w:rPr>
            </w:pPr>
            <w:r w:rsidRPr="00567767">
              <w:rPr>
                <w:b/>
              </w:rPr>
              <w:t>Nnamdi Azikiwe Library</w:t>
            </w:r>
            <w:r>
              <w:rPr>
                <w:b/>
              </w:rPr>
              <w:t xml:space="preserve"> /CDEL /UNEC</w:t>
            </w:r>
          </w:p>
        </w:tc>
      </w:tr>
      <w:tr w:rsidR="0084189F" w:rsidRPr="009D5652" w14:paraId="1A29BA79" w14:textId="77777777" w:rsidTr="00E718AF">
        <w:trPr>
          <w:trHeight w:val="845"/>
        </w:trPr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D3E29EC" w14:textId="160474D1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4DB4736" w14:textId="77777777" w:rsidR="0084189F" w:rsidRDefault="0084189F" w:rsidP="0084189F"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B479B7C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Pure and Industrial Chemistry</w:t>
            </w:r>
          </w:p>
        </w:tc>
        <w:tc>
          <w:tcPr>
            <w:tcW w:w="1793" w:type="dxa"/>
          </w:tcPr>
          <w:p w14:paraId="3524DF15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CHM101</w:t>
            </w:r>
          </w:p>
        </w:tc>
        <w:tc>
          <w:tcPr>
            <w:tcW w:w="1305" w:type="dxa"/>
            <w:gridSpan w:val="2"/>
          </w:tcPr>
          <w:p w14:paraId="628EE5FE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6500</w:t>
            </w:r>
          </w:p>
        </w:tc>
        <w:tc>
          <w:tcPr>
            <w:tcW w:w="3657" w:type="dxa"/>
          </w:tcPr>
          <w:p w14:paraId="1F1A3869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39E647E" w14:textId="288C99E6" w:rsidR="0084189F" w:rsidRPr="00567767" w:rsidRDefault="0084189F" w:rsidP="0084189F">
            <w:pPr>
              <w:rPr>
                <w:b/>
              </w:rPr>
            </w:pPr>
            <w:r>
              <w:rPr>
                <w:b/>
              </w:rPr>
              <w:t>24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4086FAE5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1553EA73" w14:textId="77777777" w:rsidR="0084189F" w:rsidRDefault="0084189F" w:rsidP="0084189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/</w:t>
            </w:r>
          </w:p>
          <w:p w14:paraId="4F560DA6" w14:textId="77777777" w:rsidR="0084189F" w:rsidRDefault="0084189F" w:rsidP="0084189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NEC</w:t>
            </w:r>
          </w:p>
        </w:tc>
      </w:tr>
      <w:tr w:rsidR="0084189F" w:rsidRPr="009D5652" w14:paraId="4272B7E8" w14:textId="77777777" w:rsidTr="00E718AF">
        <w:trPr>
          <w:trHeight w:val="620"/>
        </w:trPr>
        <w:tc>
          <w:tcPr>
            <w:tcW w:w="993" w:type="dxa"/>
          </w:tcPr>
          <w:p w14:paraId="7C94F838" w14:textId="44022428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A038875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496E41E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Pure and Industrial chemistry</w:t>
            </w:r>
          </w:p>
        </w:tc>
        <w:tc>
          <w:tcPr>
            <w:tcW w:w="1793" w:type="dxa"/>
          </w:tcPr>
          <w:p w14:paraId="5BBA373A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CHM 171</w:t>
            </w:r>
          </w:p>
        </w:tc>
        <w:tc>
          <w:tcPr>
            <w:tcW w:w="1305" w:type="dxa"/>
            <w:gridSpan w:val="2"/>
          </w:tcPr>
          <w:p w14:paraId="11E58E4E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6</w:t>
            </w:r>
            <w:r w:rsidRPr="00567767">
              <w:rPr>
                <w:b/>
              </w:rPr>
              <w:t>500</w:t>
            </w:r>
          </w:p>
        </w:tc>
        <w:tc>
          <w:tcPr>
            <w:tcW w:w="3657" w:type="dxa"/>
          </w:tcPr>
          <w:p w14:paraId="2E90FED5" w14:textId="2550A1E4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5EB41877" w14:textId="6F1AABA5" w:rsidR="0084189F" w:rsidRPr="00567767" w:rsidRDefault="0084189F" w:rsidP="0084189F">
            <w:pPr>
              <w:rPr>
                <w:b/>
              </w:rPr>
            </w:pPr>
            <w:r>
              <w:rPr>
                <w:b/>
              </w:rPr>
              <w:t>25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3CB4F7DC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574B4F3B" w14:textId="77BB5692" w:rsidR="0084189F" w:rsidRDefault="0084189F" w:rsidP="0084189F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namdi Azikiwe Library /CDEL /UNEC</w:t>
            </w:r>
          </w:p>
        </w:tc>
      </w:tr>
      <w:tr w:rsidR="0084189F" w:rsidRPr="009D5652" w14:paraId="3718D5E7" w14:textId="77777777" w:rsidTr="00E718AF">
        <w:trPr>
          <w:trHeight w:val="710"/>
        </w:trPr>
        <w:tc>
          <w:tcPr>
            <w:tcW w:w="993" w:type="dxa"/>
            <w:shd w:val="clear" w:color="auto" w:fill="auto"/>
          </w:tcPr>
          <w:p w14:paraId="580E62CA" w14:textId="451B133D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3AF0B806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FD09373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General Studies</w:t>
            </w:r>
          </w:p>
        </w:tc>
        <w:tc>
          <w:tcPr>
            <w:tcW w:w="1793" w:type="dxa"/>
          </w:tcPr>
          <w:p w14:paraId="3FB57161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GSP 101</w:t>
            </w:r>
          </w:p>
        </w:tc>
        <w:tc>
          <w:tcPr>
            <w:tcW w:w="1305" w:type="dxa"/>
            <w:gridSpan w:val="2"/>
          </w:tcPr>
          <w:p w14:paraId="2ECB5E78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11000</w:t>
            </w:r>
          </w:p>
        </w:tc>
        <w:tc>
          <w:tcPr>
            <w:tcW w:w="3657" w:type="dxa"/>
          </w:tcPr>
          <w:p w14:paraId="4AF3FF54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568134C9" w14:textId="4B979EA2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26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79246C56" w14:textId="35D2E56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 – 4pm</w:t>
            </w:r>
          </w:p>
        </w:tc>
        <w:tc>
          <w:tcPr>
            <w:tcW w:w="1275" w:type="dxa"/>
          </w:tcPr>
          <w:p w14:paraId="055D2751" w14:textId="44352A31" w:rsidR="0084189F" w:rsidRDefault="0084189F" w:rsidP="0084189F">
            <w:pPr>
              <w:rPr>
                <w:b/>
                <w:color w:val="222222"/>
                <w:shd w:val="clear" w:color="auto" w:fill="FFFFFF"/>
              </w:rPr>
            </w:pPr>
            <w:r w:rsidRPr="00567767">
              <w:rPr>
                <w:b/>
                <w:color w:val="222222"/>
                <w:shd w:val="clear" w:color="auto" w:fill="FFFFFF"/>
              </w:rPr>
              <w:t>Nnamdi Azikiwe Library</w:t>
            </w:r>
            <w:r>
              <w:rPr>
                <w:b/>
                <w:color w:val="222222"/>
                <w:shd w:val="clear" w:color="auto" w:fill="FFFFFF"/>
              </w:rPr>
              <w:t xml:space="preserve"> /CDEL /UNEC</w:t>
            </w:r>
          </w:p>
        </w:tc>
      </w:tr>
      <w:tr w:rsidR="0084189F" w:rsidRPr="009D5652" w14:paraId="7866D810" w14:textId="77777777" w:rsidTr="00E718AF">
        <w:trPr>
          <w:trHeight w:val="710"/>
        </w:trPr>
        <w:tc>
          <w:tcPr>
            <w:tcW w:w="993" w:type="dxa"/>
            <w:shd w:val="clear" w:color="auto" w:fill="auto"/>
          </w:tcPr>
          <w:p w14:paraId="62B5DEB8" w14:textId="77777777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762E2EDA" w14:textId="62254F9F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64C8649E" w14:textId="4C6C6013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School of General Studies</w:t>
            </w:r>
          </w:p>
        </w:tc>
        <w:tc>
          <w:tcPr>
            <w:tcW w:w="1793" w:type="dxa"/>
          </w:tcPr>
          <w:p w14:paraId="76C8F250" w14:textId="74AEA685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GSP 201</w:t>
            </w:r>
          </w:p>
        </w:tc>
        <w:tc>
          <w:tcPr>
            <w:tcW w:w="1305" w:type="dxa"/>
            <w:gridSpan w:val="2"/>
          </w:tcPr>
          <w:p w14:paraId="1604DD01" w14:textId="6B37328D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9000</w:t>
            </w:r>
          </w:p>
        </w:tc>
        <w:tc>
          <w:tcPr>
            <w:tcW w:w="3657" w:type="dxa"/>
          </w:tcPr>
          <w:p w14:paraId="539F1F3E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F9B3D57" w14:textId="70CF37C5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29-11-2021</w:t>
            </w:r>
          </w:p>
          <w:p w14:paraId="1A7E69FD" w14:textId="418CFEA8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7EB4C7ED" w14:textId="51890215" w:rsidR="0084189F" w:rsidRPr="00567767" w:rsidRDefault="0084189F" w:rsidP="0084189F">
            <w:pPr>
              <w:rPr>
                <w:b/>
                <w:color w:val="222222"/>
                <w:shd w:val="clear" w:color="auto" w:fill="FFFFFF"/>
              </w:rPr>
            </w:pPr>
            <w:r>
              <w:rPr>
                <w:b/>
                <w:color w:val="222222"/>
                <w:shd w:val="clear" w:color="auto" w:fill="FFFFFF"/>
              </w:rPr>
              <w:t>Nnamdi Azikiwe Library /CDEL</w:t>
            </w:r>
          </w:p>
        </w:tc>
      </w:tr>
      <w:tr w:rsidR="0084189F" w:rsidRPr="009D5652" w14:paraId="7792F988" w14:textId="77777777" w:rsidTr="00E718AF">
        <w:trPr>
          <w:trHeight w:val="710"/>
        </w:trPr>
        <w:tc>
          <w:tcPr>
            <w:tcW w:w="993" w:type="dxa"/>
            <w:shd w:val="clear" w:color="auto" w:fill="auto"/>
          </w:tcPr>
          <w:p w14:paraId="4ED2CE1E" w14:textId="3ABDE05B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083A2E84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3B173AB8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School of General Studies</w:t>
            </w:r>
          </w:p>
        </w:tc>
        <w:tc>
          <w:tcPr>
            <w:tcW w:w="1793" w:type="dxa"/>
          </w:tcPr>
          <w:p w14:paraId="05348A9A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GSP 105</w:t>
            </w:r>
          </w:p>
        </w:tc>
        <w:tc>
          <w:tcPr>
            <w:tcW w:w="1305" w:type="dxa"/>
            <w:gridSpan w:val="2"/>
          </w:tcPr>
          <w:p w14:paraId="4BB5DCAF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5000</w:t>
            </w:r>
          </w:p>
        </w:tc>
        <w:tc>
          <w:tcPr>
            <w:tcW w:w="3657" w:type="dxa"/>
          </w:tcPr>
          <w:p w14:paraId="1ADFFBE5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31AF5C31" w14:textId="73F9E3C6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30-11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326DE83E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3D734F24" w14:textId="5E953C24" w:rsidR="0084189F" w:rsidRDefault="0084189F" w:rsidP="0084189F">
            <w:pPr>
              <w:rPr>
                <w:b/>
                <w:color w:val="222222"/>
                <w:shd w:val="clear" w:color="auto" w:fill="FFFFFF"/>
              </w:rPr>
            </w:pPr>
            <w:r>
              <w:rPr>
                <w:b/>
                <w:color w:val="000000"/>
              </w:rPr>
              <w:t>Nnamdi Azikiwe Library /CDEL /UNEC</w:t>
            </w:r>
          </w:p>
        </w:tc>
      </w:tr>
      <w:tr w:rsidR="0084189F" w:rsidRPr="009D5652" w14:paraId="5121EC93" w14:textId="77777777" w:rsidTr="00E718AF">
        <w:trPr>
          <w:trHeight w:val="710"/>
        </w:trPr>
        <w:tc>
          <w:tcPr>
            <w:tcW w:w="993" w:type="dxa"/>
          </w:tcPr>
          <w:p w14:paraId="5C7BD256" w14:textId="2154D628" w:rsidR="0084189F" w:rsidRPr="00964420" w:rsidRDefault="0084189F" w:rsidP="0084189F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</w:p>
        </w:tc>
        <w:tc>
          <w:tcPr>
            <w:tcW w:w="1028" w:type="dxa"/>
          </w:tcPr>
          <w:p w14:paraId="154117DE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UNN</w:t>
            </w:r>
          </w:p>
        </w:tc>
        <w:tc>
          <w:tcPr>
            <w:tcW w:w="2707" w:type="dxa"/>
          </w:tcPr>
          <w:p w14:paraId="7D3D6554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School of General Studies</w:t>
            </w:r>
          </w:p>
        </w:tc>
        <w:tc>
          <w:tcPr>
            <w:tcW w:w="1793" w:type="dxa"/>
          </w:tcPr>
          <w:p w14:paraId="376544DF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GSP 111</w:t>
            </w:r>
          </w:p>
        </w:tc>
        <w:tc>
          <w:tcPr>
            <w:tcW w:w="1305" w:type="dxa"/>
            <w:gridSpan w:val="2"/>
          </w:tcPr>
          <w:p w14:paraId="430FF481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11000</w:t>
            </w:r>
          </w:p>
        </w:tc>
        <w:tc>
          <w:tcPr>
            <w:tcW w:w="3657" w:type="dxa"/>
          </w:tcPr>
          <w:p w14:paraId="5623DC5E" w14:textId="77777777" w:rsidR="0084189F" w:rsidRPr="009D5652" w:rsidRDefault="0084189F" w:rsidP="0084189F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2AC562B7" w14:textId="62DF3DAB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01-12</w:t>
            </w:r>
            <w:r w:rsidRPr="00567767">
              <w:rPr>
                <w:b/>
              </w:rPr>
              <w:t>-20</w:t>
            </w:r>
            <w:r>
              <w:rPr>
                <w:b/>
              </w:rPr>
              <w:t>21</w:t>
            </w:r>
          </w:p>
          <w:p w14:paraId="344B3C19" w14:textId="77777777" w:rsidR="0084189F" w:rsidRDefault="0084189F" w:rsidP="0084189F">
            <w:pPr>
              <w:rPr>
                <w:b/>
              </w:rPr>
            </w:pPr>
            <w:r>
              <w:rPr>
                <w:b/>
              </w:rPr>
              <w:t>8am-4pm</w:t>
            </w:r>
          </w:p>
        </w:tc>
        <w:tc>
          <w:tcPr>
            <w:tcW w:w="1275" w:type="dxa"/>
          </w:tcPr>
          <w:p w14:paraId="454D6346" w14:textId="25578692" w:rsidR="0084189F" w:rsidRDefault="0084189F" w:rsidP="0084189F">
            <w:pPr>
              <w:rPr>
                <w:b/>
                <w:color w:val="222222"/>
                <w:shd w:val="clear" w:color="auto" w:fill="FFFFFF"/>
              </w:rPr>
            </w:pPr>
            <w:r w:rsidRPr="00567767">
              <w:rPr>
                <w:b/>
                <w:color w:val="222222"/>
                <w:shd w:val="clear" w:color="auto" w:fill="FFFFFF"/>
              </w:rPr>
              <w:t>Nnamdi Azikiwe Library</w:t>
            </w:r>
            <w:r>
              <w:rPr>
                <w:b/>
                <w:color w:val="222222"/>
                <w:shd w:val="clear" w:color="auto" w:fill="FFFFFF"/>
              </w:rPr>
              <w:t xml:space="preserve"> /CDEL /UNEC</w:t>
            </w:r>
          </w:p>
        </w:tc>
      </w:tr>
    </w:tbl>
    <w:p w14:paraId="651C452D" w14:textId="77777777" w:rsidR="00782DCC" w:rsidRPr="00395C7F" w:rsidRDefault="00782DCC" w:rsidP="00345C91">
      <w:pPr>
        <w:tabs>
          <w:tab w:val="left" w:pos="5280"/>
        </w:tabs>
        <w:rPr>
          <w:lang w:val="en-GB"/>
        </w:rPr>
      </w:pPr>
    </w:p>
    <w:sectPr w:rsidR="00782DCC" w:rsidRPr="00395C7F" w:rsidSect="0008240F">
      <w:pgSz w:w="16838" w:h="11906" w:orient="landscape"/>
      <w:pgMar w:top="900" w:right="1440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5CAD23" w14:textId="77777777" w:rsidR="0058581B" w:rsidRDefault="0058581B" w:rsidP="00345C91">
      <w:r>
        <w:separator/>
      </w:r>
    </w:p>
  </w:endnote>
  <w:endnote w:type="continuationSeparator" w:id="0">
    <w:p w14:paraId="2BB67DCC" w14:textId="77777777" w:rsidR="0058581B" w:rsidRDefault="0058581B" w:rsidP="0034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5ED7D" w14:textId="77777777" w:rsidR="0058581B" w:rsidRDefault="0058581B" w:rsidP="00345C91">
      <w:r>
        <w:separator/>
      </w:r>
    </w:p>
  </w:footnote>
  <w:footnote w:type="continuationSeparator" w:id="0">
    <w:p w14:paraId="47631832" w14:textId="77777777" w:rsidR="0058581B" w:rsidRDefault="0058581B" w:rsidP="00345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E1793"/>
    <w:multiLevelType w:val="hybridMultilevel"/>
    <w:tmpl w:val="1BFE2C52"/>
    <w:lvl w:ilvl="0" w:tplc="968E6A28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7C6BBC"/>
    <w:multiLevelType w:val="hybridMultilevel"/>
    <w:tmpl w:val="D264CB4A"/>
    <w:lvl w:ilvl="0" w:tplc="6F800858">
      <w:start w:val="5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086864"/>
    <w:multiLevelType w:val="hybridMultilevel"/>
    <w:tmpl w:val="D264CB4A"/>
    <w:lvl w:ilvl="0" w:tplc="6F800858">
      <w:start w:val="5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96405D"/>
    <w:multiLevelType w:val="hybridMultilevel"/>
    <w:tmpl w:val="C7EA0936"/>
    <w:lvl w:ilvl="0" w:tplc="0470000F">
      <w:start w:val="1"/>
      <w:numFmt w:val="decimal"/>
      <w:lvlText w:val="%1."/>
      <w:lvlJc w:val="left"/>
      <w:pPr>
        <w:ind w:left="720" w:hanging="360"/>
      </w:p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EA141B"/>
    <w:multiLevelType w:val="hybridMultilevel"/>
    <w:tmpl w:val="D264CB4A"/>
    <w:lvl w:ilvl="0" w:tplc="6F800858">
      <w:start w:val="5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22EE8"/>
    <w:multiLevelType w:val="hybridMultilevel"/>
    <w:tmpl w:val="7E9E182C"/>
    <w:lvl w:ilvl="0" w:tplc="8264C69E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7C57A1"/>
    <w:multiLevelType w:val="hybridMultilevel"/>
    <w:tmpl w:val="F522A7E4"/>
    <w:lvl w:ilvl="0" w:tplc="7BFE28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700019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B0721B"/>
    <w:multiLevelType w:val="hybridMultilevel"/>
    <w:tmpl w:val="8624B43A"/>
    <w:lvl w:ilvl="0" w:tplc="CACA38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E5D69"/>
    <w:multiLevelType w:val="hybridMultilevel"/>
    <w:tmpl w:val="9D66D948"/>
    <w:lvl w:ilvl="0" w:tplc="65166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545B8F"/>
    <w:multiLevelType w:val="hybridMultilevel"/>
    <w:tmpl w:val="0016AA1C"/>
    <w:lvl w:ilvl="0" w:tplc="05FCE2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800" w:hanging="360"/>
      </w:pPr>
    </w:lvl>
    <w:lvl w:ilvl="2" w:tplc="0470001B" w:tentative="1">
      <w:start w:val="1"/>
      <w:numFmt w:val="lowerRoman"/>
      <w:lvlText w:val="%3."/>
      <w:lvlJc w:val="right"/>
      <w:pPr>
        <w:ind w:left="2520" w:hanging="180"/>
      </w:pPr>
    </w:lvl>
    <w:lvl w:ilvl="3" w:tplc="0470000F" w:tentative="1">
      <w:start w:val="1"/>
      <w:numFmt w:val="decimal"/>
      <w:lvlText w:val="%4."/>
      <w:lvlJc w:val="left"/>
      <w:pPr>
        <w:ind w:left="3240" w:hanging="360"/>
      </w:pPr>
    </w:lvl>
    <w:lvl w:ilvl="4" w:tplc="04700019" w:tentative="1">
      <w:start w:val="1"/>
      <w:numFmt w:val="lowerLetter"/>
      <w:lvlText w:val="%5."/>
      <w:lvlJc w:val="left"/>
      <w:pPr>
        <w:ind w:left="3960" w:hanging="360"/>
      </w:pPr>
    </w:lvl>
    <w:lvl w:ilvl="5" w:tplc="0470001B" w:tentative="1">
      <w:start w:val="1"/>
      <w:numFmt w:val="lowerRoman"/>
      <w:lvlText w:val="%6."/>
      <w:lvlJc w:val="right"/>
      <w:pPr>
        <w:ind w:left="4680" w:hanging="180"/>
      </w:pPr>
    </w:lvl>
    <w:lvl w:ilvl="6" w:tplc="0470000F" w:tentative="1">
      <w:start w:val="1"/>
      <w:numFmt w:val="decimal"/>
      <w:lvlText w:val="%7."/>
      <w:lvlJc w:val="left"/>
      <w:pPr>
        <w:ind w:left="5400" w:hanging="360"/>
      </w:pPr>
    </w:lvl>
    <w:lvl w:ilvl="7" w:tplc="04700019" w:tentative="1">
      <w:start w:val="1"/>
      <w:numFmt w:val="lowerLetter"/>
      <w:lvlText w:val="%8."/>
      <w:lvlJc w:val="left"/>
      <w:pPr>
        <w:ind w:left="6120" w:hanging="360"/>
      </w:pPr>
    </w:lvl>
    <w:lvl w:ilvl="8" w:tplc="047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CC12777"/>
    <w:multiLevelType w:val="hybridMultilevel"/>
    <w:tmpl w:val="19F2B4B0"/>
    <w:lvl w:ilvl="0" w:tplc="E3F0E8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9C4310"/>
    <w:multiLevelType w:val="hybridMultilevel"/>
    <w:tmpl w:val="D264CB4A"/>
    <w:lvl w:ilvl="0" w:tplc="6F800858">
      <w:start w:val="5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EE13F4"/>
    <w:multiLevelType w:val="hybridMultilevel"/>
    <w:tmpl w:val="72B877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D2414F1"/>
    <w:multiLevelType w:val="hybridMultilevel"/>
    <w:tmpl w:val="45C8663E"/>
    <w:lvl w:ilvl="0" w:tplc="968E6A28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B4202F"/>
    <w:multiLevelType w:val="hybridMultilevel"/>
    <w:tmpl w:val="D9E6DE66"/>
    <w:lvl w:ilvl="0" w:tplc="8264C69E">
      <w:start w:val="1"/>
      <w:numFmt w:val="decimal"/>
      <w:lvlText w:val="%1."/>
      <w:lvlJc w:val="center"/>
      <w:pPr>
        <w:ind w:left="2520" w:hanging="360"/>
      </w:pPr>
      <w:rPr>
        <w:rFonts w:hint="default"/>
      </w:rPr>
    </w:lvl>
    <w:lvl w:ilvl="1" w:tplc="04700019">
      <w:start w:val="1"/>
      <w:numFmt w:val="lowerLetter"/>
      <w:lvlText w:val="%2."/>
      <w:lvlJc w:val="left"/>
      <w:pPr>
        <w:ind w:left="2520" w:hanging="360"/>
      </w:pPr>
    </w:lvl>
    <w:lvl w:ilvl="2" w:tplc="0470001B" w:tentative="1">
      <w:start w:val="1"/>
      <w:numFmt w:val="lowerRoman"/>
      <w:lvlText w:val="%3."/>
      <w:lvlJc w:val="right"/>
      <w:pPr>
        <w:ind w:left="3240" w:hanging="180"/>
      </w:pPr>
    </w:lvl>
    <w:lvl w:ilvl="3" w:tplc="0470000F" w:tentative="1">
      <w:start w:val="1"/>
      <w:numFmt w:val="decimal"/>
      <w:lvlText w:val="%4."/>
      <w:lvlJc w:val="left"/>
      <w:pPr>
        <w:ind w:left="3960" w:hanging="360"/>
      </w:pPr>
    </w:lvl>
    <w:lvl w:ilvl="4" w:tplc="04700019" w:tentative="1">
      <w:start w:val="1"/>
      <w:numFmt w:val="lowerLetter"/>
      <w:lvlText w:val="%5."/>
      <w:lvlJc w:val="left"/>
      <w:pPr>
        <w:ind w:left="4680" w:hanging="360"/>
      </w:pPr>
    </w:lvl>
    <w:lvl w:ilvl="5" w:tplc="0470001B" w:tentative="1">
      <w:start w:val="1"/>
      <w:numFmt w:val="lowerRoman"/>
      <w:lvlText w:val="%6."/>
      <w:lvlJc w:val="right"/>
      <w:pPr>
        <w:ind w:left="5400" w:hanging="180"/>
      </w:pPr>
    </w:lvl>
    <w:lvl w:ilvl="6" w:tplc="0470000F" w:tentative="1">
      <w:start w:val="1"/>
      <w:numFmt w:val="decimal"/>
      <w:lvlText w:val="%7."/>
      <w:lvlJc w:val="left"/>
      <w:pPr>
        <w:ind w:left="6120" w:hanging="360"/>
      </w:pPr>
    </w:lvl>
    <w:lvl w:ilvl="7" w:tplc="04700019" w:tentative="1">
      <w:start w:val="1"/>
      <w:numFmt w:val="lowerLetter"/>
      <w:lvlText w:val="%8."/>
      <w:lvlJc w:val="left"/>
      <w:pPr>
        <w:ind w:left="6840" w:hanging="360"/>
      </w:pPr>
    </w:lvl>
    <w:lvl w:ilvl="8" w:tplc="047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7F9D7CBE"/>
    <w:multiLevelType w:val="hybridMultilevel"/>
    <w:tmpl w:val="9E86115A"/>
    <w:lvl w:ilvl="0" w:tplc="7BFE28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700019" w:tentative="1">
      <w:start w:val="1"/>
      <w:numFmt w:val="lowerLetter"/>
      <w:lvlText w:val="%2."/>
      <w:lvlJc w:val="left"/>
      <w:pPr>
        <w:ind w:left="1440" w:hanging="360"/>
      </w:pPr>
    </w:lvl>
    <w:lvl w:ilvl="2" w:tplc="0470001B" w:tentative="1">
      <w:start w:val="1"/>
      <w:numFmt w:val="lowerRoman"/>
      <w:lvlText w:val="%3."/>
      <w:lvlJc w:val="right"/>
      <w:pPr>
        <w:ind w:left="2160" w:hanging="180"/>
      </w:pPr>
    </w:lvl>
    <w:lvl w:ilvl="3" w:tplc="0470000F" w:tentative="1">
      <w:start w:val="1"/>
      <w:numFmt w:val="decimal"/>
      <w:lvlText w:val="%4."/>
      <w:lvlJc w:val="left"/>
      <w:pPr>
        <w:ind w:left="2880" w:hanging="360"/>
      </w:pPr>
    </w:lvl>
    <w:lvl w:ilvl="4" w:tplc="04700019" w:tentative="1">
      <w:start w:val="1"/>
      <w:numFmt w:val="lowerLetter"/>
      <w:lvlText w:val="%5."/>
      <w:lvlJc w:val="left"/>
      <w:pPr>
        <w:ind w:left="3600" w:hanging="360"/>
      </w:pPr>
    </w:lvl>
    <w:lvl w:ilvl="5" w:tplc="0470001B" w:tentative="1">
      <w:start w:val="1"/>
      <w:numFmt w:val="lowerRoman"/>
      <w:lvlText w:val="%6."/>
      <w:lvlJc w:val="right"/>
      <w:pPr>
        <w:ind w:left="4320" w:hanging="180"/>
      </w:pPr>
    </w:lvl>
    <w:lvl w:ilvl="6" w:tplc="0470000F" w:tentative="1">
      <w:start w:val="1"/>
      <w:numFmt w:val="decimal"/>
      <w:lvlText w:val="%7."/>
      <w:lvlJc w:val="left"/>
      <w:pPr>
        <w:ind w:left="5040" w:hanging="360"/>
      </w:pPr>
    </w:lvl>
    <w:lvl w:ilvl="7" w:tplc="04700019" w:tentative="1">
      <w:start w:val="1"/>
      <w:numFmt w:val="lowerLetter"/>
      <w:lvlText w:val="%8."/>
      <w:lvlJc w:val="left"/>
      <w:pPr>
        <w:ind w:left="5760" w:hanging="360"/>
      </w:pPr>
    </w:lvl>
    <w:lvl w:ilvl="8" w:tplc="047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7"/>
  </w:num>
  <w:num w:numId="5">
    <w:abstractNumId w:val="9"/>
  </w:num>
  <w:num w:numId="6">
    <w:abstractNumId w:val="15"/>
  </w:num>
  <w:num w:numId="7">
    <w:abstractNumId w:val="6"/>
  </w:num>
  <w:num w:numId="8">
    <w:abstractNumId w:val="5"/>
  </w:num>
  <w:num w:numId="9">
    <w:abstractNumId w:val="14"/>
  </w:num>
  <w:num w:numId="10">
    <w:abstractNumId w:val="3"/>
  </w:num>
  <w:num w:numId="11">
    <w:abstractNumId w:val="4"/>
  </w:num>
  <w:num w:numId="12">
    <w:abstractNumId w:val="1"/>
  </w:num>
  <w:num w:numId="13">
    <w:abstractNumId w:val="11"/>
  </w:num>
  <w:num w:numId="14">
    <w:abstractNumId w:val="2"/>
  </w:num>
  <w:num w:numId="15">
    <w:abstractNumId w:val="1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DAxMjcwNLcwNjNW0lEKTi0uzszPAykwqQUAOXwuyywAAAA="/>
  </w:docVars>
  <w:rsids>
    <w:rsidRoot w:val="000C25E9"/>
    <w:rsid w:val="0000094B"/>
    <w:rsid w:val="00001989"/>
    <w:rsid w:val="00001C7F"/>
    <w:rsid w:val="000021C7"/>
    <w:rsid w:val="00002EDD"/>
    <w:rsid w:val="00005B8E"/>
    <w:rsid w:val="00010EA2"/>
    <w:rsid w:val="00013217"/>
    <w:rsid w:val="000169FB"/>
    <w:rsid w:val="00016C4F"/>
    <w:rsid w:val="00017829"/>
    <w:rsid w:val="00017963"/>
    <w:rsid w:val="00020465"/>
    <w:rsid w:val="00022B06"/>
    <w:rsid w:val="0003072F"/>
    <w:rsid w:val="00030AFE"/>
    <w:rsid w:val="0003488F"/>
    <w:rsid w:val="00034B64"/>
    <w:rsid w:val="000353A9"/>
    <w:rsid w:val="00035F6A"/>
    <w:rsid w:val="00036424"/>
    <w:rsid w:val="000425E4"/>
    <w:rsid w:val="00042E58"/>
    <w:rsid w:val="00043587"/>
    <w:rsid w:val="00043E37"/>
    <w:rsid w:val="00044452"/>
    <w:rsid w:val="000464A6"/>
    <w:rsid w:val="00050776"/>
    <w:rsid w:val="00054117"/>
    <w:rsid w:val="00062AD4"/>
    <w:rsid w:val="00062F18"/>
    <w:rsid w:val="00063E6C"/>
    <w:rsid w:val="000646BE"/>
    <w:rsid w:val="00070A79"/>
    <w:rsid w:val="00070C4C"/>
    <w:rsid w:val="0007170C"/>
    <w:rsid w:val="00072745"/>
    <w:rsid w:val="00073793"/>
    <w:rsid w:val="000749D9"/>
    <w:rsid w:val="000750F4"/>
    <w:rsid w:val="00075E41"/>
    <w:rsid w:val="000771E9"/>
    <w:rsid w:val="0008070D"/>
    <w:rsid w:val="0008240F"/>
    <w:rsid w:val="00085341"/>
    <w:rsid w:val="000879CA"/>
    <w:rsid w:val="00090D03"/>
    <w:rsid w:val="000930B0"/>
    <w:rsid w:val="000952E7"/>
    <w:rsid w:val="00095746"/>
    <w:rsid w:val="0009695A"/>
    <w:rsid w:val="0009710D"/>
    <w:rsid w:val="00097806"/>
    <w:rsid w:val="000A2850"/>
    <w:rsid w:val="000A3C80"/>
    <w:rsid w:val="000A61E2"/>
    <w:rsid w:val="000A746A"/>
    <w:rsid w:val="000B23ED"/>
    <w:rsid w:val="000B2CEF"/>
    <w:rsid w:val="000B46BA"/>
    <w:rsid w:val="000B6295"/>
    <w:rsid w:val="000B6865"/>
    <w:rsid w:val="000B6C98"/>
    <w:rsid w:val="000B6FCA"/>
    <w:rsid w:val="000B72EB"/>
    <w:rsid w:val="000B79A0"/>
    <w:rsid w:val="000C0C4F"/>
    <w:rsid w:val="000C18C6"/>
    <w:rsid w:val="000C25E9"/>
    <w:rsid w:val="000C2825"/>
    <w:rsid w:val="000C301D"/>
    <w:rsid w:val="000C64BC"/>
    <w:rsid w:val="000C75AE"/>
    <w:rsid w:val="000C7EA9"/>
    <w:rsid w:val="000E0CF7"/>
    <w:rsid w:val="000E151C"/>
    <w:rsid w:val="000E33BC"/>
    <w:rsid w:val="000E5AD1"/>
    <w:rsid w:val="000F00C1"/>
    <w:rsid w:val="000F1C85"/>
    <w:rsid w:val="000F29A2"/>
    <w:rsid w:val="000F3BFE"/>
    <w:rsid w:val="000F58C5"/>
    <w:rsid w:val="000F598F"/>
    <w:rsid w:val="000F5D15"/>
    <w:rsid w:val="00101913"/>
    <w:rsid w:val="00105D42"/>
    <w:rsid w:val="0010683C"/>
    <w:rsid w:val="00107B55"/>
    <w:rsid w:val="00111C95"/>
    <w:rsid w:val="001126CD"/>
    <w:rsid w:val="001164CB"/>
    <w:rsid w:val="0012003C"/>
    <w:rsid w:val="0012483D"/>
    <w:rsid w:val="00124DEE"/>
    <w:rsid w:val="0012518A"/>
    <w:rsid w:val="0013025E"/>
    <w:rsid w:val="001302CB"/>
    <w:rsid w:val="00133AF7"/>
    <w:rsid w:val="00135C9F"/>
    <w:rsid w:val="0013623A"/>
    <w:rsid w:val="001366CA"/>
    <w:rsid w:val="0013712A"/>
    <w:rsid w:val="00137472"/>
    <w:rsid w:val="00137AE6"/>
    <w:rsid w:val="00140E68"/>
    <w:rsid w:val="00143CA2"/>
    <w:rsid w:val="00144F2D"/>
    <w:rsid w:val="00147278"/>
    <w:rsid w:val="00155FDD"/>
    <w:rsid w:val="001572BB"/>
    <w:rsid w:val="001611A7"/>
    <w:rsid w:val="00161F43"/>
    <w:rsid w:val="00163AA5"/>
    <w:rsid w:val="001642C4"/>
    <w:rsid w:val="00166E63"/>
    <w:rsid w:val="00170139"/>
    <w:rsid w:val="00170BC2"/>
    <w:rsid w:val="001712D6"/>
    <w:rsid w:val="00171E44"/>
    <w:rsid w:val="00171E46"/>
    <w:rsid w:val="001724B3"/>
    <w:rsid w:val="00173C76"/>
    <w:rsid w:val="00175B36"/>
    <w:rsid w:val="001773F0"/>
    <w:rsid w:val="00177A24"/>
    <w:rsid w:val="00177B2A"/>
    <w:rsid w:val="00177C4C"/>
    <w:rsid w:val="001814B3"/>
    <w:rsid w:val="00181F9B"/>
    <w:rsid w:val="0018283C"/>
    <w:rsid w:val="00182D25"/>
    <w:rsid w:val="00185D86"/>
    <w:rsid w:val="00185FF2"/>
    <w:rsid w:val="00186AF3"/>
    <w:rsid w:val="00187EAE"/>
    <w:rsid w:val="001903F7"/>
    <w:rsid w:val="00194E3C"/>
    <w:rsid w:val="001957F6"/>
    <w:rsid w:val="00197B4E"/>
    <w:rsid w:val="001A0AD1"/>
    <w:rsid w:val="001A2A36"/>
    <w:rsid w:val="001A37E9"/>
    <w:rsid w:val="001A479E"/>
    <w:rsid w:val="001A4B31"/>
    <w:rsid w:val="001A6B1D"/>
    <w:rsid w:val="001A6CAC"/>
    <w:rsid w:val="001A76B0"/>
    <w:rsid w:val="001B3CB6"/>
    <w:rsid w:val="001B5B13"/>
    <w:rsid w:val="001B7A94"/>
    <w:rsid w:val="001C44B1"/>
    <w:rsid w:val="001C4D2C"/>
    <w:rsid w:val="001C4E0A"/>
    <w:rsid w:val="001C5A6E"/>
    <w:rsid w:val="001C6777"/>
    <w:rsid w:val="001C6E7E"/>
    <w:rsid w:val="001D0207"/>
    <w:rsid w:val="001D193D"/>
    <w:rsid w:val="001D4B38"/>
    <w:rsid w:val="001D7EB6"/>
    <w:rsid w:val="001D7FFE"/>
    <w:rsid w:val="001E09E2"/>
    <w:rsid w:val="001E0D52"/>
    <w:rsid w:val="001E2325"/>
    <w:rsid w:val="001E3E33"/>
    <w:rsid w:val="001E4518"/>
    <w:rsid w:val="001E6055"/>
    <w:rsid w:val="001E71A9"/>
    <w:rsid w:val="001E76CA"/>
    <w:rsid w:val="001F009A"/>
    <w:rsid w:val="001F0921"/>
    <w:rsid w:val="001F3C07"/>
    <w:rsid w:val="00200145"/>
    <w:rsid w:val="00201342"/>
    <w:rsid w:val="00202580"/>
    <w:rsid w:val="00203B6E"/>
    <w:rsid w:val="00204BAE"/>
    <w:rsid w:val="0021012A"/>
    <w:rsid w:val="002105DD"/>
    <w:rsid w:val="00212A78"/>
    <w:rsid w:val="002174F2"/>
    <w:rsid w:val="002175B2"/>
    <w:rsid w:val="00217F8F"/>
    <w:rsid w:val="002201D8"/>
    <w:rsid w:val="002203CF"/>
    <w:rsid w:val="00221A18"/>
    <w:rsid w:val="00221CE7"/>
    <w:rsid w:val="00221EE0"/>
    <w:rsid w:val="0022341B"/>
    <w:rsid w:val="002248C0"/>
    <w:rsid w:val="00232CC5"/>
    <w:rsid w:val="00234079"/>
    <w:rsid w:val="00234747"/>
    <w:rsid w:val="0024047A"/>
    <w:rsid w:val="002407A5"/>
    <w:rsid w:val="002413AE"/>
    <w:rsid w:val="0024239D"/>
    <w:rsid w:val="00243192"/>
    <w:rsid w:val="002452C7"/>
    <w:rsid w:val="00246280"/>
    <w:rsid w:val="00246B5C"/>
    <w:rsid w:val="00247FDB"/>
    <w:rsid w:val="002516B1"/>
    <w:rsid w:val="00252476"/>
    <w:rsid w:val="00255616"/>
    <w:rsid w:val="002556AA"/>
    <w:rsid w:val="0025583B"/>
    <w:rsid w:val="00256536"/>
    <w:rsid w:val="0026393B"/>
    <w:rsid w:val="0026516E"/>
    <w:rsid w:val="002655B9"/>
    <w:rsid w:val="00272EDA"/>
    <w:rsid w:val="0027609A"/>
    <w:rsid w:val="00276692"/>
    <w:rsid w:val="002805A4"/>
    <w:rsid w:val="00281493"/>
    <w:rsid w:val="00282B17"/>
    <w:rsid w:val="00286835"/>
    <w:rsid w:val="002902CF"/>
    <w:rsid w:val="00292819"/>
    <w:rsid w:val="002932A1"/>
    <w:rsid w:val="00294624"/>
    <w:rsid w:val="00294642"/>
    <w:rsid w:val="00297638"/>
    <w:rsid w:val="00297AD5"/>
    <w:rsid w:val="00297D90"/>
    <w:rsid w:val="002A35F4"/>
    <w:rsid w:val="002B22E0"/>
    <w:rsid w:val="002B235E"/>
    <w:rsid w:val="002B2631"/>
    <w:rsid w:val="002B4072"/>
    <w:rsid w:val="002B4948"/>
    <w:rsid w:val="002B6075"/>
    <w:rsid w:val="002C1A2D"/>
    <w:rsid w:val="002C3716"/>
    <w:rsid w:val="002C3A91"/>
    <w:rsid w:val="002C6D07"/>
    <w:rsid w:val="002D05E0"/>
    <w:rsid w:val="002D1FF5"/>
    <w:rsid w:val="002D252E"/>
    <w:rsid w:val="002D37AF"/>
    <w:rsid w:val="002D37C1"/>
    <w:rsid w:val="002D3EA5"/>
    <w:rsid w:val="002D5679"/>
    <w:rsid w:val="002D612A"/>
    <w:rsid w:val="002D61E6"/>
    <w:rsid w:val="002D6A89"/>
    <w:rsid w:val="002D6CEB"/>
    <w:rsid w:val="002D6F16"/>
    <w:rsid w:val="002D7039"/>
    <w:rsid w:val="002E3317"/>
    <w:rsid w:val="002E3AF1"/>
    <w:rsid w:val="002E43A6"/>
    <w:rsid w:val="002E5CFA"/>
    <w:rsid w:val="002F288F"/>
    <w:rsid w:val="002F29FD"/>
    <w:rsid w:val="002F2F08"/>
    <w:rsid w:val="002F4826"/>
    <w:rsid w:val="002F483E"/>
    <w:rsid w:val="002F53B9"/>
    <w:rsid w:val="002F6A53"/>
    <w:rsid w:val="002F6BEB"/>
    <w:rsid w:val="002F73FD"/>
    <w:rsid w:val="00305A4A"/>
    <w:rsid w:val="00306300"/>
    <w:rsid w:val="00307281"/>
    <w:rsid w:val="0031598F"/>
    <w:rsid w:val="00316594"/>
    <w:rsid w:val="00317E26"/>
    <w:rsid w:val="00320FC7"/>
    <w:rsid w:val="003222A3"/>
    <w:rsid w:val="00322407"/>
    <w:rsid w:val="00323EC7"/>
    <w:rsid w:val="00324A3C"/>
    <w:rsid w:val="003256D8"/>
    <w:rsid w:val="0032616E"/>
    <w:rsid w:val="00326455"/>
    <w:rsid w:val="0032645B"/>
    <w:rsid w:val="00326698"/>
    <w:rsid w:val="00327920"/>
    <w:rsid w:val="00330A60"/>
    <w:rsid w:val="00332495"/>
    <w:rsid w:val="003326CA"/>
    <w:rsid w:val="0033278F"/>
    <w:rsid w:val="00332968"/>
    <w:rsid w:val="00332B5A"/>
    <w:rsid w:val="00332D48"/>
    <w:rsid w:val="003365EA"/>
    <w:rsid w:val="003378EF"/>
    <w:rsid w:val="00341258"/>
    <w:rsid w:val="003431FF"/>
    <w:rsid w:val="00343930"/>
    <w:rsid w:val="00343AC2"/>
    <w:rsid w:val="00344119"/>
    <w:rsid w:val="003444E7"/>
    <w:rsid w:val="00345018"/>
    <w:rsid w:val="00345C91"/>
    <w:rsid w:val="0035113D"/>
    <w:rsid w:val="0035213A"/>
    <w:rsid w:val="00353756"/>
    <w:rsid w:val="0035553A"/>
    <w:rsid w:val="00355715"/>
    <w:rsid w:val="003607FE"/>
    <w:rsid w:val="003617EA"/>
    <w:rsid w:val="00361AB8"/>
    <w:rsid w:val="00363D90"/>
    <w:rsid w:val="00364488"/>
    <w:rsid w:val="00364506"/>
    <w:rsid w:val="0036507E"/>
    <w:rsid w:val="0036512D"/>
    <w:rsid w:val="00367669"/>
    <w:rsid w:val="00372D23"/>
    <w:rsid w:val="00376EE7"/>
    <w:rsid w:val="0038093E"/>
    <w:rsid w:val="0038110E"/>
    <w:rsid w:val="003812D6"/>
    <w:rsid w:val="00383A3D"/>
    <w:rsid w:val="00383D41"/>
    <w:rsid w:val="003841C6"/>
    <w:rsid w:val="00384B42"/>
    <w:rsid w:val="003853A8"/>
    <w:rsid w:val="00385ACA"/>
    <w:rsid w:val="00386017"/>
    <w:rsid w:val="00386BA6"/>
    <w:rsid w:val="00387559"/>
    <w:rsid w:val="003950BA"/>
    <w:rsid w:val="003957F6"/>
    <w:rsid w:val="00395C7F"/>
    <w:rsid w:val="00396479"/>
    <w:rsid w:val="0039771A"/>
    <w:rsid w:val="003A0D54"/>
    <w:rsid w:val="003A215A"/>
    <w:rsid w:val="003A2855"/>
    <w:rsid w:val="003A37DF"/>
    <w:rsid w:val="003A7CE7"/>
    <w:rsid w:val="003B0134"/>
    <w:rsid w:val="003B0824"/>
    <w:rsid w:val="003B0FEF"/>
    <w:rsid w:val="003B2D2E"/>
    <w:rsid w:val="003B70C6"/>
    <w:rsid w:val="003C3DF6"/>
    <w:rsid w:val="003C4F20"/>
    <w:rsid w:val="003C58EC"/>
    <w:rsid w:val="003C6912"/>
    <w:rsid w:val="003D1F4B"/>
    <w:rsid w:val="003D47A1"/>
    <w:rsid w:val="003E1888"/>
    <w:rsid w:val="003E2AE2"/>
    <w:rsid w:val="003E6EDE"/>
    <w:rsid w:val="003F3B05"/>
    <w:rsid w:val="003F4AFC"/>
    <w:rsid w:val="003F4E4E"/>
    <w:rsid w:val="003F6214"/>
    <w:rsid w:val="00404A3F"/>
    <w:rsid w:val="00405702"/>
    <w:rsid w:val="00411152"/>
    <w:rsid w:val="00411734"/>
    <w:rsid w:val="00413512"/>
    <w:rsid w:val="004172CD"/>
    <w:rsid w:val="00421928"/>
    <w:rsid w:val="00421C71"/>
    <w:rsid w:val="004235FA"/>
    <w:rsid w:val="00425A15"/>
    <w:rsid w:val="00425FDB"/>
    <w:rsid w:val="0042688D"/>
    <w:rsid w:val="0042782E"/>
    <w:rsid w:val="00427BA5"/>
    <w:rsid w:val="00431A01"/>
    <w:rsid w:val="00432AA3"/>
    <w:rsid w:val="00443023"/>
    <w:rsid w:val="00443AF4"/>
    <w:rsid w:val="00443EFE"/>
    <w:rsid w:val="00446A24"/>
    <w:rsid w:val="00446F9E"/>
    <w:rsid w:val="00447D1E"/>
    <w:rsid w:val="00447EFE"/>
    <w:rsid w:val="00456CC5"/>
    <w:rsid w:val="0045701C"/>
    <w:rsid w:val="00461E80"/>
    <w:rsid w:val="00463213"/>
    <w:rsid w:val="00463467"/>
    <w:rsid w:val="00464287"/>
    <w:rsid w:val="00466B30"/>
    <w:rsid w:val="00466EAB"/>
    <w:rsid w:val="00471192"/>
    <w:rsid w:val="0047494C"/>
    <w:rsid w:val="0047569D"/>
    <w:rsid w:val="00476E7D"/>
    <w:rsid w:val="004771D1"/>
    <w:rsid w:val="004826B7"/>
    <w:rsid w:val="004833F3"/>
    <w:rsid w:val="00484119"/>
    <w:rsid w:val="00484E6B"/>
    <w:rsid w:val="004857FD"/>
    <w:rsid w:val="0048687B"/>
    <w:rsid w:val="00486FEE"/>
    <w:rsid w:val="0049081B"/>
    <w:rsid w:val="004A6D94"/>
    <w:rsid w:val="004A7A1A"/>
    <w:rsid w:val="004A7EA7"/>
    <w:rsid w:val="004A7F63"/>
    <w:rsid w:val="004B08B4"/>
    <w:rsid w:val="004B2BEE"/>
    <w:rsid w:val="004B3770"/>
    <w:rsid w:val="004B59D4"/>
    <w:rsid w:val="004B662C"/>
    <w:rsid w:val="004C16A9"/>
    <w:rsid w:val="004C2BEF"/>
    <w:rsid w:val="004C3470"/>
    <w:rsid w:val="004C7185"/>
    <w:rsid w:val="004C7D31"/>
    <w:rsid w:val="004D014E"/>
    <w:rsid w:val="004D0DFC"/>
    <w:rsid w:val="004D33F0"/>
    <w:rsid w:val="004D3599"/>
    <w:rsid w:val="004D36A2"/>
    <w:rsid w:val="004D4589"/>
    <w:rsid w:val="004D7A9D"/>
    <w:rsid w:val="004E0A08"/>
    <w:rsid w:val="004E1493"/>
    <w:rsid w:val="004E22AD"/>
    <w:rsid w:val="004E2B76"/>
    <w:rsid w:val="004E3158"/>
    <w:rsid w:val="004E3287"/>
    <w:rsid w:val="004E363C"/>
    <w:rsid w:val="004E3C5B"/>
    <w:rsid w:val="004E58F4"/>
    <w:rsid w:val="004F1099"/>
    <w:rsid w:val="004F2162"/>
    <w:rsid w:val="004F5E03"/>
    <w:rsid w:val="004F5F48"/>
    <w:rsid w:val="004F6F11"/>
    <w:rsid w:val="00502155"/>
    <w:rsid w:val="00502DFF"/>
    <w:rsid w:val="00503813"/>
    <w:rsid w:val="005053CC"/>
    <w:rsid w:val="00505598"/>
    <w:rsid w:val="00506884"/>
    <w:rsid w:val="005075C7"/>
    <w:rsid w:val="0051148F"/>
    <w:rsid w:val="005117A9"/>
    <w:rsid w:val="00511ACB"/>
    <w:rsid w:val="005150DF"/>
    <w:rsid w:val="005152E5"/>
    <w:rsid w:val="00515561"/>
    <w:rsid w:val="005159CF"/>
    <w:rsid w:val="00517EA1"/>
    <w:rsid w:val="00520C5C"/>
    <w:rsid w:val="00527260"/>
    <w:rsid w:val="00531C42"/>
    <w:rsid w:val="00532B17"/>
    <w:rsid w:val="00534190"/>
    <w:rsid w:val="00534EC9"/>
    <w:rsid w:val="00536385"/>
    <w:rsid w:val="0054491A"/>
    <w:rsid w:val="00546D78"/>
    <w:rsid w:val="00546F14"/>
    <w:rsid w:val="005474AB"/>
    <w:rsid w:val="00550C25"/>
    <w:rsid w:val="00552979"/>
    <w:rsid w:val="00554C0F"/>
    <w:rsid w:val="005551EB"/>
    <w:rsid w:val="005574F2"/>
    <w:rsid w:val="00565368"/>
    <w:rsid w:val="0056705E"/>
    <w:rsid w:val="00570D0C"/>
    <w:rsid w:val="00572027"/>
    <w:rsid w:val="00576CBE"/>
    <w:rsid w:val="005849CB"/>
    <w:rsid w:val="00584FE4"/>
    <w:rsid w:val="0058581B"/>
    <w:rsid w:val="00587D60"/>
    <w:rsid w:val="00590BB3"/>
    <w:rsid w:val="005915D1"/>
    <w:rsid w:val="005A32D0"/>
    <w:rsid w:val="005A43EE"/>
    <w:rsid w:val="005A44D0"/>
    <w:rsid w:val="005A53E3"/>
    <w:rsid w:val="005A7DB9"/>
    <w:rsid w:val="005B05BF"/>
    <w:rsid w:val="005B1CE3"/>
    <w:rsid w:val="005B31D8"/>
    <w:rsid w:val="005B5BE2"/>
    <w:rsid w:val="005B6898"/>
    <w:rsid w:val="005B7133"/>
    <w:rsid w:val="005C08C9"/>
    <w:rsid w:val="005C0B2A"/>
    <w:rsid w:val="005C57AC"/>
    <w:rsid w:val="005C58B3"/>
    <w:rsid w:val="005D6B76"/>
    <w:rsid w:val="005D6C8B"/>
    <w:rsid w:val="005D76CD"/>
    <w:rsid w:val="005D7ED2"/>
    <w:rsid w:val="005E0191"/>
    <w:rsid w:val="005E4B19"/>
    <w:rsid w:val="005E668D"/>
    <w:rsid w:val="005F1FAB"/>
    <w:rsid w:val="005F20F7"/>
    <w:rsid w:val="005F27D9"/>
    <w:rsid w:val="005F4431"/>
    <w:rsid w:val="005F51D4"/>
    <w:rsid w:val="005F5F0F"/>
    <w:rsid w:val="005F7A67"/>
    <w:rsid w:val="006007D0"/>
    <w:rsid w:val="0060195D"/>
    <w:rsid w:val="006024FF"/>
    <w:rsid w:val="00603BA9"/>
    <w:rsid w:val="00603F46"/>
    <w:rsid w:val="00606552"/>
    <w:rsid w:val="006111B1"/>
    <w:rsid w:val="006121C7"/>
    <w:rsid w:val="006136CB"/>
    <w:rsid w:val="006150FD"/>
    <w:rsid w:val="006152E6"/>
    <w:rsid w:val="00615822"/>
    <w:rsid w:val="0061739D"/>
    <w:rsid w:val="00621FF9"/>
    <w:rsid w:val="00623917"/>
    <w:rsid w:val="00623D96"/>
    <w:rsid w:val="00624402"/>
    <w:rsid w:val="006244DC"/>
    <w:rsid w:val="00624EA1"/>
    <w:rsid w:val="00626B89"/>
    <w:rsid w:val="0063129F"/>
    <w:rsid w:val="00631ECC"/>
    <w:rsid w:val="00632251"/>
    <w:rsid w:val="00632588"/>
    <w:rsid w:val="006351AA"/>
    <w:rsid w:val="00635D09"/>
    <w:rsid w:val="00642494"/>
    <w:rsid w:val="00644DA3"/>
    <w:rsid w:val="00644EC8"/>
    <w:rsid w:val="00645905"/>
    <w:rsid w:val="00646FFB"/>
    <w:rsid w:val="00647DFD"/>
    <w:rsid w:val="00652D65"/>
    <w:rsid w:val="0065464E"/>
    <w:rsid w:val="00654ADA"/>
    <w:rsid w:val="0066003C"/>
    <w:rsid w:val="006605AA"/>
    <w:rsid w:val="00660769"/>
    <w:rsid w:val="00661324"/>
    <w:rsid w:val="00662D1A"/>
    <w:rsid w:val="006644D7"/>
    <w:rsid w:val="00671DB7"/>
    <w:rsid w:val="00673A49"/>
    <w:rsid w:val="006741A5"/>
    <w:rsid w:val="006755BC"/>
    <w:rsid w:val="00675F70"/>
    <w:rsid w:val="00676390"/>
    <w:rsid w:val="00681533"/>
    <w:rsid w:val="00682FE6"/>
    <w:rsid w:val="00683882"/>
    <w:rsid w:val="00684937"/>
    <w:rsid w:val="0068521A"/>
    <w:rsid w:val="0068640B"/>
    <w:rsid w:val="00686BFF"/>
    <w:rsid w:val="00687E3B"/>
    <w:rsid w:val="00690F77"/>
    <w:rsid w:val="006911D6"/>
    <w:rsid w:val="0069148D"/>
    <w:rsid w:val="0069180A"/>
    <w:rsid w:val="0069387F"/>
    <w:rsid w:val="00696AF5"/>
    <w:rsid w:val="006A0863"/>
    <w:rsid w:val="006A1B07"/>
    <w:rsid w:val="006A65CD"/>
    <w:rsid w:val="006B1663"/>
    <w:rsid w:val="006B201E"/>
    <w:rsid w:val="006B441D"/>
    <w:rsid w:val="006B4AD0"/>
    <w:rsid w:val="006B598B"/>
    <w:rsid w:val="006B5AA4"/>
    <w:rsid w:val="006B6663"/>
    <w:rsid w:val="006B716F"/>
    <w:rsid w:val="006B766D"/>
    <w:rsid w:val="006C2D77"/>
    <w:rsid w:val="006C3B94"/>
    <w:rsid w:val="006C5D92"/>
    <w:rsid w:val="006C671D"/>
    <w:rsid w:val="006D18A5"/>
    <w:rsid w:val="006D230F"/>
    <w:rsid w:val="006D2EB1"/>
    <w:rsid w:val="006D46E8"/>
    <w:rsid w:val="006D5C8B"/>
    <w:rsid w:val="006D7E96"/>
    <w:rsid w:val="006E1944"/>
    <w:rsid w:val="006E36C8"/>
    <w:rsid w:val="006F00A8"/>
    <w:rsid w:val="006F071D"/>
    <w:rsid w:val="006F3750"/>
    <w:rsid w:val="006F3A29"/>
    <w:rsid w:val="006F5471"/>
    <w:rsid w:val="006F5866"/>
    <w:rsid w:val="006F5C1D"/>
    <w:rsid w:val="006F7378"/>
    <w:rsid w:val="0070134A"/>
    <w:rsid w:val="00701AB5"/>
    <w:rsid w:val="00702FC0"/>
    <w:rsid w:val="00704C38"/>
    <w:rsid w:val="0070611B"/>
    <w:rsid w:val="00706789"/>
    <w:rsid w:val="007071D3"/>
    <w:rsid w:val="00710070"/>
    <w:rsid w:val="00710A47"/>
    <w:rsid w:val="00711EF7"/>
    <w:rsid w:val="00712BD1"/>
    <w:rsid w:val="00713DBE"/>
    <w:rsid w:val="00715C16"/>
    <w:rsid w:val="00720EE6"/>
    <w:rsid w:val="00720FAD"/>
    <w:rsid w:val="007232E3"/>
    <w:rsid w:val="00723409"/>
    <w:rsid w:val="00723B0D"/>
    <w:rsid w:val="00726FCA"/>
    <w:rsid w:val="00730C94"/>
    <w:rsid w:val="0073187D"/>
    <w:rsid w:val="00732EED"/>
    <w:rsid w:val="00735613"/>
    <w:rsid w:val="0073593B"/>
    <w:rsid w:val="00737451"/>
    <w:rsid w:val="00741594"/>
    <w:rsid w:val="00743845"/>
    <w:rsid w:val="00744340"/>
    <w:rsid w:val="00744571"/>
    <w:rsid w:val="007451FB"/>
    <w:rsid w:val="00745542"/>
    <w:rsid w:val="0074642C"/>
    <w:rsid w:val="00746F30"/>
    <w:rsid w:val="007504FC"/>
    <w:rsid w:val="00751575"/>
    <w:rsid w:val="00752AB8"/>
    <w:rsid w:val="00752EC4"/>
    <w:rsid w:val="007571BC"/>
    <w:rsid w:val="00760079"/>
    <w:rsid w:val="00761B03"/>
    <w:rsid w:val="007620FD"/>
    <w:rsid w:val="00762CE0"/>
    <w:rsid w:val="007642FA"/>
    <w:rsid w:val="007654BF"/>
    <w:rsid w:val="00767642"/>
    <w:rsid w:val="00767C6F"/>
    <w:rsid w:val="00772D9A"/>
    <w:rsid w:val="00773877"/>
    <w:rsid w:val="00773B45"/>
    <w:rsid w:val="007745BB"/>
    <w:rsid w:val="00774E6B"/>
    <w:rsid w:val="00782DCC"/>
    <w:rsid w:val="00784270"/>
    <w:rsid w:val="00785DDB"/>
    <w:rsid w:val="00790864"/>
    <w:rsid w:val="007911F3"/>
    <w:rsid w:val="00792490"/>
    <w:rsid w:val="00794B7B"/>
    <w:rsid w:val="00795EC9"/>
    <w:rsid w:val="00797472"/>
    <w:rsid w:val="00797D93"/>
    <w:rsid w:val="00797F72"/>
    <w:rsid w:val="007A017D"/>
    <w:rsid w:val="007A3167"/>
    <w:rsid w:val="007A37A4"/>
    <w:rsid w:val="007A4110"/>
    <w:rsid w:val="007A4E88"/>
    <w:rsid w:val="007A4F66"/>
    <w:rsid w:val="007A7660"/>
    <w:rsid w:val="007B0226"/>
    <w:rsid w:val="007B1C57"/>
    <w:rsid w:val="007B380A"/>
    <w:rsid w:val="007C15F4"/>
    <w:rsid w:val="007C1B95"/>
    <w:rsid w:val="007C2140"/>
    <w:rsid w:val="007C315D"/>
    <w:rsid w:val="007C36B0"/>
    <w:rsid w:val="007C40C2"/>
    <w:rsid w:val="007C5F3E"/>
    <w:rsid w:val="007C6CDE"/>
    <w:rsid w:val="007D026B"/>
    <w:rsid w:val="007D32EF"/>
    <w:rsid w:val="007D4BF6"/>
    <w:rsid w:val="007D6C3D"/>
    <w:rsid w:val="007E025F"/>
    <w:rsid w:val="007E1AA0"/>
    <w:rsid w:val="007E2CAD"/>
    <w:rsid w:val="007E311A"/>
    <w:rsid w:val="007E42F9"/>
    <w:rsid w:val="007E5B61"/>
    <w:rsid w:val="007F0EC0"/>
    <w:rsid w:val="007F4F90"/>
    <w:rsid w:val="007F56DE"/>
    <w:rsid w:val="008007A5"/>
    <w:rsid w:val="0080225D"/>
    <w:rsid w:val="00804077"/>
    <w:rsid w:val="00805C63"/>
    <w:rsid w:val="00807D75"/>
    <w:rsid w:val="00812B62"/>
    <w:rsid w:val="00812E83"/>
    <w:rsid w:val="00815D6B"/>
    <w:rsid w:val="00816D3F"/>
    <w:rsid w:val="00817B4A"/>
    <w:rsid w:val="00821E20"/>
    <w:rsid w:val="008254CA"/>
    <w:rsid w:val="00825553"/>
    <w:rsid w:val="0082584A"/>
    <w:rsid w:val="008258CD"/>
    <w:rsid w:val="00831267"/>
    <w:rsid w:val="008312B8"/>
    <w:rsid w:val="0083334B"/>
    <w:rsid w:val="0083348C"/>
    <w:rsid w:val="008343CF"/>
    <w:rsid w:val="00835341"/>
    <w:rsid w:val="00837DB1"/>
    <w:rsid w:val="0084189F"/>
    <w:rsid w:val="00841B9B"/>
    <w:rsid w:val="00842002"/>
    <w:rsid w:val="00842B8F"/>
    <w:rsid w:val="00845FF1"/>
    <w:rsid w:val="00847451"/>
    <w:rsid w:val="00847515"/>
    <w:rsid w:val="00853238"/>
    <w:rsid w:val="00853F38"/>
    <w:rsid w:val="00854720"/>
    <w:rsid w:val="008550B9"/>
    <w:rsid w:val="00856336"/>
    <w:rsid w:val="0085719B"/>
    <w:rsid w:val="00860CE8"/>
    <w:rsid w:val="008670A5"/>
    <w:rsid w:val="00871443"/>
    <w:rsid w:val="00872860"/>
    <w:rsid w:val="00873402"/>
    <w:rsid w:val="0087669A"/>
    <w:rsid w:val="008768D4"/>
    <w:rsid w:val="00876F3D"/>
    <w:rsid w:val="008770AE"/>
    <w:rsid w:val="008802D2"/>
    <w:rsid w:val="00881B2E"/>
    <w:rsid w:val="00891115"/>
    <w:rsid w:val="00891FDD"/>
    <w:rsid w:val="00892C97"/>
    <w:rsid w:val="00893F11"/>
    <w:rsid w:val="00895AF2"/>
    <w:rsid w:val="008A1605"/>
    <w:rsid w:val="008A23AC"/>
    <w:rsid w:val="008A329A"/>
    <w:rsid w:val="008A55B8"/>
    <w:rsid w:val="008A5DB0"/>
    <w:rsid w:val="008B07EC"/>
    <w:rsid w:val="008B1381"/>
    <w:rsid w:val="008B343B"/>
    <w:rsid w:val="008B4AA9"/>
    <w:rsid w:val="008B50F3"/>
    <w:rsid w:val="008B5917"/>
    <w:rsid w:val="008B7202"/>
    <w:rsid w:val="008C03F5"/>
    <w:rsid w:val="008C3790"/>
    <w:rsid w:val="008C4074"/>
    <w:rsid w:val="008D07DF"/>
    <w:rsid w:val="008D16B2"/>
    <w:rsid w:val="008D3482"/>
    <w:rsid w:val="008D3CE4"/>
    <w:rsid w:val="008D58E0"/>
    <w:rsid w:val="008D73FF"/>
    <w:rsid w:val="008D74DF"/>
    <w:rsid w:val="008E0E67"/>
    <w:rsid w:val="008E1F13"/>
    <w:rsid w:val="008E4207"/>
    <w:rsid w:val="008E6F3E"/>
    <w:rsid w:val="008F0374"/>
    <w:rsid w:val="008F18D6"/>
    <w:rsid w:val="008F5254"/>
    <w:rsid w:val="008F797E"/>
    <w:rsid w:val="008F7E81"/>
    <w:rsid w:val="00900D35"/>
    <w:rsid w:val="00904931"/>
    <w:rsid w:val="0091350A"/>
    <w:rsid w:val="00913E23"/>
    <w:rsid w:val="009145BA"/>
    <w:rsid w:val="00916824"/>
    <w:rsid w:val="00917324"/>
    <w:rsid w:val="00917E2C"/>
    <w:rsid w:val="0092148A"/>
    <w:rsid w:val="00923574"/>
    <w:rsid w:val="00923837"/>
    <w:rsid w:val="00924B32"/>
    <w:rsid w:val="009265B8"/>
    <w:rsid w:val="00927773"/>
    <w:rsid w:val="009278F1"/>
    <w:rsid w:val="0093077A"/>
    <w:rsid w:val="00931053"/>
    <w:rsid w:val="00933DB2"/>
    <w:rsid w:val="00943641"/>
    <w:rsid w:val="009456F1"/>
    <w:rsid w:val="00945BFF"/>
    <w:rsid w:val="00947737"/>
    <w:rsid w:val="00951C09"/>
    <w:rsid w:val="009525BC"/>
    <w:rsid w:val="00956298"/>
    <w:rsid w:val="00957E84"/>
    <w:rsid w:val="0096001A"/>
    <w:rsid w:val="00962C6E"/>
    <w:rsid w:val="00964420"/>
    <w:rsid w:val="00964644"/>
    <w:rsid w:val="0096675E"/>
    <w:rsid w:val="009670D3"/>
    <w:rsid w:val="00967318"/>
    <w:rsid w:val="00970775"/>
    <w:rsid w:val="00970A90"/>
    <w:rsid w:val="00974D91"/>
    <w:rsid w:val="00974EAB"/>
    <w:rsid w:val="00975115"/>
    <w:rsid w:val="009753DF"/>
    <w:rsid w:val="00975D61"/>
    <w:rsid w:val="00975E94"/>
    <w:rsid w:val="00976287"/>
    <w:rsid w:val="00976370"/>
    <w:rsid w:val="009818F6"/>
    <w:rsid w:val="00985235"/>
    <w:rsid w:val="00985565"/>
    <w:rsid w:val="00996682"/>
    <w:rsid w:val="00996ADE"/>
    <w:rsid w:val="00997555"/>
    <w:rsid w:val="00997A1E"/>
    <w:rsid w:val="009A6556"/>
    <w:rsid w:val="009B0C40"/>
    <w:rsid w:val="009B1882"/>
    <w:rsid w:val="009B1F84"/>
    <w:rsid w:val="009B202A"/>
    <w:rsid w:val="009B285E"/>
    <w:rsid w:val="009B2F1B"/>
    <w:rsid w:val="009B33D2"/>
    <w:rsid w:val="009B491D"/>
    <w:rsid w:val="009B4964"/>
    <w:rsid w:val="009B4AB1"/>
    <w:rsid w:val="009B50AA"/>
    <w:rsid w:val="009B57F5"/>
    <w:rsid w:val="009B60DD"/>
    <w:rsid w:val="009C08B5"/>
    <w:rsid w:val="009C16BE"/>
    <w:rsid w:val="009C1A49"/>
    <w:rsid w:val="009C1F84"/>
    <w:rsid w:val="009C33C4"/>
    <w:rsid w:val="009C43E7"/>
    <w:rsid w:val="009C472C"/>
    <w:rsid w:val="009C6D7B"/>
    <w:rsid w:val="009C7AE8"/>
    <w:rsid w:val="009D3EB0"/>
    <w:rsid w:val="009D54C8"/>
    <w:rsid w:val="009E3233"/>
    <w:rsid w:val="009F61BA"/>
    <w:rsid w:val="009F6D7D"/>
    <w:rsid w:val="00A00B09"/>
    <w:rsid w:val="00A03322"/>
    <w:rsid w:val="00A053C8"/>
    <w:rsid w:val="00A0567B"/>
    <w:rsid w:val="00A06AA7"/>
    <w:rsid w:val="00A15874"/>
    <w:rsid w:val="00A20DB8"/>
    <w:rsid w:val="00A2186F"/>
    <w:rsid w:val="00A2233E"/>
    <w:rsid w:val="00A2237B"/>
    <w:rsid w:val="00A22471"/>
    <w:rsid w:val="00A22B39"/>
    <w:rsid w:val="00A251D1"/>
    <w:rsid w:val="00A3065F"/>
    <w:rsid w:val="00A36F1A"/>
    <w:rsid w:val="00A412E4"/>
    <w:rsid w:val="00A44611"/>
    <w:rsid w:val="00A44F11"/>
    <w:rsid w:val="00A4585A"/>
    <w:rsid w:val="00A47DB6"/>
    <w:rsid w:val="00A521CD"/>
    <w:rsid w:val="00A531B5"/>
    <w:rsid w:val="00A54F00"/>
    <w:rsid w:val="00A55576"/>
    <w:rsid w:val="00A555BE"/>
    <w:rsid w:val="00A563E2"/>
    <w:rsid w:val="00A56708"/>
    <w:rsid w:val="00A60520"/>
    <w:rsid w:val="00A61B6E"/>
    <w:rsid w:val="00A623A2"/>
    <w:rsid w:val="00A62581"/>
    <w:rsid w:val="00A6417A"/>
    <w:rsid w:val="00A66F78"/>
    <w:rsid w:val="00A7103E"/>
    <w:rsid w:val="00A72CCE"/>
    <w:rsid w:val="00A730BB"/>
    <w:rsid w:val="00A7361F"/>
    <w:rsid w:val="00A750AE"/>
    <w:rsid w:val="00A7584F"/>
    <w:rsid w:val="00A75B19"/>
    <w:rsid w:val="00A75EB0"/>
    <w:rsid w:val="00A8008E"/>
    <w:rsid w:val="00A806D7"/>
    <w:rsid w:val="00A81512"/>
    <w:rsid w:val="00A832C1"/>
    <w:rsid w:val="00A853DD"/>
    <w:rsid w:val="00A85922"/>
    <w:rsid w:val="00A86D81"/>
    <w:rsid w:val="00A915FA"/>
    <w:rsid w:val="00A919A6"/>
    <w:rsid w:val="00A91DFC"/>
    <w:rsid w:val="00A9382A"/>
    <w:rsid w:val="00A94C0A"/>
    <w:rsid w:val="00AA015D"/>
    <w:rsid w:val="00AA01B9"/>
    <w:rsid w:val="00AA04A5"/>
    <w:rsid w:val="00AA11A9"/>
    <w:rsid w:val="00AA1622"/>
    <w:rsid w:val="00AA351B"/>
    <w:rsid w:val="00AA3AB2"/>
    <w:rsid w:val="00AB060A"/>
    <w:rsid w:val="00AB123A"/>
    <w:rsid w:val="00AB2575"/>
    <w:rsid w:val="00AB5872"/>
    <w:rsid w:val="00AC03BE"/>
    <w:rsid w:val="00AC177E"/>
    <w:rsid w:val="00AC3E25"/>
    <w:rsid w:val="00AC462A"/>
    <w:rsid w:val="00AC4868"/>
    <w:rsid w:val="00AC649D"/>
    <w:rsid w:val="00AC709A"/>
    <w:rsid w:val="00AC784F"/>
    <w:rsid w:val="00AD06AA"/>
    <w:rsid w:val="00AD24AD"/>
    <w:rsid w:val="00AD36BC"/>
    <w:rsid w:val="00AE1E8F"/>
    <w:rsid w:val="00AE29E8"/>
    <w:rsid w:val="00AE2E03"/>
    <w:rsid w:val="00AE2FC2"/>
    <w:rsid w:val="00AE6A8E"/>
    <w:rsid w:val="00AF0347"/>
    <w:rsid w:val="00AF09D7"/>
    <w:rsid w:val="00AF2AE3"/>
    <w:rsid w:val="00AF372A"/>
    <w:rsid w:val="00AF5C99"/>
    <w:rsid w:val="00AF5ECC"/>
    <w:rsid w:val="00AF7A70"/>
    <w:rsid w:val="00B00108"/>
    <w:rsid w:val="00B00370"/>
    <w:rsid w:val="00B01380"/>
    <w:rsid w:val="00B105CA"/>
    <w:rsid w:val="00B10CDE"/>
    <w:rsid w:val="00B11029"/>
    <w:rsid w:val="00B11077"/>
    <w:rsid w:val="00B11C5C"/>
    <w:rsid w:val="00B1398B"/>
    <w:rsid w:val="00B260FD"/>
    <w:rsid w:val="00B277BC"/>
    <w:rsid w:val="00B41AA0"/>
    <w:rsid w:val="00B41CF8"/>
    <w:rsid w:val="00B42AD9"/>
    <w:rsid w:val="00B437FB"/>
    <w:rsid w:val="00B4414F"/>
    <w:rsid w:val="00B502BA"/>
    <w:rsid w:val="00B504C9"/>
    <w:rsid w:val="00B52FC4"/>
    <w:rsid w:val="00B543FE"/>
    <w:rsid w:val="00B54AE9"/>
    <w:rsid w:val="00B54D23"/>
    <w:rsid w:val="00B554FF"/>
    <w:rsid w:val="00B56B5A"/>
    <w:rsid w:val="00B57EB6"/>
    <w:rsid w:val="00B604F0"/>
    <w:rsid w:val="00B62F0A"/>
    <w:rsid w:val="00B6593A"/>
    <w:rsid w:val="00B659B3"/>
    <w:rsid w:val="00B66D69"/>
    <w:rsid w:val="00B67128"/>
    <w:rsid w:val="00B723AB"/>
    <w:rsid w:val="00B723C9"/>
    <w:rsid w:val="00B73F6E"/>
    <w:rsid w:val="00B74CAE"/>
    <w:rsid w:val="00B76489"/>
    <w:rsid w:val="00B76DAA"/>
    <w:rsid w:val="00B76F83"/>
    <w:rsid w:val="00B770FF"/>
    <w:rsid w:val="00B803E6"/>
    <w:rsid w:val="00B86511"/>
    <w:rsid w:val="00B90AB8"/>
    <w:rsid w:val="00B92463"/>
    <w:rsid w:val="00B9318E"/>
    <w:rsid w:val="00B9406A"/>
    <w:rsid w:val="00B940AC"/>
    <w:rsid w:val="00B95C5C"/>
    <w:rsid w:val="00B973E4"/>
    <w:rsid w:val="00BA10E4"/>
    <w:rsid w:val="00BA1DF3"/>
    <w:rsid w:val="00BA32D5"/>
    <w:rsid w:val="00BA45F9"/>
    <w:rsid w:val="00BA5F35"/>
    <w:rsid w:val="00BA6E71"/>
    <w:rsid w:val="00BB0F7A"/>
    <w:rsid w:val="00BB5E2A"/>
    <w:rsid w:val="00BB5F4C"/>
    <w:rsid w:val="00BB7FC3"/>
    <w:rsid w:val="00BC1547"/>
    <w:rsid w:val="00BC1887"/>
    <w:rsid w:val="00BC312B"/>
    <w:rsid w:val="00BC49BB"/>
    <w:rsid w:val="00BC723F"/>
    <w:rsid w:val="00BC78D0"/>
    <w:rsid w:val="00BC790A"/>
    <w:rsid w:val="00BD0FEA"/>
    <w:rsid w:val="00BD242D"/>
    <w:rsid w:val="00BD32CC"/>
    <w:rsid w:val="00BD446D"/>
    <w:rsid w:val="00BE6B83"/>
    <w:rsid w:val="00BF128A"/>
    <w:rsid w:val="00BF1297"/>
    <w:rsid w:val="00BF2BC5"/>
    <w:rsid w:val="00BF450D"/>
    <w:rsid w:val="00C01944"/>
    <w:rsid w:val="00C02C99"/>
    <w:rsid w:val="00C04F0B"/>
    <w:rsid w:val="00C05C55"/>
    <w:rsid w:val="00C072FE"/>
    <w:rsid w:val="00C11470"/>
    <w:rsid w:val="00C12F34"/>
    <w:rsid w:val="00C13012"/>
    <w:rsid w:val="00C14589"/>
    <w:rsid w:val="00C15068"/>
    <w:rsid w:val="00C1562C"/>
    <w:rsid w:val="00C164C5"/>
    <w:rsid w:val="00C16DED"/>
    <w:rsid w:val="00C1716C"/>
    <w:rsid w:val="00C225D7"/>
    <w:rsid w:val="00C22C90"/>
    <w:rsid w:val="00C2444E"/>
    <w:rsid w:val="00C24BE2"/>
    <w:rsid w:val="00C25150"/>
    <w:rsid w:val="00C27FCA"/>
    <w:rsid w:val="00C331D9"/>
    <w:rsid w:val="00C334A1"/>
    <w:rsid w:val="00C335C6"/>
    <w:rsid w:val="00C33E68"/>
    <w:rsid w:val="00C36E08"/>
    <w:rsid w:val="00C37933"/>
    <w:rsid w:val="00C42810"/>
    <w:rsid w:val="00C43842"/>
    <w:rsid w:val="00C477C9"/>
    <w:rsid w:val="00C50795"/>
    <w:rsid w:val="00C51811"/>
    <w:rsid w:val="00C520F0"/>
    <w:rsid w:val="00C526E3"/>
    <w:rsid w:val="00C5405C"/>
    <w:rsid w:val="00C54804"/>
    <w:rsid w:val="00C563E3"/>
    <w:rsid w:val="00C56436"/>
    <w:rsid w:val="00C56814"/>
    <w:rsid w:val="00C632C7"/>
    <w:rsid w:val="00C6387B"/>
    <w:rsid w:val="00C63F2B"/>
    <w:rsid w:val="00C6474A"/>
    <w:rsid w:val="00C64E77"/>
    <w:rsid w:val="00C65C8D"/>
    <w:rsid w:val="00C72B99"/>
    <w:rsid w:val="00C74360"/>
    <w:rsid w:val="00C747BC"/>
    <w:rsid w:val="00C74A0C"/>
    <w:rsid w:val="00C74CAF"/>
    <w:rsid w:val="00C76940"/>
    <w:rsid w:val="00C77117"/>
    <w:rsid w:val="00C77805"/>
    <w:rsid w:val="00C77826"/>
    <w:rsid w:val="00C812E3"/>
    <w:rsid w:val="00C81474"/>
    <w:rsid w:val="00C8442E"/>
    <w:rsid w:val="00C8473E"/>
    <w:rsid w:val="00C84B74"/>
    <w:rsid w:val="00C874FF"/>
    <w:rsid w:val="00C902ED"/>
    <w:rsid w:val="00C90332"/>
    <w:rsid w:val="00C91236"/>
    <w:rsid w:val="00C91A37"/>
    <w:rsid w:val="00C92C8F"/>
    <w:rsid w:val="00C92E63"/>
    <w:rsid w:val="00C944BC"/>
    <w:rsid w:val="00C96BB1"/>
    <w:rsid w:val="00CA2BC0"/>
    <w:rsid w:val="00CA4A87"/>
    <w:rsid w:val="00CA5F53"/>
    <w:rsid w:val="00CA78B9"/>
    <w:rsid w:val="00CB1F2A"/>
    <w:rsid w:val="00CB34B9"/>
    <w:rsid w:val="00CB6CB1"/>
    <w:rsid w:val="00CC0BB4"/>
    <w:rsid w:val="00CC1EE2"/>
    <w:rsid w:val="00CC4666"/>
    <w:rsid w:val="00CC6258"/>
    <w:rsid w:val="00CC7695"/>
    <w:rsid w:val="00CD018D"/>
    <w:rsid w:val="00CD0E41"/>
    <w:rsid w:val="00CD147D"/>
    <w:rsid w:val="00CD3112"/>
    <w:rsid w:val="00CE1899"/>
    <w:rsid w:val="00CE1DBF"/>
    <w:rsid w:val="00CE3038"/>
    <w:rsid w:val="00CE52B3"/>
    <w:rsid w:val="00CE7888"/>
    <w:rsid w:val="00CF30E3"/>
    <w:rsid w:val="00CF3595"/>
    <w:rsid w:val="00CF3D6A"/>
    <w:rsid w:val="00CF5EAD"/>
    <w:rsid w:val="00CF75D4"/>
    <w:rsid w:val="00D01382"/>
    <w:rsid w:val="00D0496F"/>
    <w:rsid w:val="00D05EAC"/>
    <w:rsid w:val="00D06378"/>
    <w:rsid w:val="00D1183B"/>
    <w:rsid w:val="00D123EC"/>
    <w:rsid w:val="00D1309C"/>
    <w:rsid w:val="00D172BC"/>
    <w:rsid w:val="00D174F3"/>
    <w:rsid w:val="00D2097C"/>
    <w:rsid w:val="00D22551"/>
    <w:rsid w:val="00D22F9F"/>
    <w:rsid w:val="00D23017"/>
    <w:rsid w:val="00D2354F"/>
    <w:rsid w:val="00D23BB2"/>
    <w:rsid w:val="00D2457A"/>
    <w:rsid w:val="00D300CE"/>
    <w:rsid w:val="00D32C74"/>
    <w:rsid w:val="00D43790"/>
    <w:rsid w:val="00D464DA"/>
    <w:rsid w:val="00D47D0D"/>
    <w:rsid w:val="00D502D3"/>
    <w:rsid w:val="00D53EE1"/>
    <w:rsid w:val="00D54978"/>
    <w:rsid w:val="00D54C30"/>
    <w:rsid w:val="00D564B7"/>
    <w:rsid w:val="00D57B0F"/>
    <w:rsid w:val="00D60D41"/>
    <w:rsid w:val="00D63364"/>
    <w:rsid w:val="00D633EA"/>
    <w:rsid w:val="00D6352F"/>
    <w:rsid w:val="00D66E2A"/>
    <w:rsid w:val="00D67639"/>
    <w:rsid w:val="00D73D42"/>
    <w:rsid w:val="00D73FB5"/>
    <w:rsid w:val="00D81245"/>
    <w:rsid w:val="00D81A53"/>
    <w:rsid w:val="00D81ABA"/>
    <w:rsid w:val="00D82CA6"/>
    <w:rsid w:val="00D86641"/>
    <w:rsid w:val="00D8685B"/>
    <w:rsid w:val="00D869FE"/>
    <w:rsid w:val="00D929ED"/>
    <w:rsid w:val="00D9743E"/>
    <w:rsid w:val="00DA02F0"/>
    <w:rsid w:val="00DA03C0"/>
    <w:rsid w:val="00DA1B7C"/>
    <w:rsid w:val="00DA269C"/>
    <w:rsid w:val="00DA30BB"/>
    <w:rsid w:val="00DA684D"/>
    <w:rsid w:val="00DA70E6"/>
    <w:rsid w:val="00DA797C"/>
    <w:rsid w:val="00DB578B"/>
    <w:rsid w:val="00DB5C46"/>
    <w:rsid w:val="00DB5EA7"/>
    <w:rsid w:val="00DB671E"/>
    <w:rsid w:val="00DC088F"/>
    <w:rsid w:val="00DC0F84"/>
    <w:rsid w:val="00DC3314"/>
    <w:rsid w:val="00DC336F"/>
    <w:rsid w:val="00DC485D"/>
    <w:rsid w:val="00DC506A"/>
    <w:rsid w:val="00DD3918"/>
    <w:rsid w:val="00DD4CB6"/>
    <w:rsid w:val="00DD5451"/>
    <w:rsid w:val="00DD7068"/>
    <w:rsid w:val="00DE0CA7"/>
    <w:rsid w:val="00DE2648"/>
    <w:rsid w:val="00DE5B5B"/>
    <w:rsid w:val="00DE7D57"/>
    <w:rsid w:val="00DF0965"/>
    <w:rsid w:val="00DF11AC"/>
    <w:rsid w:val="00DF73EC"/>
    <w:rsid w:val="00DF7697"/>
    <w:rsid w:val="00DF793A"/>
    <w:rsid w:val="00E00B8B"/>
    <w:rsid w:val="00E02A4E"/>
    <w:rsid w:val="00E02FF9"/>
    <w:rsid w:val="00E0430C"/>
    <w:rsid w:val="00E04CC5"/>
    <w:rsid w:val="00E0616B"/>
    <w:rsid w:val="00E1095B"/>
    <w:rsid w:val="00E13CE3"/>
    <w:rsid w:val="00E15DD6"/>
    <w:rsid w:val="00E1633E"/>
    <w:rsid w:val="00E16B1A"/>
    <w:rsid w:val="00E23A2E"/>
    <w:rsid w:val="00E2544B"/>
    <w:rsid w:val="00E27557"/>
    <w:rsid w:val="00E31793"/>
    <w:rsid w:val="00E31CB3"/>
    <w:rsid w:val="00E32238"/>
    <w:rsid w:val="00E3239F"/>
    <w:rsid w:val="00E33094"/>
    <w:rsid w:val="00E338A4"/>
    <w:rsid w:val="00E34230"/>
    <w:rsid w:val="00E35FFF"/>
    <w:rsid w:val="00E366D8"/>
    <w:rsid w:val="00E36B78"/>
    <w:rsid w:val="00E3741F"/>
    <w:rsid w:val="00E40E9E"/>
    <w:rsid w:val="00E42555"/>
    <w:rsid w:val="00E432EF"/>
    <w:rsid w:val="00E440BC"/>
    <w:rsid w:val="00E4463D"/>
    <w:rsid w:val="00E526E5"/>
    <w:rsid w:val="00E55A1E"/>
    <w:rsid w:val="00E55ED6"/>
    <w:rsid w:val="00E562C8"/>
    <w:rsid w:val="00E60CBB"/>
    <w:rsid w:val="00E61EAC"/>
    <w:rsid w:val="00E6456A"/>
    <w:rsid w:val="00E66DD8"/>
    <w:rsid w:val="00E66EAB"/>
    <w:rsid w:val="00E67056"/>
    <w:rsid w:val="00E718AF"/>
    <w:rsid w:val="00E732AA"/>
    <w:rsid w:val="00E77039"/>
    <w:rsid w:val="00E7708A"/>
    <w:rsid w:val="00E7798A"/>
    <w:rsid w:val="00E803E6"/>
    <w:rsid w:val="00E822C9"/>
    <w:rsid w:val="00E8246C"/>
    <w:rsid w:val="00E82B1E"/>
    <w:rsid w:val="00E83EC5"/>
    <w:rsid w:val="00E86B0D"/>
    <w:rsid w:val="00E87CA4"/>
    <w:rsid w:val="00E93981"/>
    <w:rsid w:val="00E9476C"/>
    <w:rsid w:val="00E9507E"/>
    <w:rsid w:val="00E96083"/>
    <w:rsid w:val="00E97DD6"/>
    <w:rsid w:val="00EA7417"/>
    <w:rsid w:val="00EA7FE6"/>
    <w:rsid w:val="00EB0A8F"/>
    <w:rsid w:val="00EB1D07"/>
    <w:rsid w:val="00EB4578"/>
    <w:rsid w:val="00EB494C"/>
    <w:rsid w:val="00EB53E2"/>
    <w:rsid w:val="00EB6701"/>
    <w:rsid w:val="00EC4E3E"/>
    <w:rsid w:val="00ED0287"/>
    <w:rsid w:val="00ED2B4D"/>
    <w:rsid w:val="00ED3C77"/>
    <w:rsid w:val="00ED6283"/>
    <w:rsid w:val="00ED780D"/>
    <w:rsid w:val="00EE1536"/>
    <w:rsid w:val="00EE3F71"/>
    <w:rsid w:val="00EE5721"/>
    <w:rsid w:val="00EE5AE4"/>
    <w:rsid w:val="00EE5F04"/>
    <w:rsid w:val="00EF1F54"/>
    <w:rsid w:val="00EF3896"/>
    <w:rsid w:val="00F01B8F"/>
    <w:rsid w:val="00F023D3"/>
    <w:rsid w:val="00F06490"/>
    <w:rsid w:val="00F06ED3"/>
    <w:rsid w:val="00F07223"/>
    <w:rsid w:val="00F1063F"/>
    <w:rsid w:val="00F11421"/>
    <w:rsid w:val="00F11451"/>
    <w:rsid w:val="00F12756"/>
    <w:rsid w:val="00F127C6"/>
    <w:rsid w:val="00F16D65"/>
    <w:rsid w:val="00F1762D"/>
    <w:rsid w:val="00F20277"/>
    <w:rsid w:val="00F2170A"/>
    <w:rsid w:val="00F22A18"/>
    <w:rsid w:val="00F22FDD"/>
    <w:rsid w:val="00F261E5"/>
    <w:rsid w:val="00F314A2"/>
    <w:rsid w:val="00F362E0"/>
    <w:rsid w:val="00F3651B"/>
    <w:rsid w:val="00F36B02"/>
    <w:rsid w:val="00F40506"/>
    <w:rsid w:val="00F42215"/>
    <w:rsid w:val="00F438AC"/>
    <w:rsid w:val="00F468D3"/>
    <w:rsid w:val="00F50140"/>
    <w:rsid w:val="00F50A39"/>
    <w:rsid w:val="00F52883"/>
    <w:rsid w:val="00F537E9"/>
    <w:rsid w:val="00F53911"/>
    <w:rsid w:val="00F53C3A"/>
    <w:rsid w:val="00F60057"/>
    <w:rsid w:val="00F626EF"/>
    <w:rsid w:val="00F663D1"/>
    <w:rsid w:val="00F667C0"/>
    <w:rsid w:val="00F67432"/>
    <w:rsid w:val="00F70111"/>
    <w:rsid w:val="00F71E53"/>
    <w:rsid w:val="00F725A8"/>
    <w:rsid w:val="00F74E1B"/>
    <w:rsid w:val="00F755A8"/>
    <w:rsid w:val="00F77349"/>
    <w:rsid w:val="00F77559"/>
    <w:rsid w:val="00F803B5"/>
    <w:rsid w:val="00F8130E"/>
    <w:rsid w:val="00F8517D"/>
    <w:rsid w:val="00F864F3"/>
    <w:rsid w:val="00F93AE1"/>
    <w:rsid w:val="00F93B08"/>
    <w:rsid w:val="00F93E4C"/>
    <w:rsid w:val="00F940F1"/>
    <w:rsid w:val="00F94984"/>
    <w:rsid w:val="00F95C38"/>
    <w:rsid w:val="00F96AAD"/>
    <w:rsid w:val="00FA145E"/>
    <w:rsid w:val="00FB1E0F"/>
    <w:rsid w:val="00FB3A1C"/>
    <w:rsid w:val="00FB3B00"/>
    <w:rsid w:val="00FB4437"/>
    <w:rsid w:val="00FB4BDC"/>
    <w:rsid w:val="00FB5D84"/>
    <w:rsid w:val="00FC11C6"/>
    <w:rsid w:val="00FC219B"/>
    <w:rsid w:val="00FC219C"/>
    <w:rsid w:val="00FC2515"/>
    <w:rsid w:val="00FC3DD7"/>
    <w:rsid w:val="00FC4C65"/>
    <w:rsid w:val="00FC5149"/>
    <w:rsid w:val="00FD3E21"/>
    <w:rsid w:val="00FD5C91"/>
    <w:rsid w:val="00FD62EC"/>
    <w:rsid w:val="00FE2020"/>
    <w:rsid w:val="00FE210B"/>
    <w:rsid w:val="00FE25FD"/>
    <w:rsid w:val="00FE3CB7"/>
    <w:rsid w:val="00FE428D"/>
    <w:rsid w:val="00FE4F73"/>
    <w:rsid w:val="00FE56AE"/>
    <w:rsid w:val="00FE6A37"/>
    <w:rsid w:val="00FE72F4"/>
    <w:rsid w:val="00FF0D62"/>
    <w:rsid w:val="00FF1CD4"/>
    <w:rsid w:val="00FF2303"/>
    <w:rsid w:val="00FF2A3E"/>
    <w:rsid w:val="00FF4995"/>
    <w:rsid w:val="00FF4D04"/>
    <w:rsid w:val="00FF4FCB"/>
    <w:rsid w:val="00FF5453"/>
    <w:rsid w:val="00FF7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14119"/>
  <w15:docId w15:val="{E8984E17-2A03-49BC-8D14-B50689F5A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5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C25E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5C9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5C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5C9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C9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822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527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echi Shadamoro</dc:creator>
  <cp:lastModifiedBy>USer</cp:lastModifiedBy>
  <cp:revision>2</cp:revision>
  <cp:lastPrinted>2021-02-01T22:11:00Z</cp:lastPrinted>
  <dcterms:created xsi:type="dcterms:W3CDTF">2021-10-08T13:02:00Z</dcterms:created>
  <dcterms:modified xsi:type="dcterms:W3CDTF">2021-10-08T13:02:00Z</dcterms:modified>
</cp:coreProperties>
</file>